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68D0C17" w:rsidR="000964E8" w:rsidRPr="00A118BC" w:rsidRDefault="00627A5E" w:rsidP="00E35E3D">
      <w:pPr>
        <w:jc w:val="center"/>
        <w:rPr>
          <w:rFonts w:ascii="Arial" w:hAnsi="Arial" w:cs="Arial"/>
        </w:rPr>
      </w:pPr>
      <w:r w:rsidRPr="00A118BC">
        <w:rPr>
          <w:rFonts w:ascii="Arial" w:hAnsi="Arial" w:cs="Arial"/>
        </w:rPr>
        <w:t xml:space="preserve">Eric Demian </w:t>
      </w:r>
      <w:r w:rsidR="000964E8" w:rsidRPr="00A118BC">
        <w:rPr>
          <w:rFonts w:ascii="Arial" w:hAnsi="Arial" w:cs="Arial"/>
        </w:rPr>
        <w:t>Speranza</w:t>
      </w:r>
      <w:r w:rsidRPr="00A118BC">
        <w:rPr>
          <w:rFonts w:ascii="Arial" w:hAnsi="Arial" w:cs="Arial"/>
          <w:vertAlign w:val="superscript"/>
        </w:rPr>
        <w:t>ab*</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r w:rsidRPr="00A118BC">
        <w:rPr>
          <w:rFonts w:ascii="Arial" w:hAnsi="Arial" w:cs="Arial"/>
        </w:rPr>
        <w:t>Colombo</w:t>
      </w:r>
      <w:r w:rsidRPr="00A118BC">
        <w:rPr>
          <w:rFonts w:ascii="Arial" w:hAnsi="Arial" w:cs="Arial"/>
          <w:vertAlign w:val="superscript"/>
        </w:rPr>
        <w:t>ac</w:t>
      </w:r>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00C05673">
        <w:rPr>
          <w:rFonts w:ascii="Arial" w:hAnsi="Arial" w:cs="Arial"/>
        </w:rPr>
        <w:t>Carlos Norberto Skorupka</w:t>
      </w:r>
      <w:r w:rsidR="00C05673" w:rsidRPr="00C05673">
        <w:rPr>
          <w:rFonts w:ascii="Arial" w:hAnsi="Arial" w:cs="Arial"/>
          <w:vertAlign w:val="superscript"/>
        </w:rPr>
        <w:t>a</w:t>
      </w:r>
      <w:r w:rsidR="00C05673">
        <w:rPr>
          <w:rFonts w:ascii="Arial" w:hAnsi="Arial" w:cs="Arial"/>
        </w:rPr>
        <w:t xml:space="preserve">, </w:t>
      </w:r>
      <w:r w:rsidRPr="00A118BC">
        <w:rPr>
          <w:rFonts w:ascii="Arial" w:hAnsi="Arial" w:cs="Arial"/>
        </w:rPr>
        <w:t xml:space="preserve">Juan Carlos </w:t>
      </w:r>
      <w:r w:rsidR="000964E8" w:rsidRPr="00A118BC">
        <w:rPr>
          <w:rFonts w:ascii="Arial" w:hAnsi="Arial" w:cs="Arial"/>
        </w:rPr>
        <w:t>Colombo</w:t>
      </w:r>
      <w:r w:rsidRPr="00A118BC">
        <w:rPr>
          <w:rFonts w:ascii="Arial" w:hAnsi="Arial" w:cs="Arial"/>
          <w:vertAlign w:val="superscript"/>
        </w:rPr>
        <w:t>ac</w:t>
      </w:r>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r w:rsidRPr="00A118BC">
        <w:rPr>
          <w:rFonts w:ascii="Arial" w:hAnsi="Arial" w:cs="Arial"/>
          <w:sz w:val="20"/>
        </w:rPr>
        <w:t>a</w:t>
      </w:r>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r w:rsidRPr="00A118BC">
        <w:rPr>
          <w:rFonts w:ascii="Arial" w:hAnsi="Arial" w:cs="Arial"/>
          <w:sz w:val="20"/>
        </w:rPr>
        <w:t>b</w:t>
      </w:r>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r w:rsidRPr="00A118BC">
        <w:rPr>
          <w:rFonts w:ascii="Arial" w:hAnsi="Arial" w:cs="Arial"/>
          <w:sz w:val="20"/>
        </w:rPr>
        <w:t>c</w:t>
      </w:r>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E mail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Speranza)</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0DED88A7"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ere </w:t>
      </w:r>
      <w:r w:rsidR="00F04648" w:rsidRPr="00A118BC">
        <w:rPr>
          <w:rFonts w:ascii="Arial" w:hAnsi="Arial" w:cs="Arial"/>
          <w:lang w:val="en-US"/>
        </w:rPr>
        <w:t>studi</w:t>
      </w:r>
      <w:r w:rsidR="008B7C19" w:rsidRPr="00A118BC">
        <w:rPr>
          <w:rFonts w:ascii="Arial" w:hAnsi="Arial" w:cs="Arial"/>
          <w:lang w:val="en-US"/>
        </w:rPr>
        <w:t xml:space="preserve">ed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difference was further amplified in the sterol vertical flux (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the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r w:rsidR="00AB044F" w:rsidRPr="00A118BC">
        <w:rPr>
          <w:rFonts w:ascii="Arial" w:hAnsi="Arial" w:cs="Arial"/>
          <w:lang w:val="en-US"/>
        </w:rPr>
        <w:t xml:space="preserve">coprostanol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similar to sewage sludges</w:t>
      </w:r>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 xml:space="preserve">57-64%), mainly β-sitosterol, stigmasterol and campesterol.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phytosterols and coprostanol/epicoprostanol ratios. At N, the overwhelming dominance of plan</w:t>
      </w:r>
      <w:r w:rsidR="002849AC" w:rsidRPr="00A118BC">
        <w:rPr>
          <w:rFonts w:ascii="Arial" w:hAnsi="Arial" w:cs="Arial"/>
          <w:lang w:val="en-US"/>
        </w:rPr>
        <w:t xml:space="preserve">t sterols over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mostly derived from herbivores feces was reflected by the high β–sitosterol/24-ethylcoprostanol ratio and the low coprostanol/24-</w:t>
      </w:r>
      <w:r w:rsidR="00F04648" w:rsidRPr="00A118BC">
        <w:rPr>
          <w:rFonts w:ascii="Arial" w:hAnsi="Arial" w:cs="Arial"/>
          <w:noProof/>
          <w:lang w:val="en-US"/>
        </w:rPr>
        <w:t>ethylcoprostanol ratio. The</w:t>
      </w:r>
      <w:r w:rsidR="00F04648" w:rsidRPr="00A118BC">
        <w:rPr>
          <w:rFonts w:ascii="Arial" w:hAnsi="Arial" w:cs="Arial"/>
          <w:lang w:val="en-US"/>
        </w:rPr>
        <w:t xml:space="preserve"> coprostanol/epicoprostanol cholesterol/cholestanol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r w:rsidR="00E1721D" w:rsidRPr="00A118BC">
        <w:rPr>
          <w:rFonts w:ascii="Arial" w:hAnsi="Arial" w:cs="Arial"/>
          <w:lang w:val="en-US"/>
        </w:rPr>
        <w:t>, cholestanol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162006E4" w14:textId="1BB2CBC1" w:rsidR="00290E1C" w:rsidRPr="00A118BC" w:rsidRDefault="00A05B0A" w:rsidP="00290E1C">
      <w:pPr>
        <w:jc w:val="both"/>
        <w:rPr>
          <w:rFonts w:ascii="Arial" w:hAnsi="Arial" w:cs="Arial"/>
          <w:lang w:val="en-US"/>
        </w:rPr>
      </w:pPr>
      <w:r w:rsidRPr="00A118BC">
        <w:rPr>
          <w:rFonts w:ascii="Arial" w:hAnsi="Arial" w:cs="Arial"/>
          <w:lang w:val="en-US"/>
        </w:rPr>
        <w:tab/>
        <w:t xml:space="preserve">Discharge of municipal wastewater to </w:t>
      </w:r>
      <w:r w:rsidR="00290E1C" w:rsidRPr="00A118BC">
        <w:rPr>
          <w:rFonts w:ascii="Arial" w:hAnsi="Arial" w:cs="Arial"/>
          <w:lang w:val="en-US"/>
        </w:rPr>
        <w:t>rivers</w:t>
      </w:r>
      <w:r w:rsidRPr="00A118BC">
        <w:rPr>
          <w:rFonts w:ascii="Arial" w:hAnsi="Arial" w:cs="Arial"/>
          <w:lang w:val="en-US"/>
        </w:rPr>
        <w:t xml:space="preserve"> </w:t>
      </w:r>
      <w:r w:rsidR="00290E1C" w:rsidRPr="00A118BC">
        <w:rPr>
          <w:rFonts w:ascii="Arial" w:hAnsi="Arial" w:cs="Arial"/>
          <w:lang w:val="en-US"/>
        </w:rPr>
        <w:t>is a source of continuing environmental concern. These effluents ar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and other processes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deBruyn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industries and storm drainage inputs besides domestic discharges, 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Hespanhol,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 of major river systems </w:t>
      </w:r>
      <w:r w:rsidR="00290E1C" w:rsidRPr="00A118BC">
        <w:rPr>
          <w:rFonts w:ascii="Arial" w:hAnsi="Arial" w:cs="Arial"/>
          <w:lang w:val="en-US"/>
        </w:rPr>
        <w:t xml:space="preserve">is particularly relevant since they are an important source of anthropogenic material to marine environments. </w:t>
      </w:r>
    </w:p>
    <w:p w14:paraId="2B59432E" w14:textId="5AD97B3D"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Milliman and Meade</w:t>
      </w:r>
      <w:r w:rsidR="001C3FC4" w:rsidRPr="00A118BC">
        <w:rPr>
          <w:rFonts w:ascii="Arial" w:hAnsi="Arial" w:cs="Arial"/>
          <w:lang w:val="en-GB"/>
        </w:rPr>
        <w:t>,</w:t>
      </w:r>
      <w:r w:rsidRPr="00A118BC">
        <w:rPr>
          <w:rFonts w:ascii="Arial" w:hAnsi="Arial" w:cs="Arial"/>
          <w:lang w:val="en-GB"/>
        </w:rPr>
        <w:t xml:space="preserve"> 1983). The main rivers of this basin, the Parana and Uruguay rivers (4900 and 1800 km, respectively)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Pr="00A118BC">
        <w:rPr>
          <w:rFonts w:ascii="Arial" w:hAnsi="Arial" w:cs="Arial"/>
          <w:lang w:val="en-US"/>
        </w:rPr>
        <w:t>80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r w:rsidR="00832CC7" w:rsidRPr="00A118BC">
        <w:rPr>
          <w:rFonts w:ascii="Arial" w:hAnsi="Arial" w:cs="Arial"/>
          <w:lang w:val="en-US"/>
        </w:rPr>
        <w:t>Framiñan and Brown,</w:t>
      </w:r>
      <w:r w:rsidRPr="00A118BC">
        <w:rPr>
          <w:rFonts w:ascii="Arial" w:hAnsi="Arial" w:cs="Arial"/>
          <w:lang w:val="en-US"/>
        </w:rPr>
        <w:t>1996). At the metropolitan area of Buenos Aires city, which concentrates about 15x10</w:t>
      </w:r>
      <w:r w:rsidRPr="00A118BC">
        <w:rPr>
          <w:rFonts w:ascii="Arial" w:hAnsi="Arial" w:cs="Arial"/>
          <w:vertAlign w:val="superscript"/>
          <w:lang w:val="en-US"/>
        </w:rPr>
        <w:t>6</w:t>
      </w:r>
      <w:r w:rsidRPr="00A118BC">
        <w:rPr>
          <w:rFonts w:ascii="Arial" w:hAnsi="Arial" w:cs="Arial"/>
          <w:lang w:val="en-US"/>
        </w:rPr>
        <w:t xml:space="preserve"> people, the Rio de la Plata estuary is strongly impacted by anthropogenic activities. The discharge of a large number of urban-industrial effluents and highly polluted streams results in 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OCPs), and polychlorinated biphenyl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Tatone et al., 2009), settling material (Colombo et al. 2007</w:t>
      </w:r>
      <w:r w:rsidR="00366DD8">
        <w:rPr>
          <w:rFonts w:ascii="Arial" w:hAnsi="Arial" w:cs="Arial"/>
          <w:lang w:val="en-US"/>
        </w:rPr>
        <w:t>c</w:t>
      </w:r>
      <w:r w:rsidR="001C3FC4" w:rsidRPr="00A118BC">
        <w:rPr>
          <w:rFonts w:ascii="Arial" w:hAnsi="Arial" w:cs="Arial"/>
          <w:lang w:val="en-US"/>
        </w:rPr>
        <w:t>;</w:t>
      </w:r>
      <w:r w:rsidRPr="00A118BC">
        <w:rPr>
          <w:rFonts w:ascii="Arial" w:hAnsi="Arial" w:cs="Arial"/>
          <w:lang w:val="en-US"/>
        </w:rPr>
        <w:t xml:space="preserve"> Taton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b, 2011). Owing to its magnitude, the main Buenos Aires sewer outfall stand out among these effluents. It discharges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 This massive sewage load had been discharged untreated to the Rio de la Plata River until 2015 when a primary wastewater treatment plant began to operate. Another important effluent, the Riachuelo </w:t>
      </w:r>
      <w:r w:rsidR="00381D91" w:rsidRPr="00A118BC">
        <w:rPr>
          <w:rFonts w:ascii="Arial" w:hAnsi="Arial" w:cs="Arial"/>
          <w:lang w:val="en-US"/>
        </w:rPr>
        <w:t>River</w:t>
      </w:r>
      <w:r w:rsidRPr="00A118BC">
        <w:rPr>
          <w:rFonts w:ascii="Arial" w:hAnsi="Arial" w:cs="Arial"/>
          <w:lang w:val="en-US"/>
        </w:rPr>
        <w:t xml:space="preserve"> also discharges large amounts of sewage material and industrial wastes 20 km upstream the main sewer. The combined discharges of both effluents mak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comparable to the flow of the world’s largest sewage outfall in Boston (Roberts and Villegas, 2016).  </w:t>
      </w:r>
    </w:p>
    <w:p w14:paraId="3104D3F3" w14:textId="3D9F1EDA"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262590" w:rsidRPr="00A118BC">
        <w:rPr>
          <w:rFonts w:ascii="Arial" w:hAnsi="Arial" w:cs="Arial"/>
          <w:lang w:val="en-US"/>
        </w:rPr>
        <w:t>M</w:t>
      </w:r>
      <w:r w:rsidRPr="00A118BC">
        <w:rPr>
          <w:rFonts w:ascii="Arial" w:hAnsi="Arial" w:cs="Arial"/>
          <w:lang w:val="en-US"/>
        </w:rPr>
        <w:t xml:space="preserve">ost of the organic matter reaching the rivers readily associates with the particles and settle down </w:t>
      </w:r>
      <w:r w:rsidR="00262590" w:rsidRPr="00A118BC">
        <w:rPr>
          <w:rFonts w:ascii="Arial" w:hAnsi="Arial" w:cs="Arial"/>
          <w:lang w:val="en-US"/>
        </w:rPr>
        <w:t>to</w:t>
      </w:r>
      <w:r w:rsidRPr="00A118BC">
        <w:rPr>
          <w:rFonts w:ascii="Arial" w:hAnsi="Arial" w:cs="Arial"/>
          <w:lang w:val="en-US"/>
        </w:rPr>
        <w:t xml:space="preserve"> superficial sediments, where is intensely degraded by microbial action.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r w:rsidR="00262590" w:rsidRPr="00A118BC">
        <w:rPr>
          <w:rFonts w:ascii="Arial" w:hAnsi="Arial" w:cs="Arial"/>
          <w:lang w:val="en-US"/>
        </w:rPr>
        <w:t xml:space="preserve">more resistant </w:t>
      </w:r>
      <w:r w:rsidRPr="00A118BC">
        <w:rPr>
          <w:rFonts w:ascii="Arial" w:hAnsi="Arial" w:cs="Arial"/>
          <w:lang w:val="en-US"/>
        </w:rPr>
        <w:t xml:space="preserve">compounds.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4F5CB6F4" w14:textId="03174873" w:rsidR="00BF3E35" w:rsidRPr="00A118BC" w:rsidRDefault="00C14FD1" w:rsidP="00BF3E35">
      <w:pPr>
        <w:ind w:firstLine="567"/>
        <w:jc w:val="both"/>
        <w:rPr>
          <w:rFonts w:ascii="Arial" w:hAnsi="Arial" w:cs="Arial"/>
          <w:lang w:val="en-US"/>
        </w:rPr>
      </w:pPr>
      <w:r w:rsidRPr="00A118BC">
        <w:rPr>
          <w:rFonts w:ascii="Arial" w:hAnsi="Arial" w:cs="Arial"/>
          <w:lang w:val="en-US"/>
        </w:rPr>
        <w:lastRenderedPageBreak/>
        <w:t>The molecular composition of lipid</w:t>
      </w:r>
      <w:r w:rsidR="0092287E" w:rsidRPr="00A118BC">
        <w:rPr>
          <w:rFonts w:ascii="Arial" w:hAnsi="Arial" w:cs="Arial"/>
          <w:lang w:val="en-US"/>
        </w:rPr>
        <w:t>s</w:t>
      </w:r>
      <w:r w:rsidRPr="00A118BC">
        <w:rPr>
          <w:rFonts w:ascii="Arial" w:hAnsi="Arial" w:cs="Arial"/>
          <w:lang w:val="en-US"/>
        </w:rPr>
        <w:t xml:space="preserve"> </w:t>
      </w:r>
      <w:r w:rsidR="00452725" w:rsidRPr="00A118BC">
        <w:rPr>
          <w:rFonts w:ascii="Arial" w:hAnsi="Arial" w:cs="Arial"/>
          <w:lang w:val="en-US"/>
        </w:rPr>
        <w:t>from</w:t>
      </w:r>
      <w:r w:rsidR="0092287E" w:rsidRPr="00A118BC">
        <w:rPr>
          <w:rFonts w:ascii="Arial" w:hAnsi="Arial" w:cs="Arial"/>
          <w:lang w:val="en-US"/>
        </w:rPr>
        <w:t xml:space="preserve"> settling material and</w:t>
      </w:r>
      <w:r w:rsidRPr="00A118BC">
        <w:rPr>
          <w:rFonts w:ascii="Arial" w:hAnsi="Arial" w:cs="Arial"/>
          <w:lang w:val="en-US"/>
        </w:rPr>
        <w:t xml:space="preserve"> sediment</w:t>
      </w:r>
      <w:r w:rsidR="0092287E" w:rsidRPr="00A118BC">
        <w:rPr>
          <w:rFonts w:ascii="Arial" w:hAnsi="Arial" w:cs="Arial"/>
          <w:lang w:val="en-US"/>
        </w:rPr>
        <w:t>s</w:t>
      </w:r>
      <w:r w:rsidRPr="00A118BC">
        <w:rPr>
          <w:rFonts w:ascii="Arial" w:hAnsi="Arial" w:cs="Arial"/>
          <w:lang w:val="en-US"/>
        </w:rPr>
        <w:t xml:space="preserve"> provides particularly useful information </w:t>
      </w:r>
      <w:r w:rsidR="003E1B0F" w:rsidRPr="00A118BC">
        <w:rPr>
          <w:rFonts w:ascii="Arial" w:hAnsi="Arial" w:cs="Arial"/>
          <w:lang w:val="en-US"/>
        </w:rPr>
        <w:t>on</w:t>
      </w:r>
      <w:r w:rsidRPr="00A118BC">
        <w:rPr>
          <w:rFonts w:ascii="Arial" w:hAnsi="Arial" w:cs="Arial"/>
          <w:lang w:val="en-US"/>
        </w:rPr>
        <w:t xml:space="preserve"> the sources and diagenetic </w:t>
      </w:r>
      <w:r w:rsidR="0092287E" w:rsidRPr="00A118BC">
        <w:rPr>
          <w:rFonts w:ascii="Arial" w:hAnsi="Arial" w:cs="Arial"/>
          <w:lang w:val="en-US"/>
        </w:rPr>
        <w:t>alterations of organic matter</w:t>
      </w:r>
      <w:r w:rsidRPr="00A118BC">
        <w:rPr>
          <w:rFonts w:ascii="Arial" w:hAnsi="Arial" w:cs="Arial"/>
          <w:lang w:val="en-US"/>
        </w:rPr>
        <w:t xml:space="preserve"> (Meyers</w:t>
      </w:r>
      <w:r w:rsidR="0092287E" w:rsidRPr="00A118BC">
        <w:rPr>
          <w:rFonts w:ascii="Arial" w:hAnsi="Arial" w:cs="Arial"/>
          <w:lang w:val="en-US"/>
        </w:rPr>
        <w:t xml:space="preserve"> and Ishiwatari, 19</w:t>
      </w:r>
      <w:r w:rsidRPr="00A118BC">
        <w:rPr>
          <w:rFonts w:ascii="Arial" w:hAnsi="Arial" w:cs="Arial"/>
          <w:lang w:val="en-US"/>
        </w:rPr>
        <w:t>93)</w:t>
      </w:r>
      <w:r w:rsidR="0092287E" w:rsidRPr="00A118BC">
        <w:rPr>
          <w:rFonts w:ascii="Arial" w:hAnsi="Arial" w:cs="Arial"/>
          <w:lang w:val="en-US"/>
        </w:rPr>
        <w:t xml:space="preserve">. </w:t>
      </w:r>
      <w:r w:rsidR="00116D96" w:rsidRPr="00A118BC">
        <w:rPr>
          <w:rFonts w:ascii="Arial" w:hAnsi="Arial" w:cs="Arial"/>
          <w:lang w:val="en-US"/>
        </w:rPr>
        <w:t xml:space="preserve">Among </w:t>
      </w:r>
      <w:r w:rsidR="003E1B0F" w:rsidRPr="00A118BC">
        <w:rPr>
          <w:rFonts w:ascii="Arial" w:hAnsi="Arial" w:cs="Arial"/>
          <w:lang w:val="en-US"/>
        </w:rPr>
        <w:t>l</w:t>
      </w:r>
      <w:r w:rsidR="00116D96" w:rsidRPr="00A118BC">
        <w:rPr>
          <w:rFonts w:ascii="Arial" w:hAnsi="Arial" w:cs="Arial"/>
          <w:lang w:val="en-US"/>
        </w:rPr>
        <w:t xml:space="preserve">ipids, sterols are especially </w:t>
      </w:r>
      <w:r w:rsidR="00452725" w:rsidRPr="00A118BC">
        <w:rPr>
          <w:rFonts w:ascii="Arial" w:hAnsi="Arial" w:cs="Arial"/>
          <w:lang w:val="en-US"/>
        </w:rPr>
        <w:t>suited</w:t>
      </w:r>
      <w:r w:rsidR="00116D96" w:rsidRPr="00A118BC">
        <w:rPr>
          <w:rFonts w:ascii="Arial" w:hAnsi="Arial" w:cs="Arial"/>
          <w:lang w:val="en-US"/>
        </w:rPr>
        <w:t xml:space="preserve"> as biomarker compounds due to their widespread environmental occurrence, stability an</w:t>
      </w:r>
      <w:r w:rsidR="00430B0E" w:rsidRPr="00A118BC">
        <w:rPr>
          <w:rFonts w:ascii="Arial" w:hAnsi="Arial" w:cs="Arial"/>
          <w:lang w:val="en-US"/>
        </w:rPr>
        <w:t>d structure diversity</w:t>
      </w:r>
      <w:r w:rsidR="00116D96" w:rsidRPr="00A118BC">
        <w:rPr>
          <w:rFonts w:ascii="Arial" w:hAnsi="Arial" w:cs="Arial"/>
          <w:lang w:val="en-US"/>
        </w:rPr>
        <w:t xml:space="preserve">. They are present in all eukariotes as components of cell membranes, and they have been </w:t>
      </w:r>
      <w:r w:rsidR="00452725" w:rsidRPr="00A118BC">
        <w:rPr>
          <w:rFonts w:ascii="Arial" w:hAnsi="Arial" w:cs="Arial"/>
          <w:lang w:val="en-US"/>
        </w:rPr>
        <w:t>also</w:t>
      </w:r>
      <w:r w:rsidR="00116D96" w:rsidRPr="00A118BC">
        <w:rPr>
          <w:rFonts w:ascii="Arial" w:hAnsi="Arial" w:cs="Arial"/>
          <w:lang w:val="en-US"/>
        </w:rPr>
        <w:t xml:space="preserve"> found in some prokaryote microalgae (Volkman</w:t>
      </w:r>
      <w:r w:rsidR="008D2B00" w:rsidRPr="00A118BC">
        <w:rPr>
          <w:rFonts w:ascii="Arial" w:hAnsi="Arial" w:cs="Arial"/>
          <w:lang w:val="en-US"/>
        </w:rPr>
        <w:t>,</w:t>
      </w:r>
      <w:r w:rsidR="00116D96" w:rsidRPr="00A118BC">
        <w:rPr>
          <w:rFonts w:ascii="Arial" w:hAnsi="Arial" w:cs="Arial"/>
          <w:lang w:val="en-US"/>
        </w:rPr>
        <w:t xml:space="preserve"> 2005). The structural diversity of sterols, in terms of insaturation, stereochemistry, methylation of polycyclic framework and sidechain configuration, allows </w:t>
      </w:r>
      <w:r w:rsidR="00121DF8" w:rsidRPr="00A118BC">
        <w:rPr>
          <w:rFonts w:ascii="Arial" w:hAnsi="Arial" w:cs="Arial"/>
          <w:lang w:val="en-US"/>
        </w:rPr>
        <w:t>inferring</w:t>
      </w:r>
      <w:r w:rsidR="00116D96" w:rsidRPr="00A118BC">
        <w:rPr>
          <w:rFonts w:ascii="Arial" w:hAnsi="Arial" w:cs="Arial"/>
          <w:lang w:val="en-US"/>
        </w:rPr>
        <w:t xml:space="preserve"> sources and diagenetic pathways of organic matter in sediments (Meyers and Ishiwatari, 1993). Their source specificity range from some rather unspecific sterols (e.g. cholesterol) to several </w:t>
      </w:r>
      <w:r w:rsidR="00430B0E" w:rsidRPr="00A118BC">
        <w:rPr>
          <w:rFonts w:ascii="Arial" w:hAnsi="Arial" w:cs="Arial"/>
          <w:lang w:val="en-US"/>
        </w:rPr>
        <w:t xml:space="preserve">marker </w:t>
      </w:r>
      <w:r w:rsidR="00116D96" w:rsidRPr="00A118BC">
        <w:rPr>
          <w:rFonts w:ascii="Arial" w:hAnsi="Arial" w:cs="Arial"/>
          <w:lang w:val="en-US"/>
        </w:rPr>
        <w:t>sterol</w:t>
      </w:r>
      <w:r w:rsidR="00430B0E" w:rsidRPr="00A118BC">
        <w:rPr>
          <w:rFonts w:ascii="Arial" w:hAnsi="Arial" w:cs="Arial"/>
          <w:lang w:val="en-US"/>
        </w:rPr>
        <w:t>s</w:t>
      </w:r>
      <w:r w:rsidR="00116D96" w:rsidRPr="00A118BC">
        <w:rPr>
          <w:rFonts w:ascii="Arial" w:hAnsi="Arial" w:cs="Arial"/>
          <w:lang w:val="en-US"/>
        </w:rPr>
        <w:t xml:space="preserve"> associated </w:t>
      </w:r>
      <w:r w:rsidR="00430B0E" w:rsidRPr="00A118BC">
        <w:rPr>
          <w:rFonts w:ascii="Arial" w:hAnsi="Arial" w:cs="Arial"/>
          <w:lang w:val="en-US"/>
        </w:rPr>
        <w:t>to</w:t>
      </w:r>
      <w:r w:rsidR="00116D96" w:rsidRPr="00A118BC">
        <w:rPr>
          <w:rFonts w:ascii="Arial" w:hAnsi="Arial" w:cs="Arial"/>
          <w:lang w:val="en-US"/>
        </w:rPr>
        <w:t xml:space="preserve"> particular organisms, such as diatoms, </w:t>
      </w:r>
      <w:r w:rsidR="00F04648" w:rsidRPr="00A118BC">
        <w:rPr>
          <w:rFonts w:ascii="Arial" w:hAnsi="Arial" w:cs="Arial"/>
          <w:lang w:val="en-US"/>
        </w:rPr>
        <w:t xml:space="preserve">dinoflagellates, </w:t>
      </w:r>
      <w:r w:rsidR="00116D96" w:rsidRPr="00A118BC">
        <w:rPr>
          <w:rFonts w:ascii="Arial" w:hAnsi="Arial" w:cs="Arial"/>
          <w:lang w:val="en-US"/>
        </w:rPr>
        <w:t>plants and fungi (</w:t>
      </w:r>
      <w:r w:rsidR="00116D96" w:rsidRPr="00A118BC">
        <w:rPr>
          <w:rFonts w:ascii="Arial" w:hAnsi="Arial" w:cs="Arial"/>
          <w:lang w:val="en-GB"/>
        </w:rPr>
        <w:t>Volkman et al., 1986; Puglisi et al., 2003).</w:t>
      </w:r>
      <w:r w:rsidR="00121DF8" w:rsidRPr="00A118BC">
        <w:rPr>
          <w:rFonts w:ascii="Arial" w:hAnsi="Arial" w:cs="Arial"/>
          <w:lang w:val="en-GB"/>
        </w:rPr>
        <w:t xml:space="preserve"> A group of sterols, collectively referred as fecal sterols, have been widely used as sewage tracers. </w:t>
      </w:r>
      <w:r w:rsidR="00121DF8" w:rsidRPr="00A118BC">
        <w:rPr>
          <w:rFonts w:ascii="Arial" w:hAnsi="Arial" w:cs="Arial"/>
          <w:lang w:val="en-US"/>
        </w:rPr>
        <w:t xml:space="preserve">Coprostanol, formed during the biohydrogenation of the </w:t>
      </w:r>
      <w:r w:rsidR="00121DF8" w:rsidRPr="00A118BC">
        <w:rPr>
          <w:rFonts w:ascii="Arial" w:hAnsi="Arial" w:cs="Arial"/>
          <w:lang w:val="en-US"/>
        </w:rPr>
        <w:sym w:font="Symbol" w:char="F044"/>
      </w:r>
      <w:r w:rsidR="00121DF8" w:rsidRPr="00A118BC">
        <w:rPr>
          <w:rFonts w:ascii="Arial" w:hAnsi="Arial" w:cs="Arial"/>
          <w:lang w:val="en-US"/>
        </w:rPr>
        <w:t>5 double bond of cholesterol by bacteria present in the gut of humans or animals, is the prima</w:t>
      </w:r>
      <w:r w:rsidR="00430B0E" w:rsidRPr="00A118BC">
        <w:rPr>
          <w:rFonts w:ascii="Arial" w:hAnsi="Arial" w:cs="Arial"/>
          <w:lang w:val="en-US"/>
        </w:rPr>
        <w:t xml:space="preserve">ry fecal sterol detected in </w:t>
      </w:r>
      <w:r w:rsidR="00121DF8" w:rsidRPr="00A118BC">
        <w:rPr>
          <w:rFonts w:ascii="Arial" w:hAnsi="Arial" w:cs="Arial"/>
          <w:lang w:val="en-US"/>
        </w:rPr>
        <w:t>domestic wastes (</w:t>
      </w:r>
      <w:r w:rsidR="00415B01" w:rsidRPr="00A118BC">
        <w:rPr>
          <w:rFonts w:ascii="Arial" w:hAnsi="Arial" w:cs="Arial"/>
          <w:lang w:val="en-US"/>
        </w:rPr>
        <w:t xml:space="preserve">&lt;60% total sterols, </w:t>
      </w:r>
      <w:r w:rsidR="00121DF8" w:rsidRPr="00A118BC">
        <w:rPr>
          <w:rFonts w:ascii="Arial" w:hAnsi="Arial" w:cs="Arial"/>
          <w:lang w:val="en-US"/>
        </w:rPr>
        <w:t xml:space="preserve">Bull </w:t>
      </w:r>
      <w:r w:rsidR="00BF3E35" w:rsidRPr="00A118BC">
        <w:rPr>
          <w:rFonts w:ascii="Arial" w:hAnsi="Arial" w:cs="Arial"/>
          <w:lang w:val="en-US"/>
        </w:rPr>
        <w:t>et al., 2002</w:t>
      </w:r>
      <w:r w:rsidR="00121DF8" w:rsidRPr="00A118BC">
        <w:rPr>
          <w:rFonts w:ascii="Arial" w:hAnsi="Arial" w:cs="Arial"/>
          <w:lang w:val="en-US"/>
        </w:rPr>
        <w:t>).</w:t>
      </w:r>
      <w:r w:rsidR="00BF3E35" w:rsidRPr="00A118BC">
        <w:rPr>
          <w:rFonts w:ascii="Arial" w:hAnsi="Arial" w:cs="Arial"/>
          <w:lang w:val="en-US"/>
        </w:rPr>
        <w:t xml:space="preserve"> In contrast with cholesterol, coprostanol is barely absorbed by the human intestinal epithelium and is massively excreted with feces (Veiga et al.</w:t>
      </w:r>
      <w:r w:rsidR="008D2B00" w:rsidRPr="00A118BC">
        <w:rPr>
          <w:rFonts w:ascii="Arial" w:hAnsi="Arial" w:cs="Arial"/>
          <w:lang w:val="en-US"/>
        </w:rPr>
        <w:t>,</w:t>
      </w:r>
      <w:r w:rsidR="00BF3E35" w:rsidRPr="00A118BC">
        <w:rPr>
          <w:rFonts w:ascii="Arial" w:hAnsi="Arial" w:cs="Arial"/>
          <w:lang w:val="en-US"/>
        </w:rPr>
        <w:t xml:space="preserve"> 2005). Although it is degraded under oxic conditions, it can resist relatively unaltered for many years in anoxic sediments (Nishimura </w:t>
      </w:r>
      <w:r w:rsidR="008D2B00" w:rsidRPr="00A118BC">
        <w:rPr>
          <w:rFonts w:ascii="Arial" w:hAnsi="Arial" w:cs="Arial"/>
          <w:lang w:val="en-US"/>
        </w:rPr>
        <w:t>and</w:t>
      </w:r>
      <w:r w:rsidR="00BF3E35" w:rsidRPr="00A118BC">
        <w:rPr>
          <w:rFonts w:ascii="Arial" w:hAnsi="Arial" w:cs="Arial"/>
          <w:lang w:val="en-US"/>
        </w:rPr>
        <w:t xml:space="preserve"> Koyama, 1977). </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are discussed. </w:t>
      </w:r>
    </w:p>
    <w:p w14:paraId="1BE25460" w14:textId="77777777" w:rsidR="00C63767" w:rsidRPr="00A118BC" w:rsidRDefault="00C63767">
      <w:pPr>
        <w:rPr>
          <w:rFonts w:ascii="Arial" w:hAnsi="Arial" w:cs="Arial"/>
          <w:lang w:val="en-US"/>
        </w:rPr>
      </w:pPr>
      <w:r w:rsidRPr="00A118BC">
        <w:rPr>
          <w:rFonts w:ascii="Arial" w:hAnsi="Arial" w:cs="Arial"/>
          <w:lang w:val="en-US"/>
        </w:rPr>
        <w:br w:type="page"/>
      </w:r>
    </w:p>
    <w:p w14:paraId="54CBAD15" w14:textId="0B9CBA16"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Materials and methods</w:t>
      </w:r>
    </w:p>
    <w:p w14:paraId="24BBE00A" w14:textId="4CDE026E"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r w:rsidR="006815F9" w:rsidRPr="00A118BC">
        <w:rPr>
          <w:rFonts w:ascii="Arial" w:hAnsi="Arial" w:cs="Arial"/>
          <w:lang w:val="en-US"/>
        </w:rPr>
        <w:t>Ñ</w:t>
      </w:r>
      <w:r w:rsidR="00EB5F19" w:rsidRPr="00A118BC">
        <w:rPr>
          <w:rFonts w:ascii="Arial" w:hAnsi="Arial" w:cs="Arial"/>
          <w:lang w:val="en-US"/>
        </w:rPr>
        <w:t xml:space="preserve">andubaysal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ere carried out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w:t>
      </w:r>
      <w:r w:rsidR="00E110A8" w:rsidRPr="00A118BC">
        <w:rPr>
          <w:rFonts w:ascii="Arial" w:hAnsi="Arial" w:cs="Arial"/>
          <w:lang w:val="en-US"/>
        </w:rPr>
        <w:t>as</w:t>
      </w:r>
      <w:r w:rsidR="00E01F83" w:rsidRPr="00A118BC">
        <w:rPr>
          <w:rFonts w:ascii="Arial" w:hAnsi="Arial" w:cs="Arial"/>
          <w:lang w:val="en-US"/>
        </w:rPr>
        <w:t xml:space="preserve"> collected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ere collected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as carried out on a Carlo Erba TA1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as computed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Sedimentation rate was calculated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t>near the mouth of</w:t>
      </w:r>
      <w:r w:rsidRPr="00A118BC">
        <w:rPr>
          <w:rFonts w:ascii="Arial" w:hAnsi="Arial" w:cs="Arial"/>
          <w:lang w:val="en-US"/>
        </w:rPr>
        <w:t xml:space="preserve"> its main channels (Paraná </w:t>
      </w:r>
      <w:r w:rsidRPr="00A118BC">
        <w:rPr>
          <w:rFonts w:ascii="Arial" w:hAnsi="Arial" w:cs="Arial"/>
          <w:lang w:val="en-GB"/>
        </w:rPr>
        <w:t>Guazú</w:t>
      </w:r>
      <w:r w:rsidRPr="00A118BC">
        <w:rPr>
          <w:rFonts w:ascii="Arial" w:hAnsi="Arial" w:cs="Arial"/>
          <w:lang w:val="en-US"/>
        </w:rPr>
        <w:t xml:space="preserve"> and Paraná de las Palmas; </w:t>
      </w:r>
      <w:r w:rsidRPr="00A118BC">
        <w:rPr>
          <w:rFonts w:ascii="Arial" w:hAnsi="Arial" w:cs="Arial"/>
          <w:lang w:val="en-GB"/>
        </w:rPr>
        <w:t>Base de Datos Hidrológica Integrada</w:t>
      </w:r>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Lipids were extracted ultrasonically with acetone:dichloromethane:petroleum ether (1:2:2). The extract was dried over 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C. The resulting trimethylsilyl derivatives were concentrated to dryness under nitrogen and resuspended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12EEB81C" w:rsidR="00331B4F" w:rsidRPr="00A118BC" w:rsidRDefault="00331B4F" w:rsidP="0072724A">
      <w:pPr>
        <w:jc w:val="both"/>
        <w:rPr>
          <w:rFonts w:ascii="Arial" w:hAnsi="Arial" w:cs="Arial"/>
          <w:lang w:val="en-US"/>
        </w:rPr>
      </w:pPr>
      <w:r w:rsidRPr="00A118BC">
        <w:rPr>
          <w:rFonts w:ascii="Arial" w:hAnsi="Arial" w:cs="Arial"/>
          <w:lang w:val="en-US"/>
        </w:rPr>
        <w:tab/>
        <w:t xml:space="preserve">Samples were analyzed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Clarus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a Quadrex 007-5MS capillary column (</w:t>
      </w:r>
      <w:r w:rsidR="00E8171B" w:rsidRPr="00A118BC">
        <w:rPr>
          <w:rFonts w:ascii="Arial" w:hAnsi="Arial" w:cs="Arial"/>
          <w:lang w:val="en-US"/>
        </w:rPr>
        <w:t xml:space="preserve">60 m, 0.32 mm i.d., 0.25 μm; </w:t>
      </w:r>
      <w:r w:rsidR="0072724A" w:rsidRPr="00A118BC">
        <w:rPr>
          <w:rFonts w:ascii="Arial" w:hAnsi="Arial" w:cs="Arial"/>
          <w:lang w:val="en-US"/>
        </w:rPr>
        <w:t>Quadrex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Helium was used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splitless mode).</w:t>
      </w:r>
      <w:r w:rsidR="002D0713" w:rsidRPr="00A118BC">
        <w:rPr>
          <w:lang w:val="en-GB"/>
        </w:rPr>
        <w:t xml:space="preserve"> </w:t>
      </w:r>
      <w:r w:rsidR="002D0713" w:rsidRPr="00A118BC">
        <w:rPr>
          <w:rFonts w:ascii="Arial" w:hAnsi="Arial" w:cs="Arial"/>
          <w:lang w:val="en-US"/>
        </w:rPr>
        <w:t>The oven temperature program was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C /min and 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C and the analytes were ionized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as simultaneously </w:t>
      </w:r>
      <w:r w:rsidR="006815F9" w:rsidRPr="00A118BC">
        <w:rPr>
          <w:rFonts w:ascii="Arial" w:hAnsi="Arial" w:cs="Arial"/>
          <w:lang w:val="en-US"/>
        </w:rPr>
        <w:t>operated</w:t>
      </w:r>
      <w:r w:rsidR="002D0713" w:rsidRPr="00A118BC">
        <w:rPr>
          <w:rFonts w:ascii="Arial" w:hAnsi="Arial" w:cs="Arial"/>
          <w:lang w:val="en-US"/>
        </w:rPr>
        <w:t xml:space="preserve"> in scan mode (from 60 to 600 amu) and selective ion monitoring.</w:t>
      </w:r>
      <w:r w:rsidR="00CC3940" w:rsidRPr="00A118BC">
        <w:rPr>
          <w:lang w:val="en-GB"/>
        </w:rPr>
        <w:t xml:space="preserve"> </w:t>
      </w:r>
      <w:r w:rsidR="00CC3940" w:rsidRPr="00A118BC">
        <w:rPr>
          <w:rFonts w:ascii="Arial" w:hAnsi="Arial" w:cs="Arial"/>
          <w:lang w:val="en-US"/>
        </w:rPr>
        <w:t>Data were acquired and processed with TurboMass 5.1 software</w:t>
      </w:r>
      <w:r w:rsidR="00E27CA2" w:rsidRPr="00A118BC">
        <w:rPr>
          <w:rFonts w:ascii="Arial" w:hAnsi="Arial" w:cs="Arial"/>
          <w:lang w:val="en-US"/>
        </w:rPr>
        <w:t xml:space="preserve"> (Perkin Elmer)</w:t>
      </w:r>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r w:rsidR="00582131" w:rsidRPr="00A118BC">
        <w:rPr>
          <w:rFonts w:ascii="Arial" w:hAnsi="Arial" w:cs="Arial"/>
          <w:lang w:val="en-US"/>
        </w:rPr>
        <w:t>are presented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Steralo</w:t>
      </w:r>
      <w:r w:rsidR="005A520A" w:rsidRPr="00A118BC">
        <w:rPr>
          <w:rFonts w:ascii="Arial" w:hAnsi="Arial" w:cs="Arial"/>
          <w:lang w:val="en-US"/>
        </w:rPr>
        <w:t>i</w:t>
      </w:r>
      <w:r w:rsidR="0072724A" w:rsidRPr="00A118BC">
        <w:rPr>
          <w:rFonts w:ascii="Arial" w:hAnsi="Arial" w:cs="Arial"/>
          <w:lang w:val="en-US"/>
        </w:rPr>
        <w:t>ds, Sigma-Aldrich)</w:t>
      </w:r>
      <w:r w:rsidR="0004534A" w:rsidRPr="00A118BC">
        <w:rPr>
          <w:rFonts w:ascii="Arial" w:hAnsi="Arial" w:cs="Arial"/>
          <w:lang w:val="en-US"/>
        </w:rPr>
        <w:t>, literature data and interpretation of mass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as performed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r w:rsidR="008D2B00" w:rsidRPr="00A118BC">
        <w:rPr>
          <w:rFonts w:ascii="Arial" w:hAnsi="Arial" w:cs="Arial"/>
          <w:lang w:val="en-US"/>
        </w:rPr>
        <w:t>Dehydrobrassicasterol</w:t>
      </w:r>
      <w:r w:rsidR="005A520A" w:rsidRPr="00A118BC">
        <w:rPr>
          <w:rFonts w:ascii="Arial" w:hAnsi="Arial" w:cs="Arial"/>
          <w:lang w:val="en-US"/>
        </w:rPr>
        <w:t>, 24-Ethylcoprostanol and γ-Sitosterol)</w:t>
      </w:r>
      <w:r w:rsidR="0000182B" w:rsidRPr="00A118BC">
        <w:rPr>
          <w:rFonts w:ascii="Arial" w:hAnsi="Arial" w:cs="Arial"/>
          <w:lang w:val="en-US"/>
        </w:rPr>
        <w:t xml:space="preserve"> which were quantified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lastRenderedPageBreak/>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ol</w:t>
            </w:r>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ol</w:t>
            </w:r>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anol</w:t>
            </w:r>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ol</w:t>
            </w:r>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ol</w:t>
            </w:r>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ol</w:t>
            </w:r>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ol</w:t>
            </w:r>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ol</w:t>
            </w:r>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ol</w:t>
            </w:r>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Ethylcoprostanol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ol</w:t>
            </w:r>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ol</w:t>
            </w:r>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ol</w:t>
            </w:r>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ACE7674"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D8790E">
              <w:rPr>
                <w:rFonts w:ascii="Arial" w:hAnsi="Arial" w:cs="Arial"/>
                <w:color w:val="000000"/>
                <w:sz w:val="14"/>
                <w:szCs w:val="14"/>
                <w:lang w:val="en-GB"/>
              </w:rPr>
              <w:t>–</w:t>
            </w:r>
            <w:r w:rsidR="002778E9" w:rsidRPr="00A118BC">
              <w:rPr>
                <w:rFonts w:ascii="Arial" w:hAnsi="Arial" w:cs="Arial"/>
                <w:color w:val="000000"/>
                <w:sz w:val="14"/>
                <w:szCs w:val="14"/>
                <w:lang w:val="en-GB"/>
              </w:rPr>
              <w:t>ol</w:t>
            </w:r>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2</w:t>
      </w:r>
      <w:r w:rsidR="008D2B00" w:rsidRPr="00A118BC">
        <w:rPr>
          <w:rFonts w:ascii="Arial" w:hAnsi="Arial" w:cs="Arial"/>
          <w:lang w:val="en-US"/>
        </w:rPr>
        <w:t>0</w:t>
      </w:r>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coprostanol</w:t>
      </w:r>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ergosterol</w:t>
      </w:r>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 xml:space="preserve">82±15% </w:t>
      </w:r>
      <w:r w:rsidR="00D12826" w:rsidRPr="00A118BC">
        <w:rPr>
          <w:rFonts w:ascii="Arial" w:hAnsi="Arial" w:cs="Arial"/>
          <w:lang w:val="en-US"/>
        </w:rPr>
        <w:t>(</w:t>
      </w:r>
      <w:r w:rsidR="00E925FD" w:rsidRPr="00A118BC">
        <w:rPr>
          <w:rFonts w:ascii="Arial" w:hAnsi="Arial" w:cs="Arial"/>
          <w:lang w:val="en-US"/>
        </w:rPr>
        <w:t>Ergosterol</w:t>
      </w:r>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DA33600" w:rsidR="00C63767" w:rsidRPr="00A118BC" w:rsidRDefault="00D23CEE" w:rsidP="00D23CEE">
      <w:pPr>
        <w:ind w:firstLine="708"/>
        <w:jc w:val="both"/>
        <w:rPr>
          <w:rFonts w:ascii="Arial" w:hAnsi="Arial" w:cs="Arial"/>
          <w:lang w:val="en-US"/>
        </w:rPr>
      </w:pPr>
      <w:r w:rsidRPr="00A118BC">
        <w:rPr>
          <w:rFonts w:ascii="Arial" w:hAnsi="Arial" w:cs="Arial"/>
          <w:lang w:val="en-US"/>
        </w:rPr>
        <w:t>Statistical analysis was carried on with Python scripting language, using SciPy, NumPy,</w:t>
      </w:r>
      <w:r w:rsidR="00C00058" w:rsidRPr="00A118BC">
        <w:rPr>
          <w:rFonts w:ascii="Arial" w:hAnsi="Arial" w:cs="Arial"/>
          <w:lang w:val="en-US"/>
        </w:rPr>
        <w:t xml:space="preserve"> MatPlotlib and p</w:t>
      </w:r>
      <w:r w:rsidRPr="00A118BC">
        <w:rPr>
          <w:rFonts w:ascii="Arial" w:hAnsi="Arial" w:cs="Arial"/>
          <w:lang w:val="en-US"/>
        </w:rPr>
        <w:t>andas libraries</w:t>
      </w:r>
      <w:r w:rsidR="00C00058" w:rsidRPr="00A118BC">
        <w:rPr>
          <w:rFonts w:ascii="Arial" w:hAnsi="Arial" w:cs="Arial"/>
          <w:lang w:val="en-US"/>
        </w:rPr>
        <w:t>. Multivariate analyses 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ggbiplot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r w:rsidR="00FE509A" w:rsidRPr="00A118BC">
        <w:rPr>
          <w:rFonts w:ascii="Arial" w:hAnsi="Arial" w:cs="Arial"/>
          <w:lang w:val="en-US"/>
        </w:rPr>
        <w:t>.(</w:t>
      </w:r>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 xml:space="preserve">Student’s </w:t>
      </w:r>
      <w:r w:rsidRPr="00D8790E">
        <w:rPr>
          <w:rFonts w:ascii="Arial" w:hAnsi="Arial" w:cs="Arial"/>
          <w:i/>
          <w:lang w:val="en-US"/>
        </w:rPr>
        <w:t>t</w:t>
      </w:r>
      <w:r w:rsidRPr="00A118BC">
        <w:rPr>
          <w:rFonts w:ascii="Arial" w:hAnsi="Arial" w:cs="Arial"/>
          <w:lang w:val="en-US"/>
        </w:rPr>
        <w:t xml:space="preserve"> test was used to perform comparisons between two means as well as to evaluate the significance of correlation coefficients. Multivariate analysis was perfo</w:t>
      </w:r>
      <w:r w:rsidR="00D8790E">
        <w:rPr>
          <w:rFonts w:ascii="Arial" w:hAnsi="Arial" w:cs="Arial"/>
          <w:lang w:val="en-US"/>
        </w:rPr>
        <w:t>/</w:t>
      </w:r>
      <w:r w:rsidRPr="00A118BC">
        <w:rPr>
          <w:rFonts w:ascii="Arial" w:hAnsi="Arial" w:cs="Arial"/>
          <w:lang w:val="en-US"/>
        </w:rPr>
        <w:t>rmed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2938D4EE"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Colombo et al., 2007</w:t>
      </w:r>
      <w:r w:rsidR="00D8790E">
        <w:rPr>
          <w:rFonts w:ascii="Arial" w:hAnsi="Arial" w:cs="Arial"/>
          <w:lang w:val="en-US"/>
        </w:rPr>
        <w:t>c</w:t>
      </w:r>
      <w:r w:rsidRPr="00A118BC">
        <w:rPr>
          <w:rFonts w:ascii="Arial" w:hAnsi="Arial" w:cs="Arial"/>
          <w:lang w:val="en-US"/>
        </w:rPr>
        <w:t xml:space="preserve">). 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Bonachea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Speranza et al., 2013)</w:t>
      </w:r>
      <w:r w:rsidR="00F97C21">
        <w:rPr>
          <w:rFonts w:ascii="Arial" w:hAnsi="Arial" w:cs="Arial"/>
          <w:lang w:val="en-US"/>
        </w:rPr>
        <w:t xml:space="preserve"> and fecal sterols of this material (see below)</w:t>
      </w:r>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ha</w:t>
      </w:r>
      <w:r w:rsidR="00E375B6" w:rsidRPr="00A118BC">
        <w:rPr>
          <w:rFonts w:ascii="Arial" w:hAnsi="Arial" w:cs="Arial"/>
          <w:lang w:val="en-US"/>
        </w:rPr>
        <w:t>d</w:t>
      </w:r>
      <w:r w:rsidRPr="00A118BC">
        <w:rPr>
          <w:rFonts w:ascii="Arial" w:hAnsi="Arial" w:cs="Arial"/>
          <w:lang w:val="en-US"/>
        </w:rPr>
        <w:t xml:space="preserve"> been previously observed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19699F43" w:rsidR="00DA6DED" w:rsidRPr="00A118BC" w:rsidRDefault="005922B6" w:rsidP="00DA6DED">
      <w:pPr>
        <w:keepNext/>
        <w:jc w:val="center"/>
      </w:pPr>
      <w:r w:rsidRPr="00A118BC">
        <w:rPr>
          <w:noProof/>
          <w:lang w:val="en-GB" w:eastAsia="en-GB"/>
        </w:rPr>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circl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circles) and cold months (April to August, empty circles).</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Pr="00A118BC" w:rsidRDefault="00052393" w:rsidP="00052393">
      <w:pPr>
        <w:ind w:firstLine="708"/>
        <w:jc w:val="both"/>
        <w:rPr>
          <w:rFonts w:ascii="Arial" w:hAnsi="Arial" w:cs="Arial"/>
          <w:lang w:val="en-US"/>
        </w:rPr>
      </w:pPr>
      <w:r w:rsidRPr="00A118BC">
        <w:rPr>
          <w:rFonts w:ascii="Arial" w:hAnsi="Arial" w:cs="Arial"/>
          <w:lang w:val="en-US"/>
        </w:rPr>
        <w:lastRenderedPageBreak/>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r w:rsidR="00517590" w:rsidRPr="00A118BC">
        <w:rPr>
          <w:rFonts w:ascii="Arial" w:hAnsi="Arial" w:cs="Arial"/>
          <w:lang w:val="en-US"/>
        </w:rPr>
        <w:t>7.4%</w:t>
      </w:r>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much lower than thos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Jeng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Venkatesan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especially under oxic conditions (Sun and Wakeham</w:t>
      </w:r>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044D6B3B" w:rsidR="00EA5267" w:rsidRPr="00A118BC" w:rsidRDefault="00EA5267" w:rsidP="00EA5267">
      <w:pPr>
        <w:ind w:firstLine="708"/>
        <w:jc w:val="both"/>
        <w:rPr>
          <w:rFonts w:ascii="Arial" w:hAnsi="Arial" w:cs="Arial"/>
          <w:lang w:val="en-US"/>
        </w:rPr>
      </w:pPr>
      <w:r w:rsidRPr="00A118BC">
        <w:rPr>
          <w:rFonts w:ascii="Arial" w:hAnsi="Arial" w:cs="Arial"/>
          <w:lang w:val="en-GB"/>
        </w:rPr>
        <w:t>The la</w:t>
      </w:r>
      <w:r w:rsidRPr="00A118BC">
        <w:rPr>
          <w:rFonts w:ascii="Arial" w:hAnsi="Arial" w:cs="Arial"/>
          <w:lang w:val="en-US"/>
        </w:rPr>
        <w:t xml:space="preserve">rg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05; Fig. </w:t>
      </w:r>
      <w:r w:rsidR="00B40C36">
        <w:rPr>
          <w:rFonts w:ascii="Arial" w:hAnsi="Arial" w:cs="Arial"/>
          <w:lang w:val="en-US"/>
        </w:rPr>
        <w:t>3</w:t>
      </w:r>
      <w:r w:rsidRPr="00A118BC">
        <w:rPr>
          <w:rFonts w:ascii="Arial" w:hAnsi="Arial" w:cs="Arial"/>
          <w:lang w:val="en-US"/>
        </w:rPr>
        <w:t>)</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w:t>
      </w:r>
      <w:r w:rsidR="00B40C36">
        <w:rPr>
          <w:rFonts w:ascii="Arial" w:hAnsi="Arial" w:cs="Arial"/>
          <w:lang w:val="en-US"/>
        </w:rPr>
        <w:t>3</w:t>
      </w:r>
      <w:r w:rsidRPr="00A118BC">
        <w:rPr>
          <w:rFonts w:ascii="Arial" w:hAnsi="Arial" w:cs="Arial"/>
          <w:lang w:val="en-US"/>
        </w:rPr>
        <w:t xml:space="preserve">).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D8790E">
        <w:rPr>
          <w:rFonts w:ascii="Arial" w:hAnsi="Arial" w:cs="Arial"/>
          <w:lang w:val="en-US"/>
        </w:rPr>
        <w:t>c</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reflect basically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A0553C3" w:rsidR="00DF05FC" w:rsidRPr="00A118BC" w:rsidRDefault="00C05673" w:rsidP="00DF05FC">
      <w:pPr>
        <w:keepNext/>
        <w:jc w:val="center"/>
        <w:rPr>
          <w:lang w:val="en-GB"/>
        </w:rPr>
      </w:pPr>
      <w:r>
        <w:rPr>
          <w:noProof/>
          <w:lang w:val="en-GB" w:eastAsia="en-GB"/>
        </w:rPr>
        <w:lastRenderedPageBreak/>
        <w:drawing>
          <wp:inline distT="0" distB="0" distL="0" distR="0" wp14:anchorId="396B600B" wp14:editId="6B609193">
            <wp:extent cx="4009130" cy="6207469"/>
            <wp:effectExtent l="0" t="0" r="0" b="317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seriesflux_totalST.png"/>
                    <pic:cNvPicPr/>
                  </pic:nvPicPr>
                  <pic:blipFill>
                    <a:blip r:embed="rId14">
                      <a:extLst>
                        <a:ext uri="{28A0092B-C50C-407E-A947-70E740481C1C}">
                          <a14:useLocalDpi xmlns:a14="http://schemas.microsoft.com/office/drawing/2010/main" val="0"/>
                        </a:ext>
                      </a:extLst>
                    </a:blip>
                    <a:stretch>
                      <a:fillRect/>
                    </a:stretch>
                  </pic:blipFill>
                  <pic:spPr>
                    <a:xfrm>
                      <a:off x="0" y="0"/>
                      <a:ext cx="4012072" cy="6212025"/>
                    </a:xfrm>
                    <a:prstGeom prst="rect">
                      <a:avLst/>
                    </a:prstGeom>
                  </pic:spPr>
                </pic:pic>
              </a:graphicData>
            </a:graphic>
          </wp:inline>
        </w:drawing>
      </w:r>
    </w:p>
    <w:p w14:paraId="4AC5F8C8" w14:textId="70708AF4"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Pr>
          <w:rFonts w:ascii="Arial" w:hAnsi="Arial" w:cs="Arial"/>
          <w:b/>
          <w:i w:val="0"/>
          <w:color w:val="auto"/>
        </w:rPr>
        <w:t>3</w:t>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Pr="00A118BC" w:rsidRDefault="00EB54CB"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Sterol composition</w:t>
      </w:r>
    </w:p>
    <w:p w14:paraId="6C3CF8AF" w14:textId="291775D3" w:rsidR="00B251A0" w:rsidRPr="00A118BC" w:rsidRDefault="00B251A0" w:rsidP="00E375B6">
      <w:pPr>
        <w:ind w:firstLine="708"/>
        <w:jc w:val="both"/>
        <w:rPr>
          <w:rFonts w:ascii="Arial" w:hAnsi="Arial" w:cs="Arial"/>
          <w:lang w:val="en-US"/>
        </w:rPr>
      </w:pPr>
      <w:r w:rsidRPr="00A118BC">
        <w:rPr>
          <w:rFonts w:ascii="Arial" w:hAnsi="Arial" w:cs="Arial"/>
          <w:lang w:val="en-US"/>
        </w:rPr>
        <w:t xml:space="preserve">The sterol composition </w:t>
      </w:r>
      <w:r w:rsidR="00664343" w:rsidRPr="00A118BC">
        <w:rPr>
          <w:rFonts w:ascii="Arial" w:hAnsi="Arial" w:cs="Arial"/>
          <w:lang w:val="en-US"/>
        </w:rPr>
        <w:t>of</w:t>
      </w:r>
      <w:r w:rsidRPr="00A118BC">
        <w:rPr>
          <w:rFonts w:ascii="Arial" w:hAnsi="Arial" w:cs="Arial"/>
          <w:lang w:val="en-US"/>
        </w:rPr>
        <w:t xml:space="preserve"> settling material showed contrasting differences between BA and N (Fig. </w:t>
      </w:r>
      <w:r w:rsidR="00B40C36">
        <w:rPr>
          <w:rFonts w:ascii="Arial" w:hAnsi="Arial" w:cs="Arial"/>
          <w:lang w:val="en-US"/>
        </w:rPr>
        <w:t>4</w:t>
      </w:r>
      <w:r w:rsidR="00664343" w:rsidRPr="00A118BC">
        <w:rPr>
          <w:rFonts w:ascii="Arial" w:hAnsi="Arial" w:cs="Arial"/>
          <w:lang w:val="en-US"/>
        </w:rPr>
        <w:t xml:space="preserve">). At BA, the </w:t>
      </w:r>
      <w:r w:rsidRPr="00A118BC">
        <w:rPr>
          <w:rFonts w:ascii="Arial" w:hAnsi="Arial" w:cs="Arial"/>
          <w:lang w:val="en-US"/>
        </w:rPr>
        <w:t xml:space="preserve">composition was dominated by fecal sterols (75±5.4% of </w:t>
      </w:r>
      <w:r w:rsidRPr="00A118BC">
        <w:rPr>
          <w:rFonts w:ascii="Arial" w:hAnsi="Arial" w:cs="Arial"/>
          <w:lang w:val="en-US"/>
        </w:rPr>
        <w:lastRenderedPageBreak/>
        <w:t>total sterols), mostly coprostanol (52±11%), followed by cholesterol (12±2.9%) and phytosterols (8.3±</w:t>
      </w:r>
      <w:r w:rsidR="00232D57" w:rsidRPr="00A118BC">
        <w:rPr>
          <w:rFonts w:ascii="Arial" w:hAnsi="Arial" w:cs="Arial"/>
          <w:lang w:val="en-US"/>
        </w:rPr>
        <w:t>3.6%).</w:t>
      </w:r>
      <w:r w:rsidRPr="00A118BC">
        <w:rPr>
          <w:rFonts w:ascii="Arial" w:hAnsi="Arial" w:cs="Arial"/>
          <w:lang w:val="en-US"/>
        </w:rPr>
        <w:t xml:space="preserve"> Th</w:t>
      </w:r>
      <w:r w:rsidR="00232D57" w:rsidRPr="00A118BC">
        <w:rPr>
          <w:rFonts w:ascii="Arial" w:hAnsi="Arial" w:cs="Arial"/>
          <w:lang w:val="en-US"/>
        </w:rPr>
        <w:t xml:space="preserve">is </w:t>
      </w:r>
      <w:r w:rsidRPr="00A118BC">
        <w:rPr>
          <w:rFonts w:ascii="Arial" w:hAnsi="Arial" w:cs="Arial"/>
          <w:lang w:val="en-US"/>
        </w:rPr>
        <w:t>fecal signature, resembl</w:t>
      </w:r>
      <w:r w:rsidR="00232D57" w:rsidRPr="00A118BC">
        <w:rPr>
          <w:rFonts w:ascii="Arial" w:hAnsi="Arial" w:cs="Arial"/>
          <w:lang w:val="en-US"/>
        </w:rPr>
        <w:t>ed</w:t>
      </w:r>
      <w:r w:rsidRPr="00A118BC">
        <w:rPr>
          <w:rFonts w:ascii="Arial" w:hAnsi="Arial" w:cs="Arial"/>
          <w:lang w:val="en-US"/>
        </w:rPr>
        <w:t xml:space="preserve"> the composition of human </w:t>
      </w:r>
      <w:r w:rsidR="00232D57" w:rsidRPr="00A118BC">
        <w:rPr>
          <w:rFonts w:ascii="Arial" w:hAnsi="Arial" w:cs="Arial"/>
          <w:lang w:val="en-US"/>
        </w:rPr>
        <w:t>feces</w:t>
      </w:r>
      <w:r w:rsidRPr="00A118BC">
        <w:rPr>
          <w:rFonts w:ascii="Arial" w:hAnsi="Arial" w:cs="Arial"/>
          <w:lang w:val="en-US"/>
        </w:rPr>
        <w:t xml:space="preserve"> (fecal sterols: 85%, phytosterols: 8.8%, cholesterol: 5.2%, others: 1.2%; Leeming et al.</w:t>
      </w:r>
      <w:r w:rsidR="008D2B00" w:rsidRPr="00A118BC">
        <w:rPr>
          <w:rFonts w:ascii="Arial" w:hAnsi="Arial" w:cs="Arial"/>
          <w:lang w:val="en-US"/>
        </w:rPr>
        <w:t>,</w:t>
      </w:r>
      <w:r w:rsidRPr="00A118BC">
        <w:rPr>
          <w:rFonts w:ascii="Arial" w:hAnsi="Arial" w:cs="Arial"/>
          <w:lang w:val="en-US"/>
        </w:rPr>
        <w:t xml:space="preserve"> 1996), reflecting the massive discharges of crude sew</w:t>
      </w:r>
      <w:r w:rsidR="005226EA" w:rsidRPr="00A118BC">
        <w:rPr>
          <w:rFonts w:ascii="Arial" w:hAnsi="Arial" w:cs="Arial"/>
          <w:lang w:val="en-US"/>
        </w:rPr>
        <w:t>age at this site. Moreover, both the concentration (3.6±4.8 mg.g</w:t>
      </w:r>
      <w:r w:rsidR="005226EA" w:rsidRPr="00A118BC">
        <w:rPr>
          <w:rFonts w:ascii="Arial" w:hAnsi="Arial" w:cs="Arial"/>
          <w:vertAlign w:val="superscript"/>
          <w:lang w:val="en-US"/>
        </w:rPr>
        <w:t>-1</w:t>
      </w:r>
      <w:r w:rsidR="005226EA" w:rsidRPr="00A118BC">
        <w:rPr>
          <w:rFonts w:ascii="Arial" w:hAnsi="Arial" w:cs="Arial"/>
          <w:lang w:val="en-US"/>
        </w:rPr>
        <w:t xml:space="preserve">) and the </w:t>
      </w:r>
      <w:r w:rsidRPr="00A118BC">
        <w:rPr>
          <w:rFonts w:ascii="Arial" w:hAnsi="Arial" w:cs="Arial"/>
          <w:lang w:val="en-US"/>
        </w:rPr>
        <w:t>proportion of</w:t>
      </w:r>
      <w:r w:rsidR="005226EA" w:rsidRPr="00A118BC">
        <w:rPr>
          <w:rFonts w:ascii="Arial" w:hAnsi="Arial" w:cs="Arial"/>
          <w:lang w:val="en-US"/>
        </w:rPr>
        <w:t xml:space="preserve"> coprostanol</w:t>
      </w:r>
      <w:r w:rsidRPr="00A118BC">
        <w:rPr>
          <w:rFonts w:ascii="Arial" w:hAnsi="Arial" w:cs="Arial"/>
          <w:lang w:val="en-US"/>
        </w:rPr>
        <w:t xml:space="preserve"> </w:t>
      </w:r>
      <w:r w:rsidR="005226EA" w:rsidRPr="00A118BC">
        <w:rPr>
          <w:rFonts w:ascii="Arial" w:hAnsi="Arial" w:cs="Arial"/>
          <w:lang w:val="en-US"/>
        </w:rPr>
        <w:t xml:space="preserve">in </w:t>
      </w:r>
      <w:r w:rsidRPr="00A118BC">
        <w:rPr>
          <w:rFonts w:ascii="Arial" w:hAnsi="Arial" w:cs="Arial"/>
          <w:lang w:val="en-US"/>
        </w:rPr>
        <w:t xml:space="preserve">BA settling material </w:t>
      </w:r>
      <w:r w:rsidR="00D50D51">
        <w:rPr>
          <w:rFonts w:ascii="Arial" w:hAnsi="Arial" w:cs="Arial"/>
          <w:lang w:val="en-US"/>
        </w:rPr>
        <w:t xml:space="preserve">matches </w:t>
      </w:r>
      <w:r w:rsidRPr="00A118BC">
        <w:rPr>
          <w:rFonts w:ascii="Arial" w:hAnsi="Arial" w:cs="Arial"/>
          <w:lang w:val="en-US"/>
        </w:rPr>
        <w:t xml:space="preserve">the </w:t>
      </w:r>
      <w:r w:rsidR="005226EA" w:rsidRPr="00A118BC">
        <w:rPr>
          <w:rFonts w:ascii="Arial" w:hAnsi="Arial" w:cs="Arial"/>
          <w:lang w:val="en-US"/>
        </w:rPr>
        <w:t>range found in sewage sludge and effluents (1-4 mg.g</w:t>
      </w:r>
      <w:r w:rsidR="005226EA" w:rsidRPr="00A118BC">
        <w:rPr>
          <w:rFonts w:ascii="Arial" w:hAnsi="Arial" w:cs="Arial"/>
          <w:vertAlign w:val="superscript"/>
          <w:lang w:val="en-US"/>
        </w:rPr>
        <w:t>-1</w:t>
      </w:r>
      <w:r w:rsidR="005226EA" w:rsidRPr="00A118BC">
        <w:rPr>
          <w:rFonts w:ascii="Arial" w:hAnsi="Arial" w:cs="Arial"/>
          <w:lang w:val="en-US"/>
        </w:rPr>
        <w:t xml:space="preserve">, </w:t>
      </w:r>
      <w:r w:rsidRPr="00A118BC">
        <w:rPr>
          <w:rFonts w:ascii="Arial" w:hAnsi="Arial" w:cs="Arial"/>
          <w:lang w:val="en-US"/>
        </w:rPr>
        <w:t>50-80%</w:t>
      </w:r>
      <w:r w:rsidR="005226EA" w:rsidRPr="00A118BC">
        <w:rPr>
          <w:rFonts w:ascii="Arial" w:hAnsi="Arial" w:cs="Arial"/>
          <w:lang w:val="en-US"/>
        </w:rPr>
        <w:t>;</w:t>
      </w:r>
      <w:r w:rsidRPr="00A118BC">
        <w:rPr>
          <w:rFonts w:ascii="Arial" w:hAnsi="Arial" w:cs="Arial"/>
          <w:lang w:val="en-US"/>
        </w:rPr>
        <w:t xml:space="preserve"> Venkatesan and Kaplan</w:t>
      </w:r>
      <w:r w:rsidR="008D2B00" w:rsidRPr="00A118BC">
        <w:rPr>
          <w:rFonts w:ascii="Arial" w:hAnsi="Arial" w:cs="Arial"/>
          <w:lang w:val="en-US"/>
        </w:rPr>
        <w:t>,</w:t>
      </w:r>
      <w:r w:rsidRPr="00A118BC">
        <w:rPr>
          <w:rFonts w:ascii="Arial" w:hAnsi="Arial" w:cs="Arial"/>
          <w:lang w:val="en-US"/>
        </w:rPr>
        <w:t xml:space="preserve"> 1990</w:t>
      </w:r>
      <w:r w:rsidR="005226EA" w:rsidRPr="00A118BC">
        <w:rPr>
          <w:rFonts w:ascii="Arial" w:hAnsi="Arial" w:cs="Arial"/>
          <w:lang w:val="en-US"/>
        </w:rPr>
        <w:t>, Nguyen et al., 1995</w:t>
      </w:r>
      <w:r w:rsidRPr="00A118BC">
        <w:rPr>
          <w:rFonts w:ascii="Arial" w:hAnsi="Arial" w:cs="Arial"/>
          <w:lang w:val="en-US"/>
        </w:rPr>
        <w:t>).</w:t>
      </w:r>
      <w:r w:rsidR="00232D57" w:rsidRPr="00A118BC">
        <w:rPr>
          <w:rFonts w:ascii="Arial" w:hAnsi="Arial" w:cs="Arial"/>
          <w:lang w:val="en-US"/>
        </w:rPr>
        <w:t xml:space="preserve"> </w:t>
      </w:r>
      <w:r w:rsidRPr="00A118BC">
        <w:rPr>
          <w:rFonts w:ascii="Arial" w:hAnsi="Arial" w:cs="Arial"/>
          <w:lang w:val="en-US"/>
        </w:rPr>
        <w:t xml:space="preserve">Nevertheless, the presence of smaller proportions of </w:t>
      </w:r>
      <w:r w:rsidRPr="00A118BC">
        <w:rPr>
          <w:rFonts w:ascii="Arial" w:hAnsi="Arial" w:cs="Arial"/>
          <w:noProof/>
          <w:lang w:val="en-US"/>
        </w:rPr>
        <w:t>epicoprostanol (9.3±9.6%),</w:t>
      </w:r>
      <w:r w:rsidRPr="00A118BC">
        <w:rPr>
          <w:rFonts w:ascii="Arial" w:hAnsi="Arial" w:cs="Arial"/>
          <w:lang w:val="en-US"/>
        </w:rPr>
        <w:t xml:space="preserve"> originated from microbial degradation of coprostanol ev</w:t>
      </w:r>
      <w:r w:rsidR="00AC41FF" w:rsidRPr="00A118BC">
        <w:rPr>
          <w:rFonts w:ascii="Arial" w:hAnsi="Arial" w:cs="Arial"/>
          <w:lang w:val="en-US"/>
        </w:rPr>
        <w:t>idence an incipient degradation</w:t>
      </w:r>
      <w:r w:rsidRPr="00A118BC">
        <w:rPr>
          <w:rFonts w:ascii="Arial" w:hAnsi="Arial" w:cs="Arial"/>
          <w:lang w:val="en-US"/>
        </w:rPr>
        <w:t xml:space="preserve">. Considering the </w:t>
      </w:r>
      <w:r w:rsidR="00AC41FF" w:rsidRPr="00A118BC">
        <w:rPr>
          <w:rFonts w:ascii="Arial" w:hAnsi="Arial" w:cs="Arial"/>
          <w:lang w:val="en-US"/>
        </w:rPr>
        <w:t>long</w:t>
      </w:r>
      <w:r w:rsidRPr="00A118BC">
        <w:rPr>
          <w:rFonts w:ascii="Arial" w:hAnsi="Arial" w:cs="Arial"/>
          <w:lang w:val="en-US"/>
        </w:rPr>
        <w:t xml:space="preserve"> residence time of fecal material in the </w:t>
      </w:r>
      <w:r w:rsidR="006817B7" w:rsidRPr="00A118BC">
        <w:rPr>
          <w:rFonts w:ascii="Arial" w:hAnsi="Arial" w:cs="Arial"/>
          <w:lang w:val="en-US"/>
        </w:rPr>
        <w:t>larg</w:t>
      </w:r>
      <w:r w:rsidRPr="00A118BC">
        <w:rPr>
          <w:rFonts w:ascii="Arial" w:hAnsi="Arial" w:cs="Arial"/>
          <w:lang w:val="en-US"/>
        </w:rPr>
        <w:t>e Buenos Aires sewer network (9900 km</w:t>
      </w:r>
      <w:r w:rsidR="005A6785" w:rsidRPr="00A118BC">
        <w:rPr>
          <w:rFonts w:ascii="Arial" w:hAnsi="Arial" w:cs="Arial"/>
          <w:lang w:val="en-US"/>
        </w:rPr>
        <w:t xml:space="preserve"> total with</w:t>
      </w:r>
      <w:r w:rsidRPr="00A118BC">
        <w:rPr>
          <w:rFonts w:ascii="Arial" w:hAnsi="Arial" w:cs="Arial"/>
          <w:lang w:val="en-US"/>
        </w:rPr>
        <w:t xml:space="preserve"> main sewers &gt;100km, </w:t>
      </w:r>
      <w:hyperlink r:id="rId15" w:history="1">
        <w:r w:rsidR="00EE6A83" w:rsidRPr="00A118BC">
          <w:rPr>
            <w:rStyle w:val="Hipervnculo"/>
            <w:rFonts w:ascii="Arial" w:hAnsi="Arial" w:cs="Arial"/>
            <w:lang w:val="en-US"/>
          </w:rPr>
          <w:t>www.aysa.com.ar</w:t>
        </w:r>
      </w:hyperlink>
      <w:r w:rsidRPr="00A118BC">
        <w:rPr>
          <w:rFonts w:ascii="Arial" w:hAnsi="Arial" w:cs="Arial"/>
          <w:lang w:val="en-US"/>
        </w:rPr>
        <w:t xml:space="preserve">), a preliminary degradation is likely to occur in sewer pipeline rather than in the very shallow (3-4 m) water column. The presence of a </w:t>
      </w:r>
      <w:r w:rsidR="00A26752" w:rsidRPr="00A118BC">
        <w:rPr>
          <w:rFonts w:ascii="Arial" w:hAnsi="Arial" w:cs="Arial"/>
          <w:lang w:val="en-US"/>
        </w:rPr>
        <w:t>significant</w:t>
      </w:r>
      <w:r w:rsidRPr="00A118BC">
        <w:rPr>
          <w:rFonts w:ascii="Arial" w:hAnsi="Arial" w:cs="Arial"/>
          <w:lang w:val="en-US"/>
        </w:rPr>
        <w:t xml:space="preserve"> proportion of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8.5±4.4%) is usually associated with </w:t>
      </w:r>
      <w:r w:rsidR="000D5BDC" w:rsidRPr="00A118BC">
        <w:rPr>
          <w:rFonts w:ascii="Arial" w:hAnsi="Arial" w:cs="Arial"/>
          <w:lang w:val="en-US"/>
        </w:rPr>
        <w:t xml:space="preserve">mammalian herbivores (e.g. cows, horses, sheep) </w:t>
      </w:r>
      <w:r w:rsidRPr="00A118BC">
        <w:rPr>
          <w:rFonts w:ascii="Arial" w:hAnsi="Arial" w:cs="Arial"/>
          <w:lang w:val="en-US"/>
        </w:rPr>
        <w:t xml:space="preserve">fecal </w:t>
      </w:r>
      <w:r w:rsidRPr="00A118BC">
        <w:rPr>
          <w:rFonts w:ascii="Arial" w:hAnsi="Arial" w:cs="Arial"/>
          <w:noProof/>
          <w:lang w:val="en-US"/>
        </w:rPr>
        <w:t>pollution</w:t>
      </w:r>
      <w:r w:rsidRPr="00A118BC">
        <w:rPr>
          <w:rFonts w:ascii="Arial" w:hAnsi="Arial" w:cs="Arial"/>
          <w:lang w:val="en-US"/>
        </w:rPr>
        <w:t xml:space="preserve"> since it is the product of microbial hydrogenation of β–sitosterol, the main sterol in terrestrial vegetation</w:t>
      </w:r>
      <w:r w:rsidR="000D5BDC" w:rsidRPr="00A118BC">
        <w:rPr>
          <w:rFonts w:ascii="Arial" w:hAnsi="Arial" w:cs="Arial"/>
          <w:lang w:val="en-US"/>
        </w:rPr>
        <w:t xml:space="preserve"> (Bull et al., 2002).</w:t>
      </w:r>
      <w:r w:rsidRPr="00A118BC">
        <w:rPr>
          <w:rFonts w:ascii="Arial" w:hAnsi="Arial" w:cs="Arial"/>
          <w:lang w:val="en-US"/>
        </w:rPr>
        <w:t xml:space="preserve"> However, human feces can include significant amounts of </w:t>
      </w:r>
      <w:r w:rsidRPr="00A118BC">
        <w:rPr>
          <w:rFonts w:ascii="Arial" w:hAnsi="Arial" w:cs="Arial"/>
          <w:noProof/>
          <w:lang w:val="en-US"/>
        </w:rPr>
        <w:t>ethylcoprostanol</w:t>
      </w:r>
      <w:r w:rsidRPr="00A118BC">
        <w:rPr>
          <w:rFonts w:ascii="Arial" w:hAnsi="Arial" w:cs="Arial"/>
          <w:lang w:val="en-US"/>
        </w:rPr>
        <w:t xml:space="preserve"> (Leeming et al.</w:t>
      </w:r>
      <w:r w:rsidR="008D2B00" w:rsidRPr="00A118BC">
        <w:rPr>
          <w:rFonts w:ascii="Arial" w:hAnsi="Arial" w:cs="Arial"/>
          <w:lang w:val="en-US"/>
        </w:rPr>
        <w:t>,</w:t>
      </w:r>
      <w:r w:rsidRPr="00A118BC">
        <w:rPr>
          <w:rFonts w:ascii="Arial" w:hAnsi="Arial" w:cs="Arial"/>
          <w:lang w:val="en-US"/>
        </w:rPr>
        <w:t xml:space="preserve"> 1996) so the mere presence of this sterol cannot be unambiguously attributed to herbivore fecal contribution. The significance of </w:t>
      </w:r>
      <w:r w:rsidRPr="00A118BC">
        <w:rPr>
          <w:rFonts w:ascii="Arial" w:hAnsi="Arial" w:cs="Arial"/>
          <w:noProof/>
          <w:lang w:val="en-US"/>
        </w:rPr>
        <w:t>coprostanone</w:t>
      </w:r>
      <w:r w:rsidRPr="00A118BC">
        <w:rPr>
          <w:rFonts w:ascii="Arial" w:hAnsi="Arial" w:cs="Arial"/>
          <w:lang w:val="en-US"/>
        </w:rPr>
        <w:t xml:space="preserve"> (5.4±3.3%) is 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The relatively low proportions p</w:t>
      </w:r>
      <w:r w:rsidRPr="00A118BC">
        <w:rPr>
          <w:rFonts w:ascii="Arial" w:hAnsi="Arial" w:cs="Arial"/>
          <w:lang w:val="en-US"/>
        </w:rPr>
        <w:t>hytosterols</w:t>
      </w:r>
      <w:r w:rsidR="00232D57" w:rsidRPr="00A118BC">
        <w:rPr>
          <w:rFonts w:ascii="Arial" w:hAnsi="Arial" w:cs="Arial"/>
          <w:lang w:val="en-US"/>
        </w:rPr>
        <w:t>, mainly represented by β–sitosterol (4.4±</w:t>
      </w:r>
      <w:r w:rsidR="008D2B00" w:rsidRPr="00A118BC">
        <w:rPr>
          <w:rFonts w:ascii="Arial" w:hAnsi="Arial" w:cs="Arial"/>
          <w:lang w:val="en-US"/>
        </w:rPr>
        <w:t>1.9%</w:t>
      </w:r>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Despite the relative abundance of cholesterol, its utility as </w:t>
      </w:r>
      <w:r w:rsidRPr="00A118BC">
        <w:rPr>
          <w:rFonts w:ascii="Arial" w:hAnsi="Arial" w:cs="Arial"/>
          <w:noProof/>
          <w:lang w:val="en-US"/>
        </w:rPr>
        <w:t>biomarker</w:t>
      </w:r>
      <w:r w:rsidRPr="00A118BC">
        <w:rPr>
          <w:rFonts w:ascii="Arial" w:hAnsi="Arial" w:cs="Arial"/>
          <w:lang w:val="en-US"/>
        </w:rPr>
        <w:t xml:space="preserve"> is rather limited since it is present in sewage material but also in multiple organic matter sources, such as algae, zooplankton and benthic fauna (Mudge et al.</w:t>
      </w:r>
      <w:r w:rsidR="008D2B00" w:rsidRPr="00A118BC">
        <w:rPr>
          <w:rFonts w:ascii="Arial" w:hAnsi="Arial" w:cs="Arial"/>
          <w:lang w:val="en-US"/>
        </w:rPr>
        <w:t>,</w:t>
      </w:r>
      <w:r w:rsidRPr="00A118BC">
        <w:rPr>
          <w:rFonts w:ascii="Arial" w:hAnsi="Arial" w:cs="Arial"/>
          <w:lang w:val="en-US"/>
        </w:rPr>
        <w:t xml:space="preserve"> 1999; </w:t>
      </w:r>
      <w:r w:rsidRPr="00A118BC">
        <w:rPr>
          <w:rFonts w:ascii="Arial" w:hAnsi="Arial" w:cs="Arial"/>
          <w:noProof/>
          <w:lang w:val="en-US"/>
        </w:rPr>
        <w:t>Creuzberg</w:t>
      </w:r>
      <w:r w:rsidRPr="00A118BC">
        <w:rPr>
          <w:rFonts w:ascii="Arial" w:hAnsi="Arial" w:cs="Arial"/>
          <w:lang w:val="en-US"/>
        </w:rPr>
        <w:t xml:space="preserve"> and von </w:t>
      </w:r>
      <w:r w:rsidRPr="00A118BC">
        <w:rPr>
          <w:rFonts w:ascii="Arial" w:hAnsi="Arial" w:cs="Arial"/>
          <w:noProof/>
          <w:lang w:val="en-US"/>
        </w:rPr>
        <w:t>Elert</w:t>
      </w:r>
      <w:r w:rsidR="008D2B00" w:rsidRPr="00A118BC">
        <w:rPr>
          <w:rFonts w:ascii="Arial" w:hAnsi="Arial" w:cs="Arial"/>
          <w:noProof/>
          <w:lang w:val="en-US"/>
        </w:rPr>
        <w:t>,</w:t>
      </w:r>
      <w:r w:rsidRPr="00A118BC">
        <w:rPr>
          <w:rFonts w:ascii="Arial" w:hAnsi="Arial" w:cs="Arial"/>
          <w:lang w:val="en-US"/>
        </w:rPr>
        <w:t xml:space="preserve"> 2009).The change in percentage composition with total sterol concentration also showed geographical differences. At BA, as total sterol concentration increased, coprostanol proportion</w:t>
      </w:r>
      <w:r w:rsidR="00A26752" w:rsidRPr="00A118BC">
        <w:rPr>
          <w:rFonts w:ascii="Arial" w:hAnsi="Arial" w:cs="Arial"/>
          <w:lang w:val="en-US"/>
        </w:rPr>
        <w:t xml:space="preserve"> also</w:t>
      </w:r>
      <w:r w:rsidRPr="00A118BC">
        <w:rPr>
          <w:rFonts w:ascii="Arial" w:hAnsi="Arial" w:cs="Arial"/>
          <w:lang w:val="en-US"/>
        </w:rPr>
        <w:t xml:space="preserve"> raised (r = 0.55; </w:t>
      </w:r>
      <w:r w:rsidRPr="00A118BC">
        <w:rPr>
          <w:rFonts w:ascii="Arial" w:hAnsi="Arial" w:cs="Arial"/>
          <w:i/>
          <w:lang w:val="en-US"/>
        </w:rPr>
        <w:t>p</w:t>
      </w:r>
      <w:r w:rsidRPr="00A118BC">
        <w:rPr>
          <w:rFonts w:ascii="Arial" w:hAnsi="Arial" w:cs="Arial"/>
          <w:lang w:val="en-US"/>
        </w:rPr>
        <w:t xml:space="preserve">&lt;0.005) while stigmasterol and campesterol (r = -0.56 and 0.64; </w:t>
      </w:r>
      <w:r w:rsidRPr="00A118BC">
        <w:rPr>
          <w:rFonts w:ascii="Arial" w:hAnsi="Arial" w:cs="Arial"/>
          <w:i/>
          <w:lang w:val="en-US"/>
        </w:rPr>
        <w:t>p</w:t>
      </w:r>
      <w:r w:rsidRPr="00A118BC">
        <w:rPr>
          <w:rFonts w:ascii="Arial" w:hAnsi="Arial" w:cs="Arial"/>
          <w:lang w:val="en-US"/>
        </w:rPr>
        <w:t xml:space="preserve">&lt;0.005) decreased and </w:t>
      </w:r>
      <w:r w:rsidR="00C847DA" w:rsidRPr="00A118BC">
        <w:rPr>
          <w:rFonts w:ascii="Arial" w:hAnsi="Arial" w:cs="Arial"/>
          <w:lang w:val="en-US"/>
        </w:rPr>
        <w:t xml:space="preserve">the </w:t>
      </w:r>
      <w:r w:rsidRPr="00A118BC">
        <w:rPr>
          <w:rFonts w:ascii="Arial" w:hAnsi="Arial" w:cs="Arial"/>
          <w:lang w:val="en-US"/>
        </w:rPr>
        <w:t>remaining sterol p</w:t>
      </w:r>
      <w:r w:rsidR="005D4668" w:rsidRPr="00A118BC">
        <w:rPr>
          <w:rFonts w:ascii="Arial" w:hAnsi="Arial" w:cs="Arial"/>
          <w:lang w:val="en-US"/>
        </w:rPr>
        <w:t>ro</w:t>
      </w:r>
      <w:r w:rsidR="005922B6" w:rsidRPr="00A118BC">
        <w:rPr>
          <w:rFonts w:ascii="Arial" w:hAnsi="Arial" w:cs="Arial"/>
          <w:lang w:val="en-US"/>
        </w:rPr>
        <w:t>portions were not correlated, confirm</w:t>
      </w:r>
      <w:r w:rsidR="005D4668" w:rsidRPr="00A118BC">
        <w:rPr>
          <w:rFonts w:ascii="Arial" w:hAnsi="Arial" w:cs="Arial"/>
          <w:lang w:val="en-US"/>
        </w:rPr>
        <w:t xml:space="preserve">ing that the increase in particulate sterol </w:t>
      </w:r>
      <w:r w:rsidR="00D75572" w:rsidRPr="00A118BC">
        <w:rPr>
          <w:rFonts w:ascii="Arial" w:hAnsi="Arial" w:cs="Arial"/>
          <w:lang w:val="en-US"/>
        </w:rPr>
        <w:t xml:space="preserve">responds basically to </w:t>
      </w:r>
      <w:r w:rsidR="005D4668" w:rsidRPr="00A118BC">
        <w:rPr>
          <w:rFonts w:ascii="Arial" w:hAnsi="Arial" w:cs="Arial"/>
          <w:lang w:val="en-US"/>
        </w:rPr>
        <w:t>anthropogenic discharge</w:t>
      </w:r>
      <w:r w:rsidR="00D75572" w:rsidRPr="00A118BC">
        <w:rPr>
          <w:rFonts w:ascii="Arial" w:hAnsi="Arial" w:cs="Arial"/>
          <w:lang w:val="en-US"/>
        </w:rPr>
        <w:t>s</w:t>
      </w:r>
      <w:r w:rsidR="005D4668" w:rsidRPr="00A118BC">
        <w:rPr>
          <w:rFonts w:ascii="Arial" w:hAnsi="Arial" w:cs="Arial"/>
          <w:lang w:val="en-US"/>
        </w:rPr>
        <w:t>.</w:t>
      </w:r>
      <w:r w:rsidR="00EA5267" w:rsidRPr="00A118BC">
        <w:rPr>
          <w:rFonts w:ascii="Arial" w:hAnsi="Arial" w:cs="Arial"/>
          <w:lang w:val="en-US"/>
        </w:rPr>
        <w:t xml:space="preserve"> The sterol composition, on a percentage basis, showed little temporal variation except for the inverse trend of coprostanol and epicoprostanol. While coprostanol proportion </w:t>
      </w:r>
      <w:r w:rsidR="00D87A70" w:rsidRPr="00A118BC">
        <w:rPr>
          <w:rFonts w:ascii="Arial" w:hAnsi="Arial" w:cs="Arial"/>
          <w:lang w:val="en-US"/>
        </w:rPr>
        <w:t xml:space="preserve">tends to be </w:t>
      </w:r>
      <w:r w:rsidR="00EA5267" w:rsidRPr="00A118BC">
        <w:rPr>
          <w:rFonts w:ascii="Arial" w:hAnsi="Arial" w:cs="Arial"/>
          <w:lang w:val="en-US"/>
        </w:rPr>
        <w:t xml:space="preserve">higher </w:t>
      </w:r>
      <w:r w:rsidR="002A6F42" w:rsidRPr="00A118BC">
        <w:rPr>
          <w:rFonts w:ascii="Arial" w:hAnsi="Arial" w:cs="Arial"/>
          <w:lang w:val="en-US"/>
        </w:rPr>
        <w:t>during</w:t>
      </w:r>
      <w:r w:rsidR="00EA5267" w:rsidRPr="00A118BC">
        <w:rPr>
          <w:rFonts w:ascii="Arial" w:hAnsi="Arial" w:cs="Arial"/>
          <w:lang w:val="en-US"/>
        </w:rPr>
        <w:t xml:space="preserve"> warm months (59±9.5 vs 45±8.7</w:t>
      </w:r>
      <w:r w:rsidR="002A6F42" w:rsidRPr="00A118BC">
        <w:rPr>
          <w:rFonts w:ascii="Arial" w:hAnsi="Arial" w:cs="Arial"/>
          <w:lang w:val="en-US"/>
        </w:rPr>
        <w:t xml:space="preserve"> in cold months</w:t>
      </w:r>
      <w:r w:rsidR="00EA5267" w:rsidRPr="00A118BC">
        <w:rPr>
          <w:rFonts w:ascii="Arial" w:hAnsi="Arial" w:cs="Arial"/>
          <w:lang w:val="en-US"/>
        </w:rPr>
        <w:t xml:space="preserve">; </w:t>
      </w:r>
      <w:r w:rsidR="00EA5267" w:rsidRPr="00A118BC">
        <w:rPr>
          <w:rFonts w:ascii="Arial" w:hAnsi="Arial" w:cs="Arial"/>
          <w:i/>
          <w:lang w:val="en-US"/>
        </w:rPr>
        <w:t>p</w:t>
      </w:r>
      <w:r w:rsidR="00EA5267" w:rsidRPr="00A118BC">
        <w:rPr>
          <w:rFonts w:ascii="Arial" w:hAnsi="Arial" w:cs="Arial"/>
          <w:lang w:val="en-US"/>
        </w:rPr>
        <w:t xml:space="preserve">&lt;0.01) and </w:t>
      </w:r>
      <w:r w:rsidR="00D87A70" w:rsidRPr="00A118BC">
        <w:rPr>
          <w:rFonts w:ascii="Arial" w:hAnsi="Arial" w:cs="Arial"/>
          <w:lang w:val="en-US"/>
        </w:rPr>
        <w:t>correlates</w:t>
      </w:r>
      <w:r w:rsidR="00EA5267" w:rsidRPr="00A118BC">
        <w:rPr>
          <w:rFonts w:ascii="Arial" w:hAnsi="Arial" w:cs="Arial"/>
          <w:lang w:val="en-US"/>
        </w:rPr>
        <w:t xml:space="preserve"> with total particle flux (</w:t>
      </w:r>
      <w:r w:rsidR="00EA5267" w:rsidRPr="00A118BC">
        <w:rPr>
          <w:rFonts w:ascii="Arial" w:hAnsi="Arial" w:cs="Arial"/>
          <w:i/>
          <w:lang w:val="en-US"/>
        </w:rPr>
        <w:t>r</w:t>
      </w:r>
      <w:r w:rsidR="00EA5267" w:rsidRPr="00A118BC">
        <w:rPr>
          <w:rFonts w:ascii="Arial" w:hAnsi="Arial" w:cs="Arial"/>
          <w:lang w:val="en-US"/>
        </w:rPr>
        <w:t xml:space="preserve">: 0.38; </w:t>
      </w:r>
      <w:r w:rsidR="00EA5267" w:rsidRPr="00A118BC">
        <w:rPr>
          <w:rFonts w:ascii="Arial" w:hAnsi="Arial" w:cs="Arial"/>
          <w:i/>
          <w:lang w:val="en-US"/>
        </w:rPr>
        <w:t>p</w:t>
      </w:r>
      <w:r w:rsidR="00EA5267" w:rsidRPr="00A118BC">
        <w:rPr>
          <w:rFonts w:ascii="Arial" w:hAnsi="Arial" w:cs="Arial"/>
          <w:lang w:val="en-US"/>
        </w:rPr>
        <w:t xml:space="preserve">&lt;0.05), its epimer </w:t>
      </w:r>
      <w:r w:rsidR="00D87A70" w:rsidRPr="00A118BC">
        <w:rPr>
          <w:rFonts w:ascii="Arial" w:hAnsi="Arial" w:cs="Arial"/>
          <w:lang w:val="en-US"/>
        </w:rPr>
        <w:t>increases</w:t>
      </w:r>
      <w:r w:rsidR="00EA5267" w:rsidRPr="00A118BC">
        <w:rPr>
          <w:rFonts w:ascii="Arial" w:hAnsi="Arial" w:cs="Arial"/>
          <w:lang w:val="en-US"/>
        </w:rPr>
        <w:t xml:space="preserve"> </w:t>
      </w:r>
      <w:r w:rsidR="002A6F42" w:rsidRPr="00A118BC">
        <w:rPr>
          <w:rFonts w:ascii="Arial" w:hAnsi="Arial" w:cs="Arial"/>
          <w:lang w:val="en-US"/>
        </w:rPr>
        <w:t>during the</w:t>
      </w:r>
      <w:r w:rsidR="00EA5267" w:rsidRPr="00A118BC">
        <w:rPr>
          <w:rFonts w:ascii="Arial" w:hAnsi="Arial" w:cs="Arial"/>
          <w:lang w:val="en-US"/>
        </w:rPr>
        <w:t xml:space="preserve"> cold </w:t>
      </w:r>
      <w:r w:rsidR="002A6F42" w:rsidRPr="00A118BC">
        <w:rPr>
          <w:rFonts w:ascii="Arial" w:hAnsi="Arial" w:cs="Arial"/>
          <w:lang w:val="en-US"/>
        </w:rPr>
        <w:t>period</w:t>
      </w:r>
      <w:r w:rsidR="00EA5267" w:rsidRPr="00A118BC">
        <w:rPr>
          <w:rFonts w:ascii="Arial" w:hAnsi="Arial" w:cs="Arial"/>
          <w:lang w:val="en-US"/>
        </w:rPr>
        <w:t xml:space="preserve"> (2.6±2.0 </w:t>
      </w:r>
      <w:r w:rsidR="00D87A70" w:rsidRPr="00A118BC">
        <w:rPr>
          <w:rFonts w:ascii="Arial" w:hAnsi="Arial" w:cs="Arial"/>
          <w:lang w:val="en-US"/>
        </w:rPr>
        <w:t>to</w:t>
      </w:r>
      <w:r w:rsidR="00EA5267" w:rsidRPr="00A118BC">
        <w:rPr>
          <w:rFonts w:ascii="Arial" w:hAnsi="Arial" w:cs="Arial"/>
          <w:lang w:val="en-US"/>
        </w:rPr>
        <w:t xml:space="preserve"> 15± 9.2; </w:t>
      </w:r>
      <w:r w:rsidR="00EA5267" w:rsidRPr="00A118BC">
        <w:rPr>
          <w:rFonts w:ascii="Arial" w:hAnsi="Arial" w:cs="Arial"/>
          <w:i/>
          <w:lang w:val="en-US"/>
        </w:rPr>
        <w:t>p</w:t>
      </w:r>
      <w:r w:rsidR="00EA5267" w:rsidRPr="00A118BC">
        <w:rPr>
          <w:rFonts w:ascii="Arial" w:hAnsi="Arial" w:cs="Arial"/>
          <w:lang w:val="en-US"/>
        </w:rPr>
        <w:t xml:space="preserve">&lt;0.005) and </w:t>
      </w:r>
      <w:r w:rsidR="00D87A70" w:rsidRPr="00A118BC">
        <w:rPr>
          <w:rFonts w:ascii="Arial" w:hAnsi="Arial" w:cs="Arial"/>
          <w:lang w:val="en-US"/>
        </w:rPr>
        <w:t xml:space="preserve">correlates inversely </w:t>
      </w:r>
      <w:r w:rsidR="00EA5267" w:rsidRPr="00A118BC">
        <w:rPr>
          <w:rFonts w:ascii="Arial" w:hAnsi="Arial" w:cs="Arial"/>
          <w:lang w:val="en-US"/>
        </w:rPr>
        <w:t>to total particle flux (</w:t>
      </w:r>
      <w:r w:rsidR="00EA5267" w:rsidRPr="00A118BC">
        <w:rPr>
          <w:rFonts w:ascii="Arial" w:hAnsi="Arial" w:cs="Arial"/>
          <w:i/>
          <w:lang w:val="en-US"/>
        </w:rPr>
        <w:t>r</w:t>
      </w:r>
      <w:r w:rsidR="00EA5267" w:rsidRPr="00A118BC">
        <w:rPr>
          <w:rFonts w:ascii="Arial" w:hAnsi="Arial" w:cs="Arial"/>
          <w:lang w:val="en-US"/>
        </w:rPr>
        <w:t xml:space="preserve">: -0.70; </w:t>
      </w:r>
      <w:r w:rsidR="00EA5267" w:rsidRPr="00A118BC">
        <w:rPr>
          <w:rFonts w:ascii="Arial" w:hAnsi="Arial" w:cs="Arial"/>
          <w:i/>
          <w:lang w:val="en-US"/>
        </w:rPr>
        <w:t>p</w:t>
      </w:r>
      <w:r w:rsidR="00EA5267" w:rsidRPr="00A118BC">
        <w:rPr>
          <w:rFonts w:ascii="Arial" w:hAnsi="Arial" w:cs="Arial"/>
          <w:lang w:val="en-US"/>
        </w:rPr>
        <w:t>&lt;0.005). This</w:t>
      </w:r>
      <w:r w:rsidR="00251D29" w:rsidRPr="00A118BC">
        <w:rPr>
          <w:rFonts w:ascii="Arial" w:hAnsi="Arial" w:cs="Arial"/>
          <w:lang w:val="en-US"/>
        </w:rPr>
        <w:t xml:space="preserve"> is in agreement with previous work in this area</w:t>
      </w:r>
      <w:r w:rsidR="00EA5267" w:rsidRPr="00A118BC">
        <w:rPr>
          <w:rFonts w:ascii="Arial" w:hAnsi="Arial" w:cs="Arial"/>
          <w:lang w:val="en-US"/>
        </w:rPr>
        <w:t xml:space="preserve"> </w:t>
      </w:r>
      <w:r w:rsidR="00251D29" w:rsidRPr="00A118BC">
        <w:rPr>
          <w:rFonts w:ascii="Arial" w:hAnsi="Arial" w:cs="Arial"/>
          <w:lang w:val="en-US"/>
        </w:rPr>
        <w:t>of Rio de la Plata estuary where the terrestrial runoff results in an enhanced discharge of organic compounds with a fresh</w:t>
      </w:r>
      <w:r w:rsidR="0087002F" w:rsidRPr="00A118BC">
        <w:rPr>
          <w:rFonts w:ascii="Arial" w:hAnsi="Arial" w:cs="Arial"/>
          <w:lang w:val="en-US"/>
        </w:rPr>
        <w:t>er</w:t>
      </w:r>
      <w:r w:rsidR="00251D29" w:rsidRPr="00A118BC">
        <w:rPr>
          <w:rFonts w:ascii="Arial" w:hAnsi="Arial" w:cs="Arial"/>
          <w:lang w:val="en-US"/>
        </w:rPr>
        <w:t xml:space="preserve"> signature during warm and rainy period</w:t>
      </w:r>
      <w:r w:rsidR="00C90508" w:rsidRPr="00A118BC">
        <w:rPr>
          <w:rFonts w:ascii="Arial" w:hAnsi="Arial" w:cs="Arial"/>
          <w:lang w:val="en-US"/>
        </w:rPr>
        <w:t>s</w:t>
      </w:r>
      <w:r w:rsidR="00251D29" w:rsidRPr="00A118BC">
        <w:rPr>
          <w:rFonts w:ascii="Arial" w:hAnsi="Arial" w:cs="Arial"/>
          <w:lang w:val="en-US"/>
        </w:rPr>
        <w:t>, in contrast with the less intense and more degraded signal observed during cold and dry months (Colombo et al., 2007</w:t>
      </w:r>
      <w:r w:rsidR="00D8790E">
        <w:rPr>
          <w:rFonts w:ascii="Arial" w:hAnsi="Arial" w:cs="Arial"/>
          <w:lang w:val="en-US"/>
        </w:rPr>
        <w:t>c</w:t>
      </w:r>
      <w:r w:rsidR="00251D29" w:rsidRPr="00A118BC">
        <w:rPr>
          <w:rFonts w:ascii="Arial" w:hAnsi="Arial" w:cs="Arial"/>
          <w:lang w:val="en-US"/>
        </w:rPr>
        <w:t>). Similarly, Puerari et al</w:t>
      </w:r>
      <w:r w:rsidR="008D2B00" w:rsidRPr="00A118BC">
        <w:rPr>
          <w:rFonts w:ascii="Arial" w:hAnsi="Arial" w:cs="Arial"/>
          <w:lang w:val="en-US"/>
        </w:rPr>
        <w:t>.</w:t>
      </w:r>
      <w:r w:rsidR="00251D29" w:rsidRPr="00A118BC">
        <w:rPr>
          <w:rFonts w:ascii="Arial" w:hAnsi="Arial" w:cs="Arial"/>
          <w:lang w:val="en-US"/>
        </w:rPr>
        <w:t xml:space="preserve"> (2012) observed an</w:t>
      </w:r>
      <w:r w:rsidR="00EA5267" w:rsidRPr="00A118BC">
        <w:rPr>
          <w:rFonts w:ascii="Arial" w:hAnsi="Arial" w:cs="Arial"/>
          <w:lang w:val="en-US"/>
        </w:rPr>
        <w:t xml:space="preserve"> enhanced level of sewage degradation in the dry </w:t>
      </w:r>
      <w:r w:rsidR="00F04648" w:rsidRPr="00A118BC">
        <w:rPr>
          <w:rFonts w:ascii="Arial" w:hAnsi="Arial" w:cs="Arial"/>
          <w:lang w:val="en-US"/>
        </w:rPr>
        <w:t xml:space="preserve">winter </w:t>
      </w:r>
      <w:r w:rsidR="00EA5267" w:rsidRPr="00A118BC">
        <w:rPr>
          <w:rFonts w:ascii="Arial" w:hAnsi="Arial" w:cs="Arial"/>
          <w:lang w:val="en-US"/>
        </w:rPr>
        <w:t>period</w:t>
      </w:r>
      <w:r w:rsidR="00251D29" w:rsidRPr="00A118BC">
        <w:rPr>
          <w:rFonts w:ascii="Arial" w:hAnsi="Arial" w:cs="Arial"/>
          <w:lang w:val="en-US"/>
        </w:rPr>
        <w:t xml:space="preserve"> in Brazilian rivers</w:t>
      </w:r>
      <w:r w:rsidR="00F04648" w:rsidRPr="00A118BC">
        <w:rPr>
          <w:rFonts w:ascii="Arial" w:hAnsi="Arial" w:cs="Arial"/>
          <w:lang w:val="en-US"/>
        </w:rPr>
        <w:t>, associated with a lower terrestrial runoff</w:t>
      </w:r>
      <w:r w:rsidR="00251D29" w:rsidRPr="00A118BC">
        <w:rPr>
          <w:rFonts w:ascii="Arial" w:hAnsi="Arial" w:cs="Arial"/>
          <w:lang w:val="en-US"/>
        </w:rPr>
        <w:t>.</w:t>
      </w:r>
    </w:p>
    <w:p w14:paraId="6C5586C8" w14:textId="16C8747B" w:rsidR="005012F7" w:rsidRPr="00A118BC" w:rsidRDefault="00C847DA" w:rsidP="005012F7">
      <w:pPr>
        <w:ind w:firstLine="708"/>
        <w:jc w:val="both"/>
        <w:rPr>
          <w:rFonts w:ascii="Arial" w:hAnsi="Arial" w:cs="Arial"/>
          <w:lang w:val="en-US"/>
        </w:rPr>
      </w:pPr>
      <w:r w:rsidRPr="00A118BC">
        <w:rPr>
          <w:rFonts w:ascii="Arial" w:hAnsi="Arial" w:cs="Arial"/>
          <w:lang w:val="en-US"/>
        </w:rPr>
        <w:t>At N, the sterol composit</w:t>
      </w:r>
      <w:r w:rsidR="00B525B4" w:rsidRPr="00A118BC">
        <w:rPr>
          <w:rFonts w:ascii="Arial" w:hAnsi="Arial" w:cs="Arial"/>
          <w:lang w:val="en-US"/>
        </w:rPr>
        <w:t>i</w:t>
      </w:r>
      <w:r w:rsidRPr="00A118BC">
        <w:rPr>
          <w:rFonts w:ascii="Arial" w:hAnsi="Arial" w:cs="Arial"/>
          <w:lang w:val="en-US"/>
        </w:rPr>
        <w:t xml:space="preserve">on </w:t>
      </w:r>
      <w:r w:rsidR="00A80E5A" w:rsidRPr="00A118BC">
        <w:rPr>
          <w:rFonts w:ascii="Arial" w:hAnsi="Arial" w:cs="Arial"/>
          <w:lang w:val="en-US"/>
        </w:rPr>
        <w:t>of</w:t>
      </w:r>
      <w:r w:rsidRPr="00A118BC">
        <w:rPr>
          <w:rFonts w:ascii="Arial" w:hAnsi="Arial" w:cs="Arial"/>
          <w:lang w:val="en-US"/>
        </w:rPr>
        <w:t xml:space="preserve"> settling particles presented a predominant vegetal signature (phytosterols: 57±13%, cholesterol: 26±12, fecal sterols: 7.5±7.0%). Despite being found in some algae species, the three major phytosterols at N, β-sitosterol</w:t>
      </w:r>
      <w:r w:rsidR="003C5B0F" w:rsidRPr="00A118BC">
        <w:rPr>
          <w:rFonts w:ascii="Arial" w:hAnsi="Arial" w:cs="Arial"/>
          <w:lang w:val="en-US"/>
        </w:rPr>
        <w:t xml:space="preserve"> (19±5.4%)</w:t>
      </w:r>
      <w:r w:rsidRPr="00A118BC">
        <w:rPr>
          <w:rFonts w:ascii="Arial" w:hAnsi="Arial" w:cs="Arial"/>
          <w:lang w:val="en-US"/>
        </w:rPr>
        <w:t xml:space="preserve">, stigmasterol </w:t>
      </w:r>
      <w:r w:rsidR="003C5B0F" w:rsidRPr="00A118BC">
        <w:rPr>
          <w:rFonts w:ascii="Arial" w:hAnsi="Arial" w:cs="Arial"/>
          <w:lang w:val="en-US"/>
        </w:rPr>
        <w:t xml:space="preserve">(15±7.9%) </w:t>
      </w:r>
      <w:r w:rsidRPr="00A118BC">
        <w:rPr>
          <w:rFonts w:ascii="Arial" w:hAnsi="Arial" w:cs="Arial"/>
          <w:lang w:val="en-US"/>
        </w:rPr>
        <w:t>and campesterol</w:t>
      </w:r>
      <w:r w:rsidR="003C5B0F" w:rsidRPr="00A118BC">
        <w:rPr>
          <w:rFonts w:ascii="Arial" w:hAnsi="Arial" w:cs="Arial"/>
          <w:lang w:val="en-US"/>
        </w:rPr>
        <w:t xml:space="preserve"> (13±11%)</w:t>
      </w:r>
      <w:r w:rsidRPr="00A118BC">
        <w:rPr>
          <w:rFonts w:ascii="Arial" w:hAnsi="Arial" w:cs="Arial"/>
          <w:lang w:val="en-US"/>
        </w:rPr>
        <w:t xml:space="preserve">, are strongly associated </w:t>
      </w:r>
      <w:r w:rsidRPr="00A118BC">
        <w:rPr>
          <w:rFonts w:ascii="Arial" w:hAnsi="Arial" w:cs="Arial"/>
          <w:lang w:val="en-US"/>
        </w:rPr>
        <w:lastRenderedPageBreak/>
        <w:t>with land plants (Huang and Meinschein</w:t>
      </w:r>
      <w:r w:rsidR="00FB59D9" w:rsidRPr="00A118BC">
        <w:rPr>
          <w:rFonts w:ascii="Arial" w:hAnsi="Arial" w:cs="Arial"/>
          <w:lang w:val="en-US"/>
        </w:rPr>
        <w:t>,</w:t>
      </w:r>
      <w:r w:rsidRPr="00A118BC">
        <w:rPr>
          <w:rFonts w:ascii="Arial" w:hAnsi="Arial" w:cs="Arial"/>
          <w:lang w:val="en-US"/>
        </w:rPr>
        <w:t xml:space="preserve"> 1979, Volkman</w:t>
      </w:r>
      <w:r w:rsidR="00FB59D9" w:rsidRPr="00A118BC">
        <w:rPr>
          <w:rFonts w:ascii="Arial" w:hAnsi="Arial" w:cs="Arial"/>
          <w:lang w:val="en-US"/>
        </w:rPr>
        <w:t>,</w:t>
      </w:r>
      <w:r w:rsidRPr="00A118BC">
        <w:rPr>
          <w:rFonts w:ascii="Arial" w:hAnsi="Arial" w:cs="Arial"/>
          <w:lang w:val="en-US"/>
        </w:rPr>
        <w:t xml:space="preserve"> 2005), to such an extent that they have used as biomarkers of paper mill pollution (Lahdelma and Oikari</w:t>
      </w:r>
      <w:r w:rsidR="00FB59D9" w:rsidRPr="00A118BC">
        <w:rPr>
          <w:rFonts w:ascii="Arial" w:hAnsi="Arial" w:cs="Arial"/>
          <w:lang w:val="en-US"/>
        </w:rPr>
        <w:t>,</w:t>
      </w:r>
      <w:r w:rsidRPr="00A118BC">
        <w:rPr>
          <w:rFonts w:ascii="Arial" w:hAnsi="Arial" w:cs="Arial"/>
          <w:lang w:val="en-US"/>
        </w:rPr>
        <w:t xml:space="preserve"> 2006). The fecal sterols </w:t>
      </w:r>
      <w:r w:rsidR="003C5B0F" w:rsidRPr="00A118BC">
        <w:rPr>
          <w:rFonts w:ascii="Arial" w:hAnsi="Arial" w:cs="Arial"/>
          <w:lang w:val="en-US"/>
        </w:rPr>
        <w:t>signal at N, dominated by ethylcoprostanol (3.9±4.7%) followed by coprostanol (1.3±1.3%),</w:t>
      </w:r>
      <w:r w:rsidRPr="00A118BC">
        <w:rPr>
          <w:rFonts w:ascii="Arial" w:hAnsi="Arial" w:cs="Arial"/>
          <w:lang w:val="en-US"/>
        </w:rPr>
        <w:t xml:space="preserve"> differs both quantitatively and qualitatively from the typical sewage signature observed at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w:t>
      </w:r>
      <w:r w:rsidR="005012F7" w:rsidRPr="00A118BC">
        <w:rPr>
          <w:rFonts w:ascii="Arial" w:hAnsi="Arial" w:cs="Arial"/>
          <w:lang w:val="en-US"/>
        </w:rPr>
        <w:t xml:space="preserve"> </w:t>
      </w:r>
      <w:r w:rsidR="000D5BDC" w:rsidRPr="00A118BC">
        <w:rPr>
          <w:rFonts w:ascii="Arial" w:hAnsi="Arial" w:cs="Arial"/>
          <w:lang w:val="en-US"/>
        </w:rPr>
        <w:t xml:space="preserve">The small concentrations of coprostanol cannot be unambiguously attributed to sewage pollution since small relative amounts of coprostanol can be formed by in situ hydrogenation of cholesterol in sediments not contaminated by fecal pollution (Nishimura and Koyama, 1977). </w:t>
      </w:r>
      <w:r w:rsidR="00A6412C" w:rsidRPr="00A118BC">
        <w:rPr>
          <w:rFonts w:ascii="Arial" w:hAnsi="Arial" w:cs="Arial"/>
          <w:lang w:val="en-US"/>
        </w:rPr>
        <w:t>T</w:t>
      </w:r>
      <w:r w:rsidR="00B251A0" w:rsidRPr="00A118BC">
        <w:rPr>
          <w:rFonts w:ascii="Arial" w:hAnsi="Arial" w:cs="Arial"/>
          <w:lang w:val="en-US"/>
        </w:rPr>
        <w:t xml:space="preserve">here was a strong significant correlation of total sterols with cholesterol proportion (r = 68; </w:t>
      </w:r>
      <w:r w:rsidR="00B251A0" w:rsidRPr="00A118BC">
        <w:rPr>
          <w:rFonts w:ascii="Arial" w:hAnsi="Arial" w:cs="Arial"/>
          <w:i/>
          <w:lang w:val="en-US"/>
        </w:rPr>
        <w:t>p</w:t>
      </w:r>
      <w:r w:rsidR="00B251A0" w:rsidRPr="00A118BC">
        <w:rPr>
          <w:rFonts w:ascii="Arial" w:hAnsi="Arial" w:cs="Arial"/>
          <w:lang w:val="en-US"/>
        </w:rPr>
        <w:t xml:space="preserve">&lt;0.0001) and an inverse relationship with ethylcoprostanol and stigmasterol (r = -0.39 and -0.43 respectively; </w:t>
      </w:r>
      <w:r w:rsidR="00B251A0" w:rsidRPr="00A118BC">
        <w:rPr>
          <w:rFonts w:ascii="Arial" w:hAnsi="Arial" w:cs="Arial"/>
          <w:i/>
          <w:lang w:val="en-US"/>
        </w:rPr>
        <w:t>p</w:t>
      </w:r>
      <w:r w:rsidR="00B251A0" w:rsidRPr="00A118BC">
        <w:rPr>
          <w:rFonts w:ascii="Arial" w:hAnsi="Arial" w:cs="Arial"/>
          <w:lang w:val="en-US"/>
        </w:rPr>
        <w:t xml:space="preserve">&lt;0.05). </w:t>
      </w:r>
      <w:r w:rsidR="00EA5267" w:rsidRPr="00A118BC">
        <w:rPr>
          <w:rFonts w:ascii="Arial" w:hAnsi="Arial" w:cs="Arial"/>
          <w:lang w:val="en-US"/>
        </w:rPr>
        <w:t>No clear temporal variation was observed in sterol composition of N settling material.</w:t>
      </w:r>
    </w:p>
    <w:p w14:paraId="56683AEC" w14:textId="18A5BB75" w:rsidR="00DF05FC" w:rsidRPr="00A118BC" w:rsidRDefault="00C05673" w:rsidP="00DF05FC">
      <w:pPr>
        <w:keepNext/>
        <w:jc w:val="center"/>
        <w:rPr>
          <w:lang w:val="en-GB"/>
        </w:rPr>
      </w:pPr>
      <w:r>
        <w:rPr>
          <w:noProof/>
          <w:lang w:val="en-GB" w:eastAsia="en-GB"/>
        </w:rPr>
        <w:lastRenderedPageBreak/>
        <w:drawing>
          <wp:inline distT="0" distB="0" distL="0" distR="0" wp14:anchorId="2915316D" wp14:editId="02460DB6">
            <wp:extent cx="2992558" cy="6019364"/>
            <wp:effectExtent l="0" t="0" r="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png"/>
                    <pic:cNvPicPr/>
                  </pic:nvPicPr>
                  <pic:blipFill>
                    <a:blip r:embed="rId16">
                      <a:extLst>
                        <a:ext uri="{28A0092B-C50C-407E-A947-70E740481C1C}">
                          <a14:useLocalDpi xmlns:a14="http://schemas.microsoft.com/office/drawing/2010/main" val="0"/>
                        </a:ext>
                      </a:extLst>
                    </a:blip>
                    <a:stretch>
                      <a:fillRect/>
                    </a:stretch>
                  </pic:blipFill>
                  <pic:spPr>
                    <a:xfrm>
                      <a:off x="0" y="0"/>
                      <a:ext cx="2993810" cy="6021883"/>
                    </a:xfrm>
                    <a:prstGeom prst="rect">
                      <a:avLst/>
                    </a:prstGeom>
                  </pic:spPr>
                </pic:pic>
              </a:graphicData>
            </a:graphic>
          </wp:inline>
        </w:drawing>
      </w:r>
    </w:p>
    <w:p w14:paraId="77A9575B" w14:textId="1813671B"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00C05673">
        <w:rPr>
          <w:rFonts w:ascii="Arial" w:hAnsi="Arial" w:cs="Arial"/>
          <w:b/>
          <w:i w:val="0"/>
          <w:color w:val="000000" w:themeColor="text1"/>
        </w:rPr>
        <w:t>4</w:t>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C790E6D" w14:textId="659B9912" w:rsidR="00B251A0" w:rsidRPr="00A118BC" w:rsidRDefault="00A6412C" w:rsidP="00A6412C">
      <w:pPr>
        <w:ind w:firstLine="708"/>
        <w:jc w:val="both"/>
        <w:rPr>
          <w:rFonts w:ascii="Arial" w:hAnsi="Arial" w:cs="Arial"/>
          <w:lang w:val="en-US"/>
        </w:rPr>
      </w:pPr>
      <w:r w:rsidRPr="00A118BC">
        <w:rPr>
          <w:rFonts w:ascii="Arial" w:hAnsi="Arial" w:cs="Arial"/>
          <w:lang w:val="en-US"/>
        </w:rPr>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stigmastanol and cholest</w:t>
      </w:r>
      <w:r w:rsidR="00C5793C" w:rsidRPr="00A118BC">
        <w:rPr>
          <w:rFonts w:ascii="Arial" w:hAnsi="Arial" w:cs="Arial"/>
          <w:lang w:val="en-US"/>
        </w:rPr>
        <w:t>a</w:t>
      </w:r>
      <w:r w:rsidRPr="00A118BC">
        <w:rPr>
          <w:rFonts w:ascii="Arial" w:hAnsi="Arial" w:cs="Arial"/>
          <w:lang w:val="en-US"/>
        </w:rPr>
        <w:t xml:space="preserve">nol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stenols to stanols</w:t>
      </w:r>
      <w:r w:rsidR="00A02EEC" w:rsidRPr="00A118BC">
        <w:rPr>
          <w:rFonts w:ascii="Arial" w:hAnsi="Arial" w:cs="Arial"/>
          <w:lang w:val="en-US"/>
        </w:rPr>
        <w:t xml:space="preserve"> and </w:t>
      </w:r>
      <w:r w:rsidR="00C5793C" w:rsidRPr="00A118BC">
        <w:rPr>
          <w:rFonts w:ascii="Arial" w:hAnsi="Arial" w:cs="Arial"/>
          <w:lang w:val="en-US"/>
        </w:rPr>
        <w:t>coprostanol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 xml:space="preserve">t the oxic-anoxic </w:t>
      </w:r>
      <w:r w:rsidRPr="00A118BC">
        <w:rPr>
          <w:rFonts w:ascii="Arial" w:hAnsi="Arial" w:cs="Arial"/>
          <w:lang w:val="en-US"/>
        </w:rPr>
        <w:lastRenderedPageBreak/>
        <w:t>boundary (Wakeham</w:t>
      </w:r>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r w:rsidR="00C5793C" w:rsidRPr="00A118BC">
        <w:rPr>
          <w:rFonts w:ascii="Arial" w:hAnsi="Arial" w:cs="Arial"/>
          <w:lang w:val="en-US"/>
        </w:rPr>
        <w:t>coprostanol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r w:rsidR="00A02EEC" w:rsidRPr="00A118BC">
        <w:rPr>
          <w:rFonts w:ascii="Arial" w:hAnsi="Arial" w:cs="Arial"/>
          <w:lang w:val="en-US"/>
        </w:rPr>
        <w:t>C</w:t>
      </w:r>
      <w:r w:rsidR="00B251A0" w:rsidRPr="00A118BC">
        <w:rPr>
          <w:rFonts w:ascii="Arial" w:hAnsi="Arial" w:cs="Arial"/>
          <w:lang w:val="en-US"/>
        </w:rPr>
        <w:t xml:space="preserve">oprostanol </w:t>
      </w:r>
      <w:r w:rsidR="00A02EEC" w:rsidRPr="00A118BC">
        <w:rPr>
          <w:rFonts w:ascii="Arial" w:hAnsi="Arial" w:cs="Arial"/>
          <w:lang w:val="en-US"/>
        </w:rPr>
        <w:t>highest values 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 in freshwater locations or in relatively enclosed seawater environments where ocean dilution is reduced. In sediments from the Uruguayan coast of the Rio de la Plata near Montevideo, Venturini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coprostanol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phytosterols were only slightly lower to those of BA for stigmasterol and campesterol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Venturini et al., 2</w:t>
      </w:r>
      <w:r w:rsidR="00A02EEC" w:rsidRPr="00A118BC">
        <w:rPr>
          <w:rFonts w:ascii="Arial" w:hAnsi="Arial" w:cs="Arial"/>
          <w:lang w:val="en-US"/>
        </w:rPr>
        <w:t>015</w:t>
      </w:r>
      <w:r w:rsidR="00B251A0" w:rsidRPr="00A118BC">
        <w:rPr>
          <w:rFonts w:ascii="Arial" w:hAnsi="Arial" w:cs="Arial"/>
          <w:lang w:val="en-US"/>
        </w:rPr>
        <w:t>) but not for β–sitosterol, which was 6-70 times lower (0.43-5.3 μg.g</w:t>
      </w:r>
      <w:r w:rsidR="00B251A0" w:rsidRPr="00A118BC">
        <w:rPr>
          <w:rFonts w:ascii="Arial" w:hAnsi="Arial" w:cs="Arial"/>
          <w:vertAlign w:val="superscript"/>
          <w:lang w:val="en-US"/>
        </w:rPr>
        <w:t>-1</w:t>
      </w:r>
      <w:r w:rsidR="00B251A0" w:rsidRPr="00A118BC">
        <w:rPr>
          <w:rFonts w:ascii="Arial" w:hAnsi="Arial" w:cs="Arial"/>
          <w:lang w:val="en-US"/>
        </w:rPr>
        <w:t xml:space="preserve">). This suggests that while sewage discharge contributes significantly β–sitosterol at BA sediments, the terrestrial runoff is the main source </w:t>
      </w:r>
      <w:r w:rsidR="00C5793C" w:rsidRPr="00A118BC">
        <w:rPr>
          <w:rFonts w:ascii="Arial" w:hAnsi="Arial" w:cs="Arial"/>
          <w:lang w:val="en-US"/>
        </w:rPr>
        <w:t>of stigmasterol and campesterol.</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sitosterol in sewage effluents of domestic origin (e.g. flush of kitchen vegetable oils; Furtula et al., 2011).</w:t>
      </w: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00C05673">
        <w:rPr>
          <w:rFonts w:ascii="Arial" w:hAnsi="Arial" w:cs="Arial"/>
          <w:b/>
          <w:i w:val="0"/>
          <w:noProof/>
          <w:color w:val="000000" w:themeColor="text1"/>
          <w:lang w:val="en-GB"/>
        </w:rPr>
        <w:t>2</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Coprostanol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rcega-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This study</w:t>
            </w:r>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3F9448AB"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Grimalt </w:t>
            </w:r>
            <w:r w:rsidR="00D8790E">
              <w:rPr>
                <w:rFonts w:ascii="Arial" w:hAnsi="Arial" w:cs="Arial"/>
                <w:color w:val="000000" w:themeColor="text1"/>
                <w:sz w:val="14"/>
                <w:szCs w:val="14"/>
              </w:rPr>
              <w:t>et al.</w:t>
            </w:r>
            <w:r w:rsidRPr="00A118BC">
              <w:rPr>
                <w:rFonts w:ascii="Arial" w:hAnsi="Arial" w:cs="Arial"/>
                <w:color w:val="000000" w:themeColor="text1"/>
                <w:sz w:val="14"/>
                <w:szCs w:val="14"/>
              </w:rPr>
              <w:t>,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Iguaçu and Barigui Rivers, Brazil</w:t>
            </w:r>
          </w:p>
        </w:tc>
        <w:tc>
          <w:tcPr>
            <w:tcW w:w="824" w:type="pct"/>
            <w:tcBorders>
              <w:top w:val="nil"/>
              <w:left w:val="nil"/>
              <w:bottom w:val="nil"/>
              <w:right w:val="nil"/>
            </w:tcBorders>
            <w:vAlign w:val="center"/>
          </w:tcPr>
          <w:p w14:paraId="5237567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River</w:t>
            </w:r>
          </w:p>
        </w:tc>
        <w:tc>
          <w:tcPr>
            <w:tcW w:w="728" w:type="pct"/>
            <w:tcBorders>
              <w:top w:val="nil"/>
              <w:left w:val="nil"/>
              <w:bottom w:val="nil"/>
              <w:right w:val="nil"/>
            </w:tcBorders>
            <w:vAlign w:val="center"/>
          </w:tcPr>
          <w:p w14:paraId="2FFD2B1D"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lt;1-375</w:t>
            </w:r>
          </w:p>
        </w:tc>
        <w:tc>
          <w:tcPr>
            <w:tcW w:w="1682" w:type="pct"/>
            <w:tcBorders>
              <w:top w:val="nil"/>
              <w:left w:val="nil"/>
              <w:bottom w:val="nil"/>
              <w:right w:val="nil"/>
            </w:tcBorders>
            <w:vAlign w:val="center"/>
          </w:tcPr>
          <w:p w14:paraId="1E6BB222" w14:textId="7EA1192A"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Puerari et al.</w:t>
            </w:r>
            <w:r w:rsidR="00FB59D9" w:rsidRPr="00D8790E">
              <w:rPr>
                <w:rFonts w:ascii="Arial" w:hAnsi="Arial" w:cs="Arial"/>
                <w:color w:val="000000" w:themeColor="text1"/>
                <w:sz w:val="14"/>
                <w:szCs w:val="14"/>
              </w:rPr>
              <w:t>,</w:t>
            </w:r>
            <w:r w:rsidRPr="00D8790E">
              <w:rPr>
                <w:rFonts w:ascii="Arial" w:hAnsi="Arial" w:cs="Arial"/>
                <w:color w:val="000000" w:themeColor="text1"/>
                <w:sz w:val="14"/>
                <w:szCs w:val="14"/>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Bilbao Estuary, Spain</w:t>
            </w:r>
          </w:p>
        </w:tc>
        <w:tc>
          <w:tcPr>
            <w:tcW w:w="824" w:type="pct"/>
            <w:tcBorders>
              <w:top w:val="nil"/>
              <w:left w:val="nil"/>
              <w:bottom w:val="nil"/>
              <w:right w:val="nil"/>
            </w:tcBorders>
            <w:vAlign w:val="center"/>
          </w:tcPr>
          <w:p w14:paraId="5CACADEC"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Estuary</w:t>
            </w:r>
          </w:p>
        </w:tc>
        <w:tc>
          <w:tcPr>
            <w:tcW w:w="728" w:type="pct"/>
            <w:tcBorders>
              <w:top w:val="nil"/>
              <w:left w:val="nil"/>
              <w:bottom w:val="nil"/>
              <w:right w:val="nil"/>
            </w:tcBorders>
            <w:vAlign w:val="center"/>
          </w:tcPr>
          <w:p w14:paraId="67990D33"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Gonzalez-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rigui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roehn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Shui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Jeng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chtia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ima da Costa and Carreira</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28C9CB66"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Jeng </w:t>
            </w:r>
            <w:r w:rsidR="00D8790E">
              <w:rPr>
                <w:rFonts w:ascii="Arial" w:hAnsi="Arial" w:cs="Arial"/>
                <w:color w:val="000000" w:themeColor="text1"/>
                <w:sz w:val="14"/>
                <w:szCs w:val="14"/>
                <w:lang w:val="en-GB"/>
              </w:rPr>
              <w:t>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Pitt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udge and Bebbiano</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BF3F7E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turini et al.</w:t>
            </w:r>
            <w:r w:rsidR="00FB59D9" w:rsidRPr="00A118BC">
              <w:rPr>
                <w:rFonts w:ascii="Arial" w:hAnsi="Arial" w:cs="Arial"/>
                <w:color w:val="000000" w:themeColor="text1"/>
                <w:sz w:val="14"/>
                <w:szCs w:val="14"/>
                <w:lang w:val="en-GB"/>
              </w:rPr>
              <w:t>,</w:t>
            </w:r>
            <w:r w:rsidR="00D8790E">
              <w:rPr>
                <w:rFonts w:ascii="Arial" w:hAnsi="Arial" w:cs="Arial"/>
                <w:color w:val="000000" w:themeColor="text1"/>
                <w:sz w:val="14"/>
                <w:szCs w:val="14"/>
                <w:lang w:val="en-GB"/>
              </w:rPr>
              <w:t xml:space="preserve"> 2015</w:t>
            </w:r>
          </w:p>
        </w:tc>
      </w:tr>
      <w:tr w:rsidR="009C0B48" w:rsidRPr="00C05673"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iebezeit and Wöstman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ernandes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bl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lastRenderedPageBreak/>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94D27AC" w14:textId="70EFC3A3" w:rsidR="00DF05FC" w:rsidRDefault="00DF05FC" w:rsidP="00DF05FC">
      <w:pPr>
        <w:ind w:firstLine="708"/>
        <w:jc w:val="both"/>
        <w:rPr>
          <w:rFonts w:ascii="Arial" w:hAnsi="Arial" w:cs="Arial"/>
          <w:lang w:val="en-US"/>
        </w:rPr>
      </w:pPr>
      <w:r w:rsidRPr="00A118BC">
        <w:rPr>
          <w:rFonts w:ascii="Arial" w:hAnsi="Arial" w:cs="Arial"/>
          <w:lang w:val="en-US"/>
        </w:rPr>
        <w:t xml:space="preserve">At N, the sediment sterol profile was dominated by </w:t>
      </w:r>
      <w:r w:rsidR="008B0C53" w:rsidRPr="00A118BC">
        <w:rPr>
          <w:rFonts w:ascii="Arial" w:hAnsi="Arial" w:cs="Arial"/>
          <w:lang w:val="en-US"/>
        </w:rPr>
        <w:t>terrestrial plant</w:t>
      </w:r>
      <w:r w:rsidRPr="00A118BC">
        <w:rPr>
          <w:rFonts w:ascii="Arial" w:hAnsi="Arial" w:cs="Arial"/>
          <w:lang w:val="en-US"/>
        </w:rPr>
        <w:t xml:space="preserve"> phytosterols and cholesterol, as observed in settling material but with higher proportions of epicoprostanol, β-sitosterol and stigmastanol (2.7±1.2, 25±3.0 and 12±1.9%, respectively, </w:t>
      </w:r>
      <w:r w:rsidRPr="00A118BC">
        <w:rPr>
          <w:rFonts w:ascii="Arial" w:hAnsi="Arial" w:cs="Arial"/>
          <w:i/>
          <w:lang w:val="en-US"/>
        </w:rPr>
        <w:t>p</w:t>
      </w:r>
      <w:r w:rsidRPr="00A118BC">
        <w:rPr>
          <w:rFonts w:ascii="Arial" w:hAnsi="Arial" w:cs="Arial"/>
          <w:lang w:val="en-US"/>
        </w:rPr>
        <w:t>&lt;0.05). The marginal impact of sewage pollution at N sediments was evidenced by the low coprostanol concentrations, which are well below the threshold values reported as indicative of sewage pollution (0.1-0.7 μg.g</w:t>
      </w:r>
      <w:r w:rsidRPr="00A118BC">
        <w:rPr>
          <w:rFonts w:ascii="Arial" w:hAnsi="Arial" w:cs="Arial"/>
          <w:vertAlign w:val="superscript"/>
          <w:lang w:val="en-US"/>
        </w:rPr>
        <w:t>-1</w:t>
      </w:r>
      <w:r w:rsidRPr="00A118BC">
        <w:rPr>
          <w:rFonts w:ascii="Arial" w:hAnsi="Arial" w:cs="Arial"/>
          <w:lang w:val="en-US"/>
        </w:rPr>
        <w:t>; Grimalt et al.</w:t>
      </w:r>
      <w:r w:rsidR="00FB59D9" w:rsidRPr="00A118BC">
        <w:rPr>
          <w:rFonts w:ascii="Arial" w:hAnsi="Arial" w:cs="Arial"/>
          <w:lang w:val="en-US"/>
        </w:rPr>
        <w:t>,</w:t>
      </w:r>
      <w:r w:rsidRPr="00A118BC">
        <w:rPr>
          <w:rFonts w:ascii="Arial" w:hAnsi="Arial" w:cs="Arial"/>
          <w:lang w:val="en-US"/>
        </w:rPr>
        <w:t xml:space="preserve"> 1990; Leeming et al.</w:t>
      </w:r>
      <w:r w:rsidR="00FB59D9" w:rsidRPr="00A118BC">
        <w:rPr>
          <w:rFonts w:ascii="Arial" w:hAnsi="Arial" w:cs="Arial"/>
          <w:lang w:val="en-US"/>
        </w:rPr>
        <w:t>,</w:t>
      </w:r>
      <w:r w:rsidRPr="00A118BC">
        <w:rPr>
          <w:rFonts w:ascii="Arial" w:hAnsi="Arial" w:cs="Arial"/>
          <w:lang w:val="en-US"/>
        </w:rPr>
        <w:t xml:space="preserve"> 1997; Rada et al.</w:t>
      </w:r>
      <w:r w:rsidR="00FB59D9" w:rsidRPr="00A118BC">
        <w:rPr>
          <w:rFonts w:ascii="Arial" w:hAnsi="Arial" w:cs="Arial"/>
          <w:lang w:val="en-US"/>
        </w:rPr>
        <w:t>,</w:t>
      </w:r>
      <w:r w:rsidRPr="00A118BC">
        <w:rPr>
          <w:rFonts w:ascii="Arial" w:hAnsi="Arial" w:cs="Arial"/>
          <w:lang w:val="en-US"/>
        </w:rPr>
        <w:t xml:space="preserve"> 201</w:t>
      </w:r>
      <w:r w:rsidR="00C56C2C" w:rsidRPr="00A118BC">
        <w:rPr>
          <w:rFonts w:ascii="Arial" w:hAnsi="Arial" w:cs="Arial"/>
          <w:lang w:val="en-US"/>
        </w:rPr>
        <w:t>6</w:t>
      </w:r>
      <w:r w:rsidRPr="00A118BC">
        <w:rPr>
          <w:rFonts w:ascii="Arial" w:hAnsi="Arial" w:cs="Arial"/>
          <w:lang w:val="en-US"/>
        </w:rPr>
        <w:t>) and are comparable to values reported for riverine sites with low to moderate sewage pollution (Table 2).</w:t>
      </w:r>
    </w:p>
    <w:p w14:paraId="33FBE9D1" w14:textId="439BD804" w:rsidR="00AB18C6" w:rsidRPr="00AB18C6" w:rsidRDefault="00AB18C6" w:rsidP="00AB18C6">
      <w:pPr>
        <w:ind w:firstLine="708"/>
        <w:jc w:val="both"/>
        <w:rPr>
          <w:rFonts w:ascii="Arial" w:hAnsi="Arial" w:cs="Arial"/>
          <w:lang w:val="en-US"/>
        </w:rPr>
      </w:pPr>
      <w:r w:rsidRPr="00AB18C6">
        <w:rPr>
          <w:rFonts w:ascii="Arial" w:hAnsi="Arial" w:cs="Arial"/>
          <w:lang w:val="en-US"/>
        </w:rPr>
        <w:t xml:space="preserve">Many sterol ratios have been routinely used to assess the contribution of different sources of organic matter as well as degradation processes (Jeng and Han, 1994; Takada et al., 1994; Chalaux et al., 1995; Fattore et al., 1996). All the </w:t>
      </w:r>
      <w:r w:rsidRPr="00643497">
        <w:rPr>
          <w:rFonts w:ascii="Arial" w:hAnsi="Arial" w:cs="Arial"/>
          <w:lang w:val="en-US"/>
        </w:rPr>
        <w:t xml:space="preserve">ratios </w:t>
      </w:r>
      <w:r w:rsidR="00643497" w:rsidRPr="00643497">
        <w:rPr>
          <w:rFonts w:ascii="Arial" w:hAnsi="Arial" w:cs="Arial"/>
          <w:lang w:val="en-US"/>
        </w:rPr>
        <w:t xml:space="preserve">evaluated in this work </w:t>
      </w:r>
      <w:r w:rsidRPr="00643497">
        <w:rPr>
          <w:rFonts w:ascii="Arial" w:hAnsi="Arial" w:cs="Arial"/>
          <w:lang w:val="en-US"/>
        </w:rPr>
        <w:t>presented highly significant differences between BA and N (</w:t>
      </w:r>
      <w:r w:rsidRPr="00643497">
        <w:rPr>
          <w:rFonts w:ascii="Arial" w:hAnsi="Arial" w:cs="Arial"/>
          <w:i/>
          <w:lang w:val="en-US"/>
        </w:rPr>
        <w:t>t</w:t>
      </w:r>
      <w:r w:rsidRPr="00643497">
        <w:rPr>
          <w:rFonts w:ascii="Arial" w:hAnsi="Arial" w:cs="Arial"/>
          <w:lang w:val="en-US"/>
        </w:rPr>
        <w:t xml:space="preserve">-test; </w:t>
      </w:r>
      <w:r w:rsidRPr="00643497">
        <w:rPr>
          <w:rFonts w:ascii="Arial" w:hAnsi="Arial" w:cs="Arial"/>
          <w:i/>
          <w:lang w:val="en-US"/>
        </w:rPr>
        <w:t>p</w:t>
      </w:r>
      <w:r w:rsidRPr="00643497">
        <w:rPr>
          <w:rFonts w:ascii="Arial" w:hAnsi="Arial" w:cs="Arial"/>
          <w:lang w:val="en-US"/>
        </w:rPr>
        <w:t>&lt;0.0001</w:t>
      </w:r>
      <w:r w:rsidR="00643497">
        <w:rPr>
          <w:rFonts w:ascii="Arial" w:hAnsi="Arial" w:cs="Arial"/>
          <w:lang w:val="en-US"/>
        </w:rPr>
        <w:t>;</w:t>
      </w:r>
      <w:r w:rsidR="00643497" w:rsidRPr="00643497">
        <w:rPr>
          <w:rFonts w:ascii="Arial" w:hAnsi="Arial" w:cs="Arial"/>
          <w:lang w:val="en-US"/>
        </w:rPr>
        <w:t xml:space="preserve"> </w:t>
      </w:r>
      <w:r w:rsidR="00643497" w:rsidRPr="00AB18C6">
        <w:rPr>
          <w:rFonts w:ascii="Arial" w:hAnsi="Arial" w:cs="Arial"/>
          <w:lang w:val="en-US"/>
        </w:rPr>
        <w:t xml:space="preserve">Fig. </w:t>
      </w:r>
      <w:r w:rsidR="00B40C36">
        <w:rPr>
          <w:rFonts w:ascii="Arial" w:hAnsi="Arial" w:cs="Arial"/>
          <w:lang w:val="en-US"/>
        </w:rPr>
        <w:t>5</w:t>
      </w:r>
      <w:r w:rsidRPr="00AB18C6">
        <w:rPr>
          <w:rFonts w:ascii="Arial" w:hAnsi="Arial" w:cs="Arial"/>
          <w:lang w:val="en-US"/>
        </w:rPr>
        <w:t>), both for settling material and sediments. The high coprostanol/epicoprostanol ratio at BA settling material (0.85±0.15) reflects the relatively fresh sewage inputs discharged, in contrast to the weak and extensively degraded fecal signature at N, with a low ratio (0.48±0.15), typical of aged fecal material (Mudge and Duce, 2005). Coprostanol degradation continues after particle deposition, resulting in lower coprostanol/epicoprostanol ratios in sediments relative to settling material (BA: 0.75±0.064, N: 0.26±0.058). As previously noted, the fecal sterol profile differs qualitatively between both contrasting sites as demonstrate the coprostanol/24-</w:t>
      </w:r>
      <w:r w:rsidRPr="00AB18C6">
        <w:rPr>
          <w:rFonts w:ascii="Arial" w:hAnsi="Arial" w:cs="Arial"/>
          <w:noProof/>
          <w:lang w:val="en-US"/>
        </w:rPr>
        <w:t>ethylcoprostanol</w:t>
      </w:r>
      <w:r w:rsidRPr="00AB18C6">
        <w:rPr>
          <w:rFonts w:ascii="Arial" w:hAnsi="Arial" w:cs="Arial"/>
          <w:lang w:val="en-US"/>
        </w:rPr>
        <w:t xml:space="preserve"> ratio, which is useful to distinguish between different fecal sources of sterols (Leeming et al., 1996). This ratio was high at BA (settling material: 0.86±0.064; sediments: 0.84±0.076), due to the abundance of coprostanol in human feces, and 2 times lower at N (settling material: 0.35±0.19; sediments: 0.38±0.058), evidencing th</w:t>
      </w:r>
      <w:r w:rsidR="00FD17A4">
        <w:rPr>
          <w:rFonts w:ascii="Arial" w:hAnsi="Arial" w:cs="Arial"/>
          <w:lang w:val="en-US"/>
        </w:rPr>
        <w:t>at th</w:t>
      </w:r>
      <w:r w:rsidRPr="00AB18C6">
        <w:rPr>
          <w:rFonts w:ascii="Arial" w:hAnsi="Arial" w:cs="Arial"/>
          <w:lang w:val="en-US"/>
        </w:rPr>
        <w:t xml:space="preserve">e small amounts of fecal sterols at N are mainly derived from herbivore mammal feces, rich in </w:t>
      </w:r>
      <w:r w:rsidRPr="00AB18C6">
        <w:rPr>
          <w:rFonts w:ascii="Arial" w:hAnsi="Arial" w:cs="Arial"/>
          <w:noProof/>
          <w:lang w:val="en-US"/>
        </w:rPr>
        <w:t>ethylcoprostanol</w:t>
      </w:r>
      <w:r w:rsidRPr="00AB18C6">
        <w:rPr>
          <w:rFonts w:ascii="Arial" w:hAnsi="Arial" w:cs="Arial"/>
          <w:lang w:val="en-US"/>
        </w:rPr>
        <w:t xml:space="preserve">. In fact, these values fall in the extremes of this relationship </w:t>
      </w:r>
      <w:r w:rsidRPr="00AB18C6">
        <w:rPr>
          <w:rFonts w:ascii="Arial" w:hAnsi="Arial" w:cs="Arial"/>
          <w:noProof/>
          <w:lang w:val="en-US"/>
        </w:rPr>
        <w:t>according to</w:t>
      </w:r>
      <w:r w:rsidRPr="00AB18C6">
        <w:rPr>
          <w:rFonts w:ascii="Arial" w:hAnsi="Arial" w:cs="Arial"/>
          <w:lang w:val="en-US"/>
        </w:rPr>
        <w:t xml:space="preserve"> Leeming et al. (1997), with BA ratio surpassing the 0.73 </w:t>
      </w:r>
      <w:r w:rsidRPr="00AB18C6">
        <w:rPr>
          <w:rFonts w:ascii="Arial" w:hAnsi="Arial" w:cs="Arial"/>
          <w:noProof/>
          <w:lang w:val="en-US"/>
        </w:rPr>
        <w:t>threshold</w:t>
      </w:r>
      <w:r w:rsidRPr="00AB18C6">
        <w:rPr>
          <w:rFonts w:ascii="Arial" w:hAnsi="Arial" w:cs="Arial"/>
          <w:lang w:val="en-US"/>
        </w:rPr>
        <w:t xml:space="preserve"> for exclusively human fecal pollution and N ratio below the 0.38 threshold for solely herbivore fecal pollution. However, the overwhelming abundance of coprostanol at BA may lead to erroneously neglect the non-human fecal pollution at this site. At BA, the β–sitosterol/24-ethylcoprostanol index, used to assess herbivore fecal pollution, was 0.36±0.15 (settling material) – 0.38 ± 0.060 (sediments), below the threshold of 1.0 (equivalent to 0.5 for the equation used in this work) proposed as typical for cow </w:t>
      </w:r>
      <w:r w:rsidRPr="00AB18C6">
        <w:rPr>
          <w:rFonts w:ascii="Arial" w:hAnsi="Arial" w:cs="Arial"/>
          <w:noProof/>
          <w:lang w:val="en-US"/>
        </w:rPr>
        <w:t>feces</w:t>
      </w:r>
      <w:r w:rsidRPr="00AB18C6">
        <w:rPr>
          <w:rFonts w:ascii="Arial" w:hAnsi="Arial" w:cs="Arial"/>
          <w:lang w:val="en-US"/>
        </w:rPr>
        <w:t xml:space="preserve"> runoff (Nash et al., 2005). Is important to note that beside cattle, the fecal contribution of other animals with high </w:t>
      </w:r>
      <w:r w:rsidRPr="00AB18C6">
        <w:rPr>
          <w:rFonts w:ascii="Arial" w:hAnsi="Arial" w:cs="Arial"/>
          <w:noProof/>
          <w:lang w:val="en-US"/>
        </w:rPr>
        <w:t>ethylcoprostanol</w:t>
      </w:r>
      <w:r w:rsidRPr="00AB18C6">
        <w:rPr>
          <w:rFonts w:ascii="Arial" w:hAnsi="Arial" w:cs="Arial"/>
          <w:lang w:val="en-US"/>
        </w:rPr>
        <w:t xml:space="preserve"> proportions in their feces, such as pigs and poultry also affect this ratio (Leeming et al., 1996). This reveals a small non-human contribution to the overall fecal pollution at BA. At N, this ratio was 0.84±0.17 (settling material) – 0.95±0.018 (sediments), above the limit of 4 (equivalent to 0.8 for the equation used in this work) suggested by Nash et al., (2005) as indicative of non-fecal polluted plant decay inputs, denoting the minimum impact of fecal contamination at this site. The cholesterol/cholestanol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stanols that typically takes places in anoxic conditions (Reeves, 2005). At BA, the relatively low values of this ratio (0.85±0.043) indicate prevailing reductive conditions in the sewage effluent, which favors sterol preservation. On the contrary, oxidative conditions at N favors the sterol degradation over their </w:t>
      </w:r>
      <w:r w:rsidRPr="00AB18C6">
        <w:rPr>
          <w:rFonts w:ascii="Arial" w:hAnsi="Arial" w:cs="Arial"/>
          <w:lang w:val="en-US"/>
        </w:rPr>
        <w:lastRenderedPageBreak/>
        <w:t xml:space="preserve">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This microbial degradation of cholesterol intensifies at the sediment surface further, resulting in lower values for this ratio in sediments (BA: 0.75±0.11, N: 0.93±0.025).</w:t>
      </w:r>
    </w:p>
    <w:p w14:paraId="5DAD659F" w14:textId="014EB1E9" w:rsidR="00AB18C6" w:rsidRPr="00A118BC" w:rsidRDefault="00C05673" w:rsidP="00AB18C6">
      <w:pPr>
        <w:keepNext/>
        <w:jc w:val="center"/>
      </w:pPr>
      <w:r>
        <w:rPr>
          <w:noProof/>
          <w:lang w:val="en-GB" w:eastAsia="en-GB"/>
        </w:rPr>
        <w:drawing>
          <wp:inline distT="0" distB="0" distL="0" distR="0" wp14:anchorId="430BEC2B" wp14:editId="5FBF3F30">
            <wp:extent cx="3772553" cy="2531682"/>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tiosST2.png"/>
                    <pic:cNvPicPr/>
                  </pic:nvPicPr>
                  <pic:blipFill>
                    <a:blip r:embed="rId17">
                      <a:extLst>
                        <a:ext uri="{28A0092B-C50C-407E-A947-70E740481C1C}">
                          <a14:useLocalDpi xmlns:a14="http://schemas.microsoft.com/office/drawing/2010/main" val="0"/>
                        </a:ext>
                      </a:extLst>
                    </a:blip>
                    <a:stretch>
                      <a:fillRect/>
                    </a:stretch>
                  </pic:blipFill>
                  <pic:spPr>
                    <a:xfrm>
                      <a:off x="0" y="0"/>
                      <a:ext cx="3785051" cy="2540069"/>
                    </a:xfrm>
                    <a:prstGeom prst="rect">
                      <a:avLst/>
                    </a:prstGeom>
                  </pic:spPr>
                </pic:pic>
              </a:graphicData>
            </a:graphic>
          </wp:inline>
        </w:drawing>
      </w:r>
    </w:p>
    <w:p w14:paraId="60206066" w14:textId="2332163F"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Pr>
          <w:rFonts w:ascii="Arial" w:hAnsi="Arial" w:cs="Arial"/>
          <w:b/>
          <w:i w:val="0"/>
          <w:color w:val="auto"/>
        </w:rPr>
        <w:t>5</w:t>
      </w:r>
      <w:r w:rsidRPr="00A118BC">
        <w:rPr>
          <w:rFonts w:ascii="Arial" w:hAnsi="Arial" w:cs="Arial"/>
          <w:b/>
          <w:i w:val="0"/>
          <w:color w:val="auto"/>
          <w:lang w:val="en-GB"/>
        </w:rPr>
        <w:t xml:space="preserve">. </w:t>
      </w:r>
      <w:r w:rsidRPr="00A118BC">
        <w:rPr>
          <w:rFonts w:ascii="Arial" w:hAnsi="Arial" w:cs="Arial"/>
          <w:i w:val="0"/>
          <w:color w:val="auto"/>
          <w:lang w:val="en-GB"/>
        </w:rPr>
        <w:t>Box plots of different sterol ratios from Buenos Aires (black) and North (grey) in settling material (</w:t>
      </w:r>
      <w:r w:rsidR="00C05673">
        <w:rPr>
          <w:rFonts w:ascii="Arial" w:hAnsi="Arial" w:cs="Arial"/>
          <w:i w:val="0"/>
          <w:color w:val="auto"/>
          <w:lang w:val="en-GB"/>
        </w:rPr>
        <w:t>filled</w:t>
      </w:r>
      <w:r w:rsidRPr="00A118BC">
        <w:rPr>
          <w:rFonts w:ascii="Arial" w:hAnsi="Arial" w:cs="Arial"/>
          <w:i w:val="0"/>
          <w:color w:val="auto"/>
          <w:lang w:val="en-GB"/>
        </w:rPr>
        <w:t xml:space="preserve"> boxes) and sediment (</w:t>
      </w:r>
      <w:r w:rsidR="00C05673">
        <w:rPr>
          <w:rFonts w:ascii="Arial" w:hAnsi="Arial" w:cs="Arial"/>
          <w:i w:val="0"/>
          <w:color w:val="auto"/>
          <w:lang w:val="en-GB"/>
        </w:rPr>
        <w:t>open</w:t>
      </w:r>
      <w:r w:rsidRPr="00A118BC">
        <w:rPr>
          <w:rFonts w:ascii="Arial" w:hAnsi="Arial" w:cs="Arial"/>
          <w:i w:val="0"/>
          <w:color w:val="auto"/>
          <w:lang w:val="en-GB"/>
        </w:rPr>
        <w:t xml:space="preserve"> boxes). Copr/epiCop: coprostanol/(coprostanol + epicoprostanol), Cop/ethylCop: coprostanol/(coprostanol + ethylcoprostanol), Sito/ethylCop: β-sitosterol/(β-sitosterol + ethylcoprostanol, Chnol/Chrol: cholesterol/(cholesterol + cholestanol) All ratios were significantly different between Buenos Aires and North (</w:t>
      </w:r>
      <w:r w:rsidRPr="00643497">
        <w:rPr>
          <w:rFonts w:ascii="Arial" w:hAnsi="Arial" w:cs="Arial"/>
          <w:color w:val="auto"/>
          <w:lang w:val="en-GB"/>
        </w:rPr>
        <w:t>p</w:t>
      </w:r>
      <w:r w:rsidRPr="00A118BC">
        <w:rPr>
          <w:rFonts w:ascii="Arial" w:hAnsi="Arial" w:cs="Arial"/>
          <w:i w:val="0"/>
          <w:color w:val="auto"/>
          <w:lang w:val="en-GB"/>
        </w:rPr>
        <w:t>&lt;0.0001).</w:t>
      </w:r>
    </w:p>
    <w:p w14:paraId="287C9C62" w14:textId="77777777" w:rsidR="00AB18C6" w:rsidRPr="00AB18C6" w:rsidRDefault="00AB18C6" w:rsidP="00DF05FC">
      <w:pPr>
        <w:ind w:firstLine="708"/>
        <w:jc w:val="both"/>
        <w:rPr>
          <w:rFonts w:ascii="Arial" w:hAnsi="Arial" w:cs="Arial"/>
          <w:lang w:val="en-GB"/>
        </w:rPr>
      </w:pPr>
    </w:p>
    <w:p w14:paraId="50156D6C" w14:textId="45520BA4" w:rsidR="006F4966" w:rsidRPr="00A118BC" w:rsidRDefault="006F4966" w:rsidP="006F4966">
      <w:pPr>
        <w:ind w:firstLine="708"/>
        <w:jc w:val="both"/>
        <w:rPr>
          <w:rFonts w:ascii="Arial" w:hAnsi="Arial" w:cs="Arial"/>
          <w:lang w:val="en-US"/>
        </w:rPr>
      </w:pPr>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BA38F8">
        <w:rPr>
          <w:rFonts w:ascii="Arial" w:hAnsi="Arial" w:cs="Arial"/>
          <w:lang w:val="en-US"/>
        </w:rPr>
        <w:t>6</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r w:rsidRPr="00A118BC">
        <w:rPr>
          <w:rFonts w:ascii="Arial" w:hAnsi="Arial" w:cs="Arial"/>
          <w:lang w:val="en-US"/>
        </w:rPr>
        <w:t>coprostanol and epicoprostanol and in the positive side with cholesterol and plant sterols.</w:t>
      </w:r>
    </w:p>
    <w:p w14:paraId="3FE02F00" w14:textId="48477742" w:rsidR="00DF05FC" w:rsidRPr="00A118BC" w:rsidRDefault="00D40BB5" w:rsidP="00DF05FC">
      <w:pPr>
        <w:keepNext/>
        <w:jc w:val="center"/>
        <w:rPr>
          <w:lang w:val="en-US"/>
        </w:rPr>
      </w:pPr>
      <w:r>
        <w:rPr>
          <w:noProof/>
          <w:lang w:val="en-GB" w:eastAsia="en-GB"/>
        </w:rPr>
        <w:lastRenderedPageBreak/>
        <w:drawing>
          <wp:inline distT="0" distB="0" distL="0" distR="0" wp14:anchorId="78B6EB53" wp14:editId="19E6EDB1">
            <wp:extent cx="5612130" cy="3727450"/>
            <wp:effectExtent l="0" t="0" r="7620" b="635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5.png"/>
                    <pic:cNvPicPr/>
                  </pic:nvPicPr>
                  <pic:blipFill>
                    <a:blip r:embed="rId18">
                      <a:extLst>
                        <a:ext uri="{28A0092B-C50C-407E-A947-70E740481C1C}">
                          <a14:useLocalDpi xmlns:a14="http://schemas.microsoft.com/office/drawing/2010/main" val="0"/>
                        </a:ext>
                      </a:extLst>
                    </a:blip>
                    <a:stretch>
                      <a:fillRect/>
                    </a:stretch>
                  </pic:blipFill>
                  <pic:spPr>
                    <a:xfrm>
                      <a:off x="0" y="0"/>
                      <a:ext cx="5612130" cy="3727450"/>
                    </a:xfrm>
                    <a:prstGeom prst="rect">
                      <a:avLst/>
                    </a:prstGeom>
                  </pic:spPr>
                </pic:pic>
              </a:graphicData>
            </a:graphic>
          </wp:inline>
        </w:drawing>
      </w:r>
    </w:p>
    <w:p w14:paraId="1677ED11" w14:textId="4730C05B"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D40BB5">
        <w:rPr>
          <w:rFonts w:ascii="Arial" w:hAnsi="Arial" w:cs="Arial"/>
          <w:b/>
          <w:i w:val="0"/>
          <w:color w:val="auto"/>
          <w:lang w:val="en-GB"/>
        </w:rPr>
        <w:t>6</w:t>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solid squares) and sediments (empty squares) from Buenos Aires (black edgecolor) and North (grey edgecolor). Markers with dark filling correspond to warm periods settling material while light filling correspond to cold periods.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3AD1B204"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with coprostanol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w:t>
      </w:r>
      <w:r w:rsidR="00BA38F8">
        <w:rPr>
          <w:rFonts w:ascii="Arial" w:hAnsi="Arial" w:cs="Arial"/>
          <w:lang w:val="en-US"/>
        </w:rPr>
        <w:t>7</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sitosterol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 xml:space="preserve">reflect the </w:t>
      </w:r>
      <w:r w:rsidR="004C6119">
        <w:rPr>
          <w:rFonts w:ascii="Arial" w:hAnsi="Arial" w:cs="Arial"/>
          <w:lang w:val="en-US"/>
        </w:rPr>
        <w:t xml:space="preserve">variation in vertical fluxes and the </w:t>
      </w:r>
      <w:r w:rsidR="00FD31A8" w:rsidRPr="00A118BC">
        <w:rPr>
          <w:rFonts w:ascii="Arial" w:hAnsi="Arial" w:cs="Arial"/>
          <w:lang w:val="en-US"/>
        </w:rPr>
        <w:t>differences in the oxic-anoxic transition of the sediments and the greater preservation of organic matter at sites with faster burial (</w:t>
      </w:r>
      <w:r w:rsidR="00FB59D9" w:rsidRPr="00A118BC">
        <w:rPr>
          <w:rFonts w:ascii="Arial" w:hAnsi="Arial" w:cs="Arial"/>
          <w:lang w:val="en-US"/>
        </w:rPr>
        <w:t xml:space="preserve">Hedges and Keil,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r w:rsidR="00533612" w:rsidRPr="00A118BC">
        <w:rPr>
          <w:rFonts w:ascii="Arial" w:hAnsi="Arial" w:cs="Arial"/>
          <w:lang w:val="en-US"/>
        </w:rPr>
        <w:t>In contrast</w:t>
      </w:r>
      <w:r w:rsidR="00FD31A8" w:rsidRPr="00A118BC">
        <w:rPr>
          <w:rFonts w:ascii="Arial" w:hAnsi="Arial" w:cs="Arial"/>
          <w:lang w:val="en-US"/>
        </w:rPr>
        <w:t xml:space="preserve">, at N the oxic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coprostanol rather than to an enhanced preservation </w:t>
      </w:r>
      <w:r w:rsidR="00E37BB3" w:rsidRPr="00A118BC">
        <w:rPr>
          <w:rFonts w:ascii="Arial" w:hAnsi="Arial" w:cs="Arial"/>
          <w:lang w:val="en-US"/>
        </w:rPr>
        <w:lastRenderedPageBreak/>
        <w:t>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A118BC">
        <w:rPr>
          <w:rFonts w:ascii="Arial" w:hAnsi="Arial" w:cs="Arial"/>
          <w:lang w:val="en-US"/>
        </w:rPr>
        <w:t>,</w:t>
      </w:r>
      <w:r w:rsidR="00E37BB3" w:rsidRPr="00A118BC">
        <w:rPr>
          <w:rFonts w:ascii="Arial" w:hAnsi="Arial" w:cs="Arial"/>
          <w:lang w:val="en-US"/>
        </w:rPr>
        <w:t xml:space="preserve"> 1989; Chaler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FA01F7" w:rsidRPr="00A118BC">
        <w:rPr>
          <w:rFonts w:ascii="Arial" w:hAnsi="Arial" w:cs="Arial"/>
          <w:lang w:val="en-US"/>
        </w:rPr>
        <w:t xml:space="preserve">also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 and it was attributable to the enhanced resistance of terrestrial sterols, associated with waxy higher plant material that hinder bacterial degradation (Volkman et al.</w:t>
      </w:r>
      <w:r w:rsidR="00FB59D9" w:rsidRPr="00A118BC">
        <w:rPr>
          <w:rFonts w:ascii="Arial" w:hAnsi="Arial" w:cs="Arial"/>
          <w:lang w:val="en-US"/>
        </w:rPr>
        <w:t>,</w:t>
      </w:r>
      <w:r w:rsidR="00E37BB3" w:rsidRPr="00A118BC">
        <w:rPr>
          <w:rFonts w:ascii="Arial" w:hAnsi="Arial" w:cs="Arial"/>
          <w:lang w:val="en-US"/>
        </w:rPr>
        <w:t xml:space="preserve"> 1987). Galeron et al.</w:t>
      </w:r>
      <w:r w:rsidR="00FB59D9" w:rsidRPr="00A118BC">
        <w:rPr>
          <w:rFonts w:ascii="Arial" w:hAnsi="Arial" w:cs="Arial"/>
          <w:lang w:val="en-US"/>
        </w:rPr>
        <w:t>,</w:t>
      </w:r>
      <w:r w:rsidR="00E37BB3" w:rsidRPr="00A118BC">
        <w:rPr>
          <w:rFonts w:ascii="Arial" w:hAnsi="Arial" w:cs="Arial"/>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enol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cholestanol.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as made to compare the sediment burden of coprostanol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coprostanol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Human coprostanol excretion depends on multiple factors such as diet, water intake, lifestyle and genetic differences, resulting in daily emission varying from &lt;0.2 to &gt;2 g.day</w:t>
      </w:r>
      <w:r w:rsidRPr="00A118BC">
        <w:rPr>
          <w:rFonts w:ascii="Arial" w:hAnsi="Arial" w:cs="Arial"/>
          <w:vertAlign w:val="superscript"/>
          <w:lang w:val="en-US"/>
        </w:rPr>
        <w:t>-1</w:t>
      </w:r>
      <w:r w:rsidRPr="00A118BC">
        <w:rPr>
          <w:rFonts w:ascii="Arial" w:hAnsi="Arial" w:cs="Arial"/>
          <w:lang w:val="en-US"/>
        </w:rPr>
        <w:t xml:space="preserve"> per capita (Walker et al., 1982; Keller and Jahreis, 2004; Daughton et al., 2012). </w:t>
      </w:r>
      <w:r w:rsidR="00533612" w:rsidRPr="00A118BC">
        <w:rPr>
          <w:rFonts w:ascii="Arial" w:hAnsi="Arial" w:cs="Arial"/>
          <w:lang w:val="en-US"/>
        </w:rPr>
        <w:t xml:space="preserve">Considering </w:t>
      </w:r>
      <w:r w:rsidRPr="00A118BC">
        <w:rPr>
          <w:rFonts w:ascii="Arial" w:hAnsi="Arial" w:cs="Arial"/>
          <w:lang w:val="en-US"/>
        </w:rPr>
        <w:t>an average coprostanol excretion of 1 g.day</w:t>
      </w:r>
      <w:r w:rsidRPr="00A118BC">
        <w:rPr>
          <w:rFonts w:ascii="Arial" w:hAnsi="Arial" w:cs="Arial"/>
          <w:vertAlign w:val="superscript"/>
          <w:lang w:val="en-US"/>
        </w:rPr>
        <w:t>-1</w:t>
      </w:r>
      <w:r w:rsidRPr="00A118BC">
        <w:rPr>
          <w:rFonts w:ascii="Arial" w:hAnsi="Arial" w:cs="Arial"/>
          <w:lang w:val="en-US"/>
        </w:rPr>
        <w:t xml:space="preserve"> per capita and taking 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19"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coprostanol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t xml:space="preserve">As previously discussed, coprostanol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ould be effectively preserved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coprostanol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coprostanol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Venkatesan and Kaplan, 1990; LeBlanc et al., 1992; Bachtiar et al, 1996) </w:t>
      </w:r>
      <w:r w:rsidR="001C5281" w:rsidRPr="00A118BC">
        <w:rPr>
          <w:rFonts w:ascii="Arial" w:hAnsi="Arial" w:cs="Arial"/>
          <w:lang w:val="en-US"/>
        </w:rPr>
        <w:t xml:space="preserve">. </w:t>
      </w:r>
    </w:p>
    <w:p w14:paraId="3ECA15E3" w14:textId="5A9D4DB1" w:rsidR="00AA7050" w:rsidRPr="00A118BC" w:rsidRDefault="00B40C36" w:rsidP="002F50A3">
      <w:pPr>
        <w:jc w:val="center"/>
        <w:rPr>
          <w:rFonts w:ascii="Arial" w:hAnsi="Arial" w:cs="Arial"/>
          <w:lang w:val="en-US"/>
        </w:rPr>
      </w:pPr>
      <w:r>
        <w:rPr>
          <w:rFonts w:ascii="Arial" w:hAnsi="Arial" w:cs="Arial"/>
          <w:noProof/>
          <w:lang w:val="en-GB" w:eastAsia="en-GB"/>
        </w:rPr>
        <w:lastRenderedPageBreak/>
        <w:drawing>
          <wp:inline distT="0" distB="0" distL="0" distR="0" wp14:anchorId="5FBA6580" wp14:editId="155E6A21">
            <wp:extent cx="3150762" cy="4793404"/>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ffa2.png"/>
                    <pic:cNvPicPr/>
                  </pic:nvPicPr>
                  <pic:blipFill>
                    <a:blip r:embed="rId20">
                      <a:extLst>
                        <a:ext uri="{28A0092B-C50C-407E-A947-70E740481C1C}">
                          <a14:useLocalDpi xmlns:a14="http://schemas.microsoft.com/office/drawing/2010/main" val="0"/>
                        </a:ext>
                      </a:extLst>
                    </a:blip>
                    <a:stretch>
                      <a:fillRect/>
                    </a:stretch>
                  </pic:blipFill>
                  <pic:spPr>
                    <a:xfrm>
                      <a:off x="0" y="0"/>
                      <a:ext cx="3165421" cy="4815706"/>
                    </a:xfrm>
                    <a:prstGeom prst="rect">
                      <a:avLst/>
                    </a:prstGeom>
                  </pic:spPr>
                </pic:pic>
              </a:graphicData>
            </a:graphic>
          </wp:inline>
        </w:drawing>
      </w:r>
    </w:p>
    <w:p w14:paraId="188B9967" w14:textId="2023D502" w:rsidR="00AA7050" w:rsidRPr="00A118BC" w:rsidRDefault="00AA7050" w:rsidP="00B40C36">
      <w:pPr>
        <w:pStyle w:val="Descripcin"/>
        <w:ind w:left="709" w:hanging="709"/>
        <w:jc w:val="both"/>
        <w:rPr>
          <w:rFonts w:ascii="Arial" w:hAnsi="Arial" w:cs="Arial"/>
          <w:i w:val="0"/>
          <w:color w:val="auto"/>
          <w:lang w:val="en-US"/>
        </w:rPr>
      </w:pPr>
      <w:r w:rsidRPr="00A118BC">
        <w:rPr>
          <w:rFonts w:ascii="Arial" w:hAnsi="Arial" w:cs="Arial"/>
          <w:b/>
          <w:i w:val="0"/>
          <w:color w:val="auto"/>
          <w:lang w:val="en-GB"/>
        </w:rPr>
        <w:t xml:space="preserve">Fig. </w:t>
      </w:r>
      <w:r w:rsidR="00B40C36">
        <w:rPr>
          <w:rFonts w:ascii="Arial" w:hAnsi="Arial" w:cs="Arial"/>
          <w:b/>
          <w:i w:val="0"/>
          <w:color w:val="auto"/>
        </w:rPr>
        <w:t>7</w:t>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 xml:space="preserve">intensified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r w:rsidRPr="00A118BC">
        <w:rPr>
          <w:rFonts w:ascii="Arial" w:hAnsi="Arial" w:cs="Arial"/>
          <w:lang w:val="en-US"/>
        </w:rPr>
        <w:t>coprostanol</w:t>
      </w:r>
      <w:r w:rsidR="007B1FBB" w:rsidRPr="00A118BC">
        <w:rPr>
          <w:rFonts w:ascii="Arial" w:hAnsi="Arial" w:cs="Arial"/>
          <w:lang w:val="en-US"/>
        </w:rPr>
        <w:t>, and a high coprostanol/</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coprostanol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are among the highest reported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sitosterol, stigmasterol and campesterol.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lastRenderedPageBreak/>
        <w:t>prevailing anoxic conditions near the sewer favored sterol preservation, as indicated by the relatively high accumulation efficiencies compared with N. Nevertheless, at both sites epicoprostanol, cholestanol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xml:space="preserve">, grant PIP112-201301-00828) </w:t>
      </w:r>
      <w:r w:rsidR="005914B7" w:rsidRPr="00A118BC">
        <w:rPr>
          <w:rFonts w:ascii="Arial" w:hAnsi="Arial" w:cs="Arial"/>
          <w:lang w:val="en-US"/>
        </w:rPr>
        <w:t xml:space="preserve"> and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Speranza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r w:rsidRPr="00A118BC">
        <w:rPr>
          <w:rFonts w:ascii="Arial" w:hAnsi="Arial" w:cs="Arial"/>
          <w:b/>
        </w:rPr>
        <w:t>References</w:t>
      </w:r>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r w:rsidRPr="00A118BC">
        <w:rPr>
          <w:rFonts w:ascii="Arial" w:hAnsi="Arial" w:cs="Arial"/>
        </w:rPr>
        <w:t xml:space="preserve">Adnan, N.H., Zakaria, M.P., Juahir, H., Ali, M.M., 2012. </w:t>
      </w:r>
      <w:r w:rsidRPr="00A118BC">
        <w:rPr>
          <w:rFonts w:ascii="Arial" w:hAnsi="Arial" w:cs="Arial"/>
          <w:lang w:val="en-GB"/>
        </w:rPr>
        <w:t xml:space="preserve">Faecal sterols as sewage markers in the Langat River, Malaysia: Integration of biomarker and multivariate statistical approaches. </w:t>
      </w:r>
      <w:r w:rsidRPr="00A118BC">
        <w:rPr>
          <w:rFonts w:ascii="Arial" w:hAnsi="Arial" w:cs="Arial"/>
        </w:rPr>
        <w:t>Journal of Environmental Sciences 24, 1600–1608.</w:t>
      </w:r>
    </w:p>
    <w:p w14:paraId="471C79A0" w14:textId="77777777" w:rsidR="00627A5E" w:rsidRPr="00A118BC" w:rsidRDefault="00627A5E" w:rsidP="00F30B62">
      <w:pPr>
        <w:jc w:val="both"/>
        <w:rPr>
          <w:rFonts w:ascii="Arial" w:hAnsi="Arial" w:cs="Arial"/>
          <w:lang w:val="en-GB"/>
        </w:rPr>
      </w:pPr>
      <w:r w:rsidRPr="00A118BC">
        <w:rPr>
          <w:rFonts w:ascii="Arial" w:hAnsi="Arial" w:cs="Arial"/>
        </w:rPr>
        <w:t xml:space="preserve">Arcega-Cabrera, F., Velázquez-Tavera, N., Fargher, L., Derrien, M., Noreña-Barroso, E., 2014. </w:t>
      </w:r>
      <w:r w:rsidRPr="00A118BC">
        <w:rPr>
          <w:rFonts w:ascii="Arial" w:hAnsi="Arial" w:cs="Arial"/>
          <w:lang w:val="en-GB"/>
        </w:rPr>
        <w:t xml:space="preserve">Fecal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r w:rsidRPr="00A118BC">
        <w:rPr>
          <w:rFonts w:ascii="Arial" w:hAnsi="Arial" w:cs="Arial"/>
          <w:lang w:val="en-GB"/>
        </w:rPr>
        <w:t>Bachtiar, T., Coakley, J. P., Risk, M. J., 1996. Tracing sewage-contaminated sediments in Hamilton Harbour using selected geochemical indicators. Science of Th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r w:rsidRPr="00A118BC">
        <w:rPr>
          <w:rFonts w:ascii="Arial" w:hAnsi="Arial" w:cs="Arial"/>
          <w:lang w:val="en-GB"/>
        </w:rPr>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Bull, I.D., Lockheart, M.J., Elhmmali, M.M., Roberts, D.J., Evershed,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urns, K.A., Hernes, P.J., Brinkman, D., Poulsen, A., Benner, R., 2008. Organic Geochemistry Dispersion and cycling of organic matter from the Sepik River outflow to the </w:t>
      </w:r>
      <w:r w:rsidRPr="00A118BC">
        <w:rPr>
          <w:rFonts w:ascii="Arial" w:hAnsi="Arial" w:cs="Arial"/>
          <w:lang w:val="en-GB"/>
        </w:rPr>
        <w:lastRenderedPageBreak/>
        <w:t>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r w:rsidRPr="00A118BC">
        <w:rPr>
          <w:rFonts w:ascii="Arial" w:hAnsi="Arial" w:cs="Arial"/>
          <w:lang w:val="en-GB"/>
        </w:rPr>
        <w:t>Chalaux, N., Takada, H., Bayona,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r w:rsidRPr="00A118BC">
        <w:rPr>
          <w:rFonts w:ascii="Arial" w:hAnsi="Arial" w:cs="Arial"/>
          <w:lang w:val="en-GB"/>
        </w:rPr>
        <w:t>Chaler, R., Simoneit, B.R., Grimal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Coakley, J.P., Skafel, M.G., Marvin, C.H., Bachtiar, T., 2002. Transport of Sewage-Contaminated Sediment in Northeastern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Brochu, C., Khalil, M., 1989. </w:t>
      </w:r>
      <w:r w:rsidRPr="00A118BC">
        <w:rPr>
          <w:rFonts w:ascii="Arial" w:hAnsi="Arial" w:cs="Arial"/>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A118BC">
        <w:rPr>
          <w:rFonts w:ascii="Arial" w:hAnsi="Arial" w:cs="Arial"/>
          <w:lang w:val="en-GB"/>
        </w:rPr>
        <w:t xml:space="preserve">Colombo, J.C., Capelletti, N., Lasci, J., Migoya, M.C., Speranza, E., Skorupka, C.N., 2005. 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 xml:space="preserve">Colombo, J.C., Cappelletti, N., Migoya, M.C. Speranza, E., </w:t>
      </w:r>
      <w:bookmarkStart w:id="0" w:name="_GoBack"/>
      <w:r w:rsidRPr="00A118BC">
        <w:rPr>
          <w:rFonts w:ascii="Arial" w:hAnsi="Arial" w:cs="Arial"/>
          <w:lang w:val="en-GB"/>
        </w:rPr>
        <w:t>2007</w:t>
      </w:r>
      <w:bookmarkEnd w:id="0"/>
      <w:r w:rsidRPr="00A118BC">
        <w:rPr>
          <w:rFonts w:ascii="Arial" w:hAnsi="Arial" w:cs="Arial"/>
          <w:lang w:val="en-GB"/>
        </w:rPr>
        <w:t>a. Bioaccumulation of anthropogenic contaminants by detritivorous fish in the Río de la Plata Estuary: 1-Aliphatic hydrocarbons. Chemosphere 68, 2128-2135.</w:t>
      </w:r>
    </w:p>
    <w:p w14:paraId="07A3B90C" w14:textId="77777777" w:rsidR="00627A5E" w:rsidRDefault="00627A5E" w:rsidP="00BC4204">
      <w:pPr>
        <w:jc w:val="both"/>
        <w:rPr>
          <w:rFonts w:ascii="Arial" w:hAnsi="Arial" w:cs="Arial"/>
          <w:lang w:val="en-GB"/>
        </w:rPr>
      </w:pPr>
      <w:r w:rsidRPr="00A118BC">
        <w:rPr>
          <w:rFonts w:ascii="Arial" w:hAnsi="Arial" w:cs="Arial"/>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A118BC" w:rsidRDefault="000B38FC" w:rsidP="000B38FC">
      <w:pPr>
        <w:jc w:val="both"/>
        <w:rPr>
          <w:rFonts w:ascii="Arial" w:hAnsi="Arial" w:cs="Arial"/>
          <w:lang w:val="en-GB"/>
        </w:rPr>
      </w:pPr>
      <w:r w:rsidRPr="000B38FC">
        <w:rPr>
          <w:rFonts w:ascii="Arial" w:hAnsi="Arial" w:cs="Arial"/>
          <w:lang w:val="en-GB"/>
        </w:rPr>
        <w:t>Colombo</w:t>
      </w:r>
      <w:r w:rsidRPr="000B38FC">
        <w:rPr>
          <w:rFonts w:ascii="Arial" w:hAnsi="Arial" w:cs="Arial"/>
          <w:lang w:val="en-GB"/>
        </w:rPr>
        <w:t xml:space="preserve">, </w:t>
      </w:r>
      <w:r w:rsidRPr="000B38FC">
        <w:rPr>
          <w:rFonts w:ascii="Arial" w:hAnsi="Arial" w:cs="Arial"/>
          <w:lang w:val="en-GB"/>
        </w:rPr>
        <w:t>J.C.</w:t>
      </w:r>
      <w:r w:rsidRPr="000B38FC">
        <w:rPr>
          <w:rFonts w:ascii="Arial" w:hAnsi="Arial" w:cs="Arial"/>
          <w:lang w:val="en-GB"/>
        </w:rPr>
        <w:t>,</w:t>
      </w:r>
      <w:r w:rsidRPr="000B38FC">
        <w:rPr>
          <w:rFonts w:ascii="Arial" w:hAnsi="Arial" w:cs="Arial"/>
          <w:lang w:val="en-GB"/>
        </w:rPr>
        <w:t xml:space="preserve"> Cappelletti</w:t>
      </w:r>
      <w:r w:rsidRPr="000B38FC">
        <w:rPr>
          <w:rFonts w:ascii="Arial" w:hAnsi="Arial" w:cs="Arial"/>
          <w:lang w:val="en-GB"/>
        </w:rPr>
        <w:t xml:space="preserve">, </w:t>
      </w:r>
      <w:r w:rsidRPr="000B38FC">
        <w:rPr>
          <w:rFonts w:ascii="Arial" w:hAnsi="Arial" w:cs="Arial"/>
          <w:lang w:val="en-GB"/>
        </w:rPr>
        <w:t>N.</w:t>
      </w:r>
      <w:r w:rsidRPr="000B38FC">
        <w:rPr>
          <w:rFonts w:ascii="Arial" w:hAnsi="Arial" w:cs="Arial"/>
          <w:lang w:val="en-GB"/>
        </w:rPr>
        <w:t xml:space="preserve">, </w:t>
      </w:r>
      <w:r w:rsidRPr="000B38FC">
        <w:rPr>
          <w:rFonts w:ascii="Arial" w:hAnsi="Arial" w:cs="Arial"/>
          <w:lang w:val="en-GB"/>
        </w:rPr>
        <w:t>Speranza</w:t>
      </w:r>
      <w:r w:rsidRPr="000B38FC">
        <w:rPr>
          <w:rFonts w:ascii="Arial" w:hAnsi="Arial" w:cs="Arial"/>
          <w:lang w:val="en-GB"/>
        </w:rPr>
        <w:t>,</w:t>
      </w:r>
      <w:r w:rsidRPr="000B38FC">
        <w:rPr>
          <w:rFonts w:ascii="Arial" w:hAnsi="Arial" w:cs="Arial"/>
          <w:lang w:val="en-GB"/>
        </w:rPr>
        <w:t xml:space="preserve"> E.</w:t>
      </w:r>
      <w:r w:rsidRPr="000B38FC">
        <w:rPr>
          <w:rFonts w:ascii="Arial" w:hAnsi="Arial" w:cs="Arial"/>
          <w:lang w:val="en-GB"/>
        </w:rPr>
        <w:t xml:space="preserve">, </w:t>
      </w:r>
      <w:r w:rsidRPr="000B38FC">
        <w:rPr>
          <w:rFonts w:ascii="Arial" w:hAnsi="Arial" w:cs="Arial"/>
          <w:lang w:val="en-GB"/>
        </w:rPr>
        <w:t>Migoya</w:t>
      </w:r>
      <w:r w:rsidRPr="000B38FC">
        <w:rPr>
          <w:rFonts w:ascii="Arial" w:hAnsi="Arial" w:cs="Arial"/>
          <w:lang w:val="en-GB"/>
        </w:rPr>
        <w:t xml:space="preserve">, </w:t>
      </w:r>
      <w:r w:rsidRPr="000B38FC">
        <w:rPr>
          <w:rFonts w:ascii="Arial" w:hAnsi="Arial" w:cs="Arial"/>
          <w:lang w:val="en-GB"/>
        </w:rPr>
        <w:t>M.C.</w:t>
      </w:r>
      <w:r w:rsidRPr="000B38FC">
        <w:rPr>
          <w:rFonts w:ascii="Arial" w:hAnsi="Arial" w:cs="Arial"/>
          <w:lang w:val="en-GB"/>
        </w:rPr>
        <w:t>,</w:t>
      </w:r>
      <w:r w:rsidRPr="000B38FC">
        <w:rPr>
          <w:rFonts w:ascii="Arial" w:hAnsi="Arial" w:cs="Arial"/>
          <w:lang w:val="en-GB"/>
        </w:rPr>
        <w:t xml:space="preserve"> Lasci</w:t>
      </w:r>
      <w:r w:rsidRPr="000B38FC">
        <w:rPr>
          <w:rFonts w:ascii="Arial" w:hAnsi="Arial" w:cs="Arial"/>
          <w:lang w:val="en-GB"/>
        </w:rPr>
        <w:t>, J.,</w:t>
      </w:r>
      <w:r w:rsidRPr="000B38FC">
        <w:rPr>
          <w:rFonts w:ascii="Arial" w:hAnsi="Arial" w:cs="Arial"/>
          <w:lang w:val="en-GB"/>
        </w:rPr>
        <w:t xml:space="preserve"> Skorupka</w:t>
      </w:r>
      <w:r w:rsidRPr="000B38FC">
        <w:rPr>
          <w:rFonts w:ascii="Arial" w:hAnsi="Arial" w:cs="Arial"/>
          <w:lang w:val="en-GB"/>
        </w:rPr>
        <w:t>, C.N.</w:t>
      </w:r>
      <w:r>
        <w:rPr>
          <w:rFonts w:ascii="Arial" w:hAnsi="Arial" w:cs="Arial"/>
          <w:lang w:val="en-GB"/>
        </w:rPr>
        <w:t>,</w:t>
      </w:r>
      <w:r w:rsidRPr="000B38FC">
        <w:rPr>
          <w:rFonts w:ascii="Arial" w:hAnsi="Arial" w:cs="Arial"/>
          <w:lang w:val="en-GB"/>
        </w:rPr>
        <w:t xml:space="preserve"> </w:t>
      </w:r>
      <w:r w:rsidRPr="000B38FC">
        <w:rPr>
          <w:rFonts w:ascii="Arial" w:hAnsi="Arial" w:cs="Arial"/>
          <w:lang w:val="en-GB"/>
        </w:rPr>
        <w:t xml:space="preserve">2007c. </w:t>
      </w:r>
      <w:r w:rsidRPr="000B38FC">
        <w:rPr>
          <w:rFonts w:ascii="Arial" w:hAnsi="Arial" w:cs="Arial"/>
          <w:lang w:val="en-GB"/>
        </w:rPr>
        <w:t>Vertical fluxes and organic composition of settling material</w:t>
      </w:r>
      <w:r>
        <w:rPr>
          <w:rFonts w:ascii="Arial" w:hAnsi="Arial" w:cs="Arial"/>
          <w:lang w:val="en-GB"/>
        </w:rPr>
        <w:t xml:space="preserve"> </w:t>
      </w:r>
      <w:r w:rsidRPr="000B38FC">
        <w:rPr>
          <w:rFonts w:ascii="Arial" w:hAnsi="Arial" w:cs="Arial"/>
          <w:lang w:val="en-GB"/>
        </w:rPr>
        <w:t>from the sewage impacted Bueno</w:t>
      </w:r>
      <w:r>
        <w:rPr>
          <w:rFonts w:ascii="Arial" w:hAnsi="Arial" w:cs="Arial"/>
          <w:lang w:val="en-GB"/>
        </w:rPr>
        <w:t xml:space="preserve">s Aires coastal area, Argentina. </w:t>
      </w:r>
      <w:r w:rsidRPr="000B38FC">
        <w:rPr>
          <w:rFonts w:ascii="Arial" w:hAnsi="Arial" w:cs="Arial"/>
          <w:lang w:val="en-GB"/>
        </w:rPr>
        <w:t>Organic Geochemistry 38</w:t>
      </w:r>
      <w:r>
        <w:rPr>
          <w:rFonts w:ascii="Arial" w:hAnsi="Arial" w:cs="Arial"/>
          <w:lang w:val="en-GB"/>
        </w:rPr>
        <w:t>,</w:t>
      </w:r>
      <w:r w:rsidRPr="000B38FC">
        <w:rPr>
          <w:rFonts w:ascii="Arial" w:hAnsi="Arial" w:cs="Arial"/>
          <w:lang w:val="en-GB"/>
        </w:rPr>
        <w:t xml:space="preserve"> 1941–1952</w:t>
      </w:r>
      <w:r>
        <w:rPr>
          <w:rFonts w:ascii="Arial" w:hAnsi="Arial" w:cs="Arial"/>
          <w:lang w:val="en-GB"/>
        </w:rPr>
        <w:t>.</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t>Colombo, J.C., Cappelletti, N., Williamson, M., Migoya,  M.C., Speranza, E., Sericano, J. Muir, D.C.G., 2011. Risk ranking of multiple-POPs in detritivorous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r w:rsidRPr="00A118BC">
        <w:rPr>
          <w:rFonts w:ascii="Arial" w:hAnsi="Arial" w:cs="Arial"/>
          <w:lang w:val="en-US"/>
        </w:rPr>
        <w:lastRenderedPageBreak/>
        <w:t>Daughton,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r w:rsidRPr="00A118BC">
        <w:rPr>
          <w:rFonts w:ascii="Arial" w:hAnsi="Arial" w:cs="Arial"/>
          <w:lang w:val="en-GB"/>
        </w:rPr>
        <w:t>deBruyn, A.M.H., Marcogliese,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r w:rsidRPr="00A118BC">
        <w:rPr>
          <w:rFonts w:ascii="Arial" w:hAnsi="Arial" w:cs="Arial"/>
          <w:lang w:val="en-GB"/>
        </w:rPr>
        <w:t>Fattore, E., Benfenati, E., Marelli, R., Cools, E., Fanelli, R., 1996. Sterols in sediment samples from Venice Lagoon, Italy. Chemosphere 33, 2383-2393.</w:t>
      </w:r>
    </w:p>
    <w:p w14:paraId="6F2E45A1" w14:textId="77777777" w:rsidR="00627A5E" w:rsidRPr="00A118BC" w:rsidRDefault="00627A5E" w:rsidP="004C72AD">
      <w:pPr>
        <w:jc w:val="both"/>
        <w:rPr>
          <w:rFonts w:ascii="Arial" w:hAnsi="Arial" w:cs="Arial"/>
          <w:lang w:val="en-GB"/>
        </w:rPr>
      </w:pPr>
      <w:r w:rsidRPr="00C05673">
        <w:rPr>
          <w:rFonts w:ascii="Arial" w:hAnsi="Arial" w:cs="Arial"/>
        </w:rPr>
        <w:t xml:space="preserve">Fernandes, M.B., Sicre, M.-A, Cardoso, J.N., Macêdo, S.J., 1999. </w:t>
      </w:r>
      <w:r w:rsidRPr="00A118BC">
        <w:rPr>
          <w:rFonts w:ascii="Arial" w:hAnsi="Arial" w:cs="Arial"/>
          <w:lang w:val="en-GB"/>
        </w:rPr>
        <w:t xml:space="preserve">Sedimentary 4-desmethyl sterols and n-alkanols in an eutrophic urban estuary, Capibaribe River, Brazil. The Science of the Total Environment 231, 1–16. </w:t>
      </w:r>
    </w:p>
    <w:p w14:paraId="5D323044" w14:textId="77777777" w:rsidR="00627A5E" w:rsidRPr="00A118BC" w:rsidRDefault="00627A5E" w:rsidP="0032105F">
      <w:pPr>
        <w:jc w:val="both"/>
        <w:rPr>
          <w:rFonts w:ascii="Arial" w:hAnsi="Arial" w:cs="Arial"/>
          <w:lang w:val="en-GB"/>
        </w:rPr>
      </w:pPr>
      <w:r w:rsidRPr="00A118BC">
        <w:rPr>
          <w:rFonts w:ascii="Arial" w:hAnsi="Arial" w:cs="Arial"/>
          <w:lang w:val="en-US"/>
        </w:rPr>
        <w:t xml:space="preserve">Framiñan, M.B., Brown, O.B., 1996. Study of the Río de La Plata turbidity front. </w:t>
      </w:r>
      <w:r w:rsidRPr="00A118BC">
        <w:rPr>
          <w:rFonts w:ascii="Arial" w:hAnsi="Arial" w:cs="Arial"/>
          <w:lang w:val="en-GB"/>
        </w:rPr>
        <w:t>Part I: Spatial and temporal distribution. Continental Shelf Research 16, 1259–1282.</w:t>
      </w:r>
    </w:p>
    <w:p w14:paraId="6972876D" w14:textId="77777777" w:rsidR="00627A5E" w:rsidRPr="00A118BC" w:rsidRDefault="00627A5E" w:rsidP="004918A5">
      <w:pPr>
        <w:jc w:val="both"/>
        <w:rPr>
          <w:rFonts w:ascii="Arial" w:hAnsi="Arial" w:cs="Arial"/>
        </w:rPr>
      </w:pPr>
      <w:r w:rsidRPr="00A118BC">
        <w:rPr>
          <w:rFonts w:ascii="Arial" w:hAnsi="Arial" w:cs="Arial"/>
          <w:lang w:val="en-GB"/>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r w:rsidRPr="00C05673">
        <w:rPr>
          <w:rFonts w:ascii="Arial" w:hAnsi="Arial" w:cs="Arial"/>
          <w:lang w:val="en-GB"/>
        </w:rPr>
        <w:t xml:space="preserve">Froehner, S., Fernandes, R., 2009. </w:t>
      </w:r>
      <w:r w:rsidRPr="00A118BC">
        <w:rPr>
          <w:rFonts w:ascii="Arial" w:hAnsi="Arial" w:cs="Arial"/>
          <w:lang w:val="en-GB"/>
        </w:rPr>
        <w:t>Assessment of fecal sterols in Barigui River sediments in Curitiba , Brazil. Environmental Monitoring and Assessment 157, 591–600.</w:t>
      </w:r>
    </w:p>
    <w:p w14:paraId="6133883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77777777" w:rsidR="00627A5E" w:rsidRPr="00A118BC" w:rsidRDefault="00627A5E" w:rsidP="00F30B62">
      <w:pPr>
        <w:jc w:val="both"/>
        <w:rPr>
          <w:rFonts w:ascii="Arial" w:hAnsi="Arial" w:cs="Arial"/>
          <w:lang w:val="en-GB"/>
        </w:rPr>
      </w:pPr>
      <w:r w:rsidRPr="00A118BC">
        <w:rPr>
          <w:rFonts w:ascii="Arial" w:hAnsi="Arial" w:cs="Arial"/>
          <w:lang w:val="en-GB"/>
        </w:rPr>
        <w:t>Galeron, M., Amiraux, R., Charriere, B., Radakovitch, O., Raimbault, P., Lagadec, V., … Raimbault, P. (2015). Seasonal survey of the composition and degradation state of particulate organic matter in the Rhˆ one River using lipid tracers.</w:t>
      </w:r>
    </w:p>
    <w:p w14:paraId="5908FAA5" w14:textId="77777777" w:rsidR="00627A5E" w:rsidRPr="00A118BC" w:rsidRDefault="00627A5E" w:rsidP="00F30B62">
      <w:pPr>
        <w:jc w:val="both"/>
        <w:rPr>
          <w:rFonts w:ascii="Arial" w:hAnsi="Arial" w:cs="Arial"/>
          <w:lang w:val="en-GB"/>
        </w:rPr>
      </w:pPr>
      <w:r w:rsidRPr="00A118BC">
        <w:rPr>
          <w:rFonts w:ascii="Arial" w:hAnsi="Arial" w:cs="Arial"/>
        </w:rPr>
        <w:t xml:space="preserve">Gonzalez-oreja, J.A., Saiz-salinas, J.I., 1998. </w:t>
      </w:r>
      <w:r w:rsidRPr="00A118BC">
        <w:rPr>
          <w:rFonts w:ascii="Arial" w:hAnsi="Arial" w:cs="Arial"/>
          <w:lang w:val="en-GB"/>
        </w:rPr>
        <w:t>Short-term Spatio-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r w:rsidRPr="00A118BC">
        <w:rPr>
          <w:rFonts w:ascii="Arial" w:hAnsi="Arial" w:cs="Arial"/>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Hedges, J.I., Keil,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t>Helmer, R., Hespanhol, I., 1997. Water Pollution Control - A Guide to the Use of Water Quality Management Principles. F &amp; FN Spon,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Meinschein, W.G., 1979. </w:t>
      </w:r>
      <w:r w:rsidRPr="00A118BC">
        <w:rPr>
          <w:rFonts w:ascii="Arial" w:hAnsi="Arial" w:cs="Arial"/>
        </w:rPr>
        <w:t>Sterols as ecological indicators. Geochimica et Cosmochimica Acta 43, 739-745</w:t>
      </w:r>
    </w:p>
    <w:p w14:paraId="5AAD1451" w14:textId="77777777" w:rsidR="00627A5E" w:rsidRPr="00A118BC" w:rsidRDefault="00627A5E" w:rsidP="003B3881">
      <w:pPr>
        <w:jc w:val="both"/>
        <w:rPr>
          <w:rFonts w:ascii="Arial" w:hAnsi="Arial" w:cs="Arial"/>
        </w:rPr>
      </w:pPr>
      <w:r w:rsidRPr="00A118BC">
        <w:rPr>
          <w:rFonts w:ascii="Arial" w:hAnsi="Arial" w:cs="Arial"/>
        </w:rPr>
        <w:t>Jaime, P., Menéndez, A.N., 2002, Análisis del Régimen Hidrológico de los Ríos Paraná y Uruguay, Report INA-LHA 05-216-02, FREPLATA, Buenos Aires.</w:t>
      </w:r>
    </w:p>
    <w:p w14:paraId="3CF14BE8"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Jeng, W., Han, B., 1994. Sedimentary Coprostanoi in Kaohsiung Harbour and the Tan-Shui Estuary. Marine Pollution Bulletin 28, 494–499.</w:t>
      </w:r>
    </w:p>
    <w:p w14:paraId="0FF9CD04"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6. Coprostanol in a Sediment Core from the Anoxic Tan-Shui Estuary , Taiwan. Estuarine, Coastal and Shelf Science 42, 727–735.</w:t>
      </w:r>
    </w:p>
    <w:p w14:paraId="7D3ABBBC"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Jeng, W., Kao, S., 2002. Lipids in suspended matter from the human-disturbed Lanyang River ,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Kelly, A.G., 1995. Accumulation and persistence of pesticides and faecal sterols at the Garroch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A118BC" w:rsidRDefault="00627A5E" w:rsidP="00311FE3">
      <w:pPr>
        <w:jc w:val="both"/>
        <w:rPr>
          <w:rFonts w:ascii="Arial" w:hAnsi="Arial" w:cs="Arial"/>
          <w:lang w:val="en-GB"/>
        </w:rPr>
      </w:pPr>
      <w:r w:rsidRPr="00A118BC">
        <w:rPr>
          <w:rFonts w:ascii="Arial" w:hAnsi="Arial" w:cs="Arial"/>
          <w:lang w:val="en-GB"/>
        </w:rPr>
        <w:t>Le Blanc, L.A., Latimer, J.S., Ellis, J.T., Quinn, J.G., 1992.</w:t>
      </w:r>
      <w:r w:rsidRPr="00A118BC">
        <w:rPr>
          <w:lang w:val="en-GB"/>
        </w:rPr>
        <w:t xml:space="preserve"> </w:t>
      </w:r>
      <w:r w:rsidRPr="00A118BC">
        <w:rPr>
          <w:rFonts w:ascii="Arial" w:hAnsi="Arial" w:cs="Arial"/>
          <w:lang w:val="en-GB"/>
        </w:rPr>
        <w:t>The Geochemistry of Coprostanol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r w:rsidRPr="00A118BC">
        <w:rPr>
          <w:rFonts w:ascii="Arial" w:hAnsi="Arial" w:cs="Arial"/>
          <w:lang w:val="en-GB"/>
        </w:rPr>
        <w:t>Leeming, R., Ball, A., Ashbol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r w:rsidRPr="00A118BC">
        <w:rPr>
          <w:rFonts w:ascii="Arial" w:hAnsi="Arial" w:cs="Arial"/>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A118BC" w:rsidRDefault="00627A5E" w:rsidP="00F30B62">
      <w:pPr>
        <w:jc w:val="both"/>
        <w:rPr>
          <w:rFonts w:ascii="Arial" w:hAnsi="Arial" w:cs="Arial"/>
          <w:lang w:val="en-GB"/>
        </w:rPr>
      </w:pPr>
      <w:r w:rsidRPr="00A118BC">
        <w:rPr>
          <w:rFonts w:ascii="Arial" w:hAnsi="Arial" w:cs="Arial"/>
          <w:lang w:val="en-GB"/>
        </w:rPr>
        <w:t>Liebezeit, G., Wöstmann, R., 2010. Coprostanol in Siak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A118BC">
        <w:rPr>
          <w:rFonts w:ascii="Arial" w:hAnsi="Arial" w:cs="Arial"/>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r w:rsidRPr="00A118BC">
        <w:rPr>
          <w:rFonts w:ascii="Arial" w:hAnsi="Arial" w:cs="Arial"/>
          <w:lang w:val="en-US"/>
        </w:rPr>
        <w:t>McCalley, D.V, Cooke, M., Nickless,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lastRenderedPageBreak/>
        <w:t>Meyers, P.A., Ishiwatari,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r w:rsidRPr="00A118BC">
        <w:rPr>
          <w:rFonts w:ascii="Arial" w:hAnsi="Arial" w:cs="Arial"/>
          <w:lang w:val="en-GB"/>
        </w:rPr>
        <w:t>Milliman, J.D., Meade, R.H., 1983. World-wid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A118BC">
        <w:rPr>
          <w:rFonts w:ascii="Arial" w:hAnsi="Arial" w:cs="Arial"/>
          <w:lang w:val="en-GB"/>
        </w:rPr>
        <w:t xml:space="preserve">Moreira, D., Simionato, C.G., Gohin, F., Cayocca, F., Luz Clara Tejedor,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r w:rsidRPr="00A118BC">
        <w:rPr>
          <w:rFonts w:ascii="Arial" w:hAnsi="Arial" w:cs="Arial"/>
          <w:lang w:val="en-GB"/>
        </w:rPr>
        <w:t>Mudge, S.M., Bebbiano, M.J., 1997. Sewage Contamination Following an Accidental Spillage in the Ria Formosa, Portugal. Marine Pollution Bulletin 34, 163–170.</w:t>
      </w:r>
    </w:p>
    <w:p w14:paraId="50057A97"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Mudge, S.M., Duce, C.E., 2005. Identifying the source, transport path and sinks of sewage derived organic matter. Environmental Pollution 136, 209-220. </w:t>
      </w:r>
    </w:p>
    <w:p w14:paraId="7D3CD77B" w14:textId="77777777" w:rsidR="00627A5E" w:rsidRPr="00A118BC" w:rsidRDefault="00627A5E" w:rsidP="00F30B62">
      <w:pPr>
        <w:jc w:val="both"/>
        <w:rPr>
          <w:rFonts w:ascii="Arial" w:hAnsi="Arial" w:cs="Arial"/>
          <w:lang w:val="en-GB"/>
        </w:rPr>
      </w:pPr>
      <w:r w:rsidRPr="00A118BC">
        <w:rPr>
          <w:rFonts w:ascii="Arial" w:hAnsi="Arial" w:cs="Arial"/>
          <w:lang w:val="en-GB"/>
        </w:rPr>
        <w:t>Mudge, S.M., Lintern,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Bruchet, A., Arpino, P., 1995. Determination of Sterols in Sewage Sludge by Combined </w:t>
      </w:r>
      <w:r w:rsidRPr="00A118BC">
        <w:rPr>
          <w:rFonts w:ascii="Arial" w:hAnsi="Arial" w:cs="Arial"/>
          <w:i/>
          <w:lang w:val="en-GB"/>
        </w:rPr>
        <w:t>In Situ</w:t>
      </w:r>
      <w:r w:rsidRPr="00A118BC">
        <w:rPr>
          <w:rFonts w:ascii="Arial" w:hAnsi="Arial" w:cs="Arial"/>
          <w:lang w:val="en-GB"/>
        </w:rPr>
        <w:t xml:space="preserve"> Trimethylsylation/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stanols in various living organisms and the behavior of sterols in contemporary sediments. </w:t>
      </w:r>
      <w:r w:rsidRPr="00A118BC">
        <w:rPr>
          <w:rFonts w:ascii="Arial" w:hAnsi="Arial" w:cs="Arial"/>
        </w:rPr>
        <w:t>Geochimica et Cosmochimica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Zeng, E.Y., Ensari, S., 2004. </w:t>
      </w:r>
      <w:r w:rsidRPr="00A118BC">
        <w:rPr>
          <w:rFonts w:ascii="Arial" w:hAnsi="Arial" w:cs="Arial"/>
          <w:lang w:val="en-GB"/>
        </w:rPr>
        <w:t>Use of fecal steroids to infer the sources of fecal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t>Parrish, C.C., Abrajano, T.A., Budge, S.M., Helleur, R.J., Hudson, E.D., 2000) Lipid and phenolic biomarkers in marine ecosystems : Analysis and applications, In: Wangersky, P. (Ed.), The Handbook of Environmental Chemistry, Vol. 5, Part D Marine Chemistry. Springer-Verlag, Berlin, pp. 193–223.</w:t>
      </w:r>
    </w:p>
    <w:p w14:paraId="467B6A9C" w14:textId="77777777" w:rsidR="00627A5E" w:rsidRPr="00A118BC" w:rsidRDefault="00627A5E" w:rsidP="009335CF">
      <w:pPr>
        <w:jc w:val="both"/>
        <w:rPr>
          <w:rFonts w:ascii="Arial" w:hAnsi="Arial" w:cs="Arial"/>
        </w:rPr>
      </w:pPr>
      <w:r w:rsidRPr="00A118BC">
        <w:rPr>
          <w:rFonts w:ascii="Arial" w:hAnsi="Arial" w:cs="Arial"/>
          <w:lang w:val="en-GB"/>
        </w:rPr>
        <w:t xml:space="preserve">Pittet, A., Stettler, R., Kuebler, B., 1990. Use of coprostanol as a specific allochthonous fecal indicator in surface sediment of the Lake of Neuchâtel. </w:t>
      </w:r>
      <w:r w:rsidRPr="00A118BC">
        <w:rPr>
          <w:rFonts w:ascii="Arial" w:hAnsi="Arial" w:cs="Arial"/>
        </w:rPr>
        <w:t>Aquatic Sciences 52, 130-143.</w:t>
      </w:r>
    </w:p>
    <w:p w14:paraId="07B5B0C0" w14:textId="77777777" w:rsidR="00627A5E" w:rsidRPr="00A118BC" w:rsidRDefault="00627A5E" w:rsidP="00F30B62">
      <w:pPr>
        <w:jc w:val="both"/>
        <w:rPr>
          <w:rFonts w:ascii="Arial" w:hAnsi="Arial" w:cs="Arial"/>
          <w:lang w:val="en-GB"/>
        </w:rPr>
      </w:pPr>
      <w:r w:rsidRPr="00A118BC">
        <w:rPr>
          <w:rFonts w:ascii="Arial" w:hAnsi="Arial" w:cs="Arial"/>
        </w:rPr>
        <w:t xml:space="preserve">Puerari, L., Carreira, R.S., Neto, A.C.B., Albarello, L.C., Gallotta, F.D.C., 2012. </w:t>
      </w:r>
      <w:r w:rsidRPr="00A118BC">
        <w:rPr>
          <w:rFonts w:ascii="Arial" w:hAnsi="Arial" w:cs="Arial"/>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A118BC">
        <w:rPr>
          <w:rFonts w:ascii="Arial" w:hAnsi="Arial" w:cs="Arial"/>
          <w:lang w:val="en-GB"/>
        </w:rPr>
        <w:lastRenderedPageBreak/>
        <w:t xml:space="preserve">Puglisi, E., Nicelli, M., Capri, E., Trevisan, M., Del Re, A.A.M., 2003. Cholesterol, </w:t>
      </w:r>
      <w:r w:rsidRPr="00A118BC">
        <w:rPr>
          <w:rFonts w:ascii="Arial" w:hAnsi="Arial" w:cs="Arial"/>
          <w:lang w:val="en-US"/>
        </w:rPr>
        <w:t>β</w:t>
      </w:r>
      <w:r w:rsidRPr="00A118BC">
        <w:rPr>
          <w:rFonts w:ascii="Arial" w:hAnsi="Arial" w:cs="Arial"/>
          <w:lang w:val="en-GB"/>
        </w:rPr>
        <w:t>-Sitosterol, Ergo</w:t>
      </w:r>
      <w:r w:rsidRPr="00A118BC">
        <w:rPr>
          <w:rFonts w:ascii="Arial" w:hAnsi="Arial" w:cs="Arial"/>
          <w:lang w:val="en-US"/>
        </w:rPr>
        <w:t>sterol, and Coprostanol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t xml:space="preserve">Rada, J.P.A., Duarte, A.C., Pato, P., Cachada, A., Carreira, R.S., 2016. </w:t>
      </w:r>
      <w:r w:rsidRPr="00A118BC">
        <w:rPr>
          <w:rFonts w:ascii="Arial" w:hAnsi="Arial" w:cs="Arial"/>
          <w:lang w:val="en-GB"/>
        </w:rPr>
        <w:t>Sewage contamination of sediments from two Portuguese Atlantic coastal systems, revealed by fecal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r w:rsidRPr="00A118BC">
        <w:rPr>
          <w:rFonts w:ascii="Arial" w:hAnsi="Arial" w:cs="Arial"/>
          <w:lang w:val="en-US"/>
        </w:rPr>
        <w:t>Saliot, A., Mejanelle, L., Scribe, P., Fillaux,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Sherwin, M.R., Van Vleet, E.S., Fossato, V.U., Dolcit, F., 1993. Lagoonal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r w:rsidRPr="00A118BC">
        <w:rPr>
          <w:rFonts w:ascii="Arial" w:hAnsi="Arial" w:cs="Arial"/>
          <w:lang w:val="en-GB"/>
        </w:rPr>
        <w:t>Speranza, E.D., Tatone, M.L., Cappelletti, N., Colombo, J.C., 2013. Cost-benefit of feeding on anthropogenic organic matter: lipid changes in a detritivorous fish (</w:t>
      </w:r>
      <w:r w:rsidRPr="00A118BC">
        <w:rPr>
          <w:rFonts w:ascii="Arial" w:hAnsi="Arial" w:cs="Arial"/>
          <w:i/>
          <w:lang w:val="en-GB"/>
        </w:rPr>
        <w:t>Prochilodus lineatus</w:t>
      </w:r>
      <w:r w:rsidRPr="00A118BC">
        <w:rPr>
          <w:rFonts w:ascii="Arial" w:hAnsi="Arial" w:cs="Arial"/>
          <w:lang w:val="en-GB"/>
        </w:rPr>
        <w:t>). Ichthyological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Sun, M., Wakeham, S.G., 1998. A study of oxic/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Takada, H., Satoh, F., Bothner, M.H., Tripp, B.W., Johnson, C.G., Farrington, J.W., 1997. Anthropogenic Molecular Markers: Tools to Identify the Sources and Transport Pathways of Pollutants, In: Eganhouse,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r w:rsidRPr="00A118BC">
        <w:rPr>
          <w:rFonts w:ascii="Arial" w:hAnsi="Arial" w:cs="Arial"/>
          <w:lang w:val="en-GB"/>
        </w:rPr>
        <w:t>Tatone, L.M., Bilos, C., Skorupka,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r w:rsidRPr="00A118BC">
        <w:rPr>
          <w:rFonts w:ascii="Arial" w:hAnsi="Arial" w:cs="Arial"/>
          <w:lang w:val="en-US"/>
        </w:rPr>
        <w:t xml:space="preserve">Tatone, L.M., Bilos, C., Skorupka,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r w:rsidRPr="00A118BC">
        <w:rPr>
          <w:rFonts w:ascii="Arial" w:hAnsi="Arial" w:cs="Arial"/>
          <w:lang w:val="en-GB"/>
        </w:rPr>
        <w:t xml:space="preserve">Veiga, P., Juste, C., Lepercq, P., Saunier, K., Ge, P., 2005. </w:t>
      </w:r>
      <w:r w:rsidRPr="00A118BC">
        <w:rPr>
          <w:rFonts w:ascii="Arial" w:hAnsi="Arial" w:cs="Arial"/>
          <w:lang w:val="en-US"/>
        </w:rPr>
        <w:t xml:space="preserve">Correlation between faecal microbial community structure and cholesterol-to-coprostanol conversion in the human gut. FEMS Microbiology Letters 242, 81–86. </w:t>
      </w:r>
    </w:p>
    <w:p w14:paraId="3B48FF56" w14:textId="77777777" w:rsidR="00627A5E" w:rsidRPr="00A118BC" w:rsidRDefault="00627A5E" w:rsidP="00A86A3A">
      <w:pPr>
        <w:jc w:val="both"/>
        <w:rPr>
          <w:rFonts w:ascii="Arial" w:hAnsi="Arial" w:cs="Arial"/>
          <w:lang w:val="en-US"/>
        </w:rPr>
      </w:pPr>
      <w:r w:rsidRPr="00A118BC">
        <w:rPr>
          <w:rFonts w:ascii="Arial" w:hAnsi="Arial" w:cs="Arial"/>
          <w:lang w:val="en-US"/>
        </w:rPr>
        <w:lastRenderedPageBreak/>
        <w:t>Venkatesan, M.I., Kaplan, I.R., 1990. Sedimentary Coprostanol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r w:rsidRPr="00A118BC">
        <w:rPr>
          <w:rFonts w:ascii="Arial" w:hAnsi="Arial" w:cs="Arial"/>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Volkman,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Volkman,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r w:rsidRPr="00A118BC">
        <w:rPr>
          <w:rFonts w:ascii="Arial" w:hAnsi="Arial" w:cs="Arial"/>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r w:rsidRPr="00A118BC">
        <w:rPr>
          <w:rFonts w:ascii="Arial" w:hAnsi="Arial" w:cs="Arial"/>
          <w:lang w:val="en-US"/>
        </w:rPr>
        <w:t xml:space="preserve">Wakeham, S.G., 1989. Reduction of stenols to stanols in particulate matter at oxic–anoxic boundaries in sea water.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Walker, R.W., Wun, C.K., Litsky, W., Dutka, B.J., 1982. Coprostanol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Writer, J.H., Leenheer, J.A., Barber, L.B., Amy, G.L., Chapra, S.C., 1995. Sewage contamination in the upper Mississippi River as measured by the fecal sterol, coprostanol.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83AAB2" w14:textId="77777777" w:rsidR="007904F3" w:rsidRDefault="007904F3" w:rsidP="00627A5E">
      <w:pPr>
        <w:spacing w:after="0" w:line="240" w:lineRule="auto"/>
      </w:pPr>
      <w:r>
        <w:separator/>
      </w:r>
    </w:p>
  </w:endnote>
  <w:endnote w:type="continuationSeparator" w:id="0">
    <w:p w14:paraId="5226125C" w14:textId="77777777" w:rsidR="007904F3" w:rsidRDefault="007904F3"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6942B8" w14:textId="77777777" w:rsidR="007904F3" w:rsidRDefault="007904F3" w:rsidP="00627A5E">
      <w:pPr>
        <w:spacing w:after="0" w:line="240" w:lineRule="auto"/>
      </w:pPr>
      <w:r>
        <w:separator/>
      </w:r>
    </w:p>
  </w:footnote>
  <w:footnote w:type="continuationSeparator" w:id="0">
    <w:p w14:paraId="13D95753" w14:textId="77777777" w:rsidR="007904F3" w:rsidRDefault="007904F3" w:rsidP="00627A5E">
      <w:pPr>
        <w:spacing w:after="0" w:line="240" w:lineRule="auto"/>
      </w:pPr>
      <w:r>
        <w:continuationSeparator/>
      </w:r>
    </w:p>
  </w:footnote>
  <w:footnote w:id="1">
    <w:p w14:paraId="5C90D6A1" w14:textId="05EB35DD" w:rsidR="00D8790E" w:rsidRPr="00627A5E" w:rsidRDefault="00D8790E"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D8790E" w:rsidRPr="00627A5E" w:rsidRDefault="00D8790E">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E57"/>
    <w:rsid w:val="001E4BD3"/>
    <w:rsid w:val="001E68A4"/>
    <w:rsid w:val="001E727B"/>
    <w:rsid w:val="001F0432"/>
    <w:rsid w:val="001F08D9"/>
    <w:rsid w:val="001F158C"/>
    <w:rsid w:val="001F27BF"/>
    <w:rsid w:val="001F3847"/>
    <w:rsid w:val="001F5BC9"/>
    <w:rsid w:val="0020382E"/>
    <w:rsid w:val="00212318"/>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7B06"/>
    <w:rsid w:val="002F122E"/>
    <w:rsid w:val="002F2406"/>
    <w:rsid w:val="002F24AD"/>
    <w:rsid w:val="002F50A3"/>
    <w:rsid w:val="002F5DED"/>
    <w:rsid w:val="002F5E22"/>
    <w:rsid w:val="003005EC"/>
    <w:rsid w:val="003009FB"/>
    <w:rsid w:val="003026D3"/>
    <w:rsid w:val="003056F8"/>
    <w:rsid w:val="00306A50"/>
    <w:rsid w:val="00311FE3"/>
    <w:rsid w:val="00313225"/>
    <w:rsid w:val="0031710E"/>
    <w:rsid w:val="003171E1"/>
    <w:rsid w:val="00320FFE"/>
    <w:rsid w:val="0032105F"/>
    <w:rsid w:val="0032151B"/>
    <w:rsid w:val="003259F3"/>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66DD8"/>
    <w:rsid w:val="003717F6"/>
    <w:rsid w:val="0037761F"/>
    <w:rsid w:val="003812DA"/>
    <w:rsid w:val="00381D91"/>
    <w:rsid w:val="00382724"/>
    <w:rsid w:val="00383661"/>
    <w:rsid w:val="003840E3"/>
    <w:rsid w:val="00385ED5"/>
    <w:rsid w:val="0038638B"/>
    <w:rsid w:val="00386D02"/>
    <w:rsid w:val="00391FF2"/>
    <w:rsid w:val="003A1A46"/>
    <w:rsid w:val="003A42C1"/>
    <w:rsid w:val="003B3881"/>
    <w:rsid w:val="003B3ECA"/>
    <w:rsid w:val="003C5B0F"/>
    <w:rsid w:val="003C5D4A"/>
    <w:rsid w:val="003C7B51"/>
    <w:rsid w:val="003D02EA"/>
    <w:rsid w:val="003E1524"/>
    <w:rsid w:val="003E1B0F"/>
    <w:rsid w:val="003E3B8E"/>
    <w:rsid w:val="003E455B"/>
    <w:rsid w:val="003E58FD"/>
    <w:rsid w:val="003E74B3"/>
    <w:rsid w:val="003F0588"/>
    <w:rsid w:val="003F0EB3"/>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632EC"/>
    <w:rsid w:val="004642EC"/>
    <w:rsid w:val="00466444"/>
    <w:rsid w:val="00466BA5"/>
    <w:rsid w:val="0046788E"/>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730A"/>
    <w:rsid w:val="004C125C"/>
    <w:rsid w:val="004C6119"/>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65BF"/>
    <w:rsid w:val="005E77FF"/>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574D"/>
    <w:rsid w:val="006E7008"/>
    <w:rsid w:val="006F07DD"/>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4179"/>
    <w:rsid w:val="00764829"/>
    <w:rsid w:val="00765B05"/>
    <w:rsid w:val="00767E99"/>
    <w:rsid w:val="00777D5D"/>
    <w:rsid w:val="00783EDA"/>
    <w:rsid w:val="00785CE4"/>
    <w:rsid w:val="0079003A"/>
    <w:rsid w:val="007904F3"/>
    <w:rsid w:val="0079242B"/>
    <w:rsid w:val="007978AF"/>
    <w:rsid w:val="00797BA2"/>
    <w:rsid w:val="007A0E15"/>
    <w:rsid w:val="007B1E86"/>
    <w:rsid w:val="007B1FBB"/>
    <w:rsid w:val="007B420F"/>
    <w:rsid w:val="007C17B5"/>
    <w:rsid w:val="007C5920"/>
    <w:rsid w:val="007C5B5C"/>
    <w:rsid w:val="007C5EF4"/>
    <w:rsid w:val="007C7149"/>
    <w:rsid w:val="007D1814"/>
    <w:rsid w:val="007D7746"/>
    <w:rsid w:val="007E01D1"/>
    <w:rsid w:val="007E2AB2"/>
    <w:rsid w:val="007F7367"/>
    <w:rsid w:val="00806367"/>
    <w:rsid w:val="00820621"/>
    <w:rsid w:val="00820E2C"/>
    <w:rsid w:val="00820EB7"/>
    <w:rsid w:val="00827C6C"/>
    <w:rsid w:val="00830C54"/>
    <w:rsid w:val="00830DCC"/>
    <w:rsid w:val="00832CC7"/>
    <w:rsid w:val="00844228"/>
    <w:rsid w:val="0084697E"/>
    <w:rsid w:val="00856475"/>
    <w:rsid w:val="00862198"/>
    <w:rsid w:val="00862E4C"/>
    <w:rsid w:val="00865BCD"/>
    <w:rsid w:val="0087002F"/>
    <w:rsid w:val="00872055"/>
    <w:rsid w:val="0087532F"/>
    <w:rsid w:val="008772BE"/>
    <w:rsid w:val="00890BE2"/>
    <w:rsid w:val="008935A8"/>
    <w:rsid w:val="00896C94"/>
    <w:rsid w:val="00896E12"/>
    <w:rsid w:val="008A0CE4"/>
    <w:rsid w:val="008A2080"/>
    <w:rsid w:val="008A2BDF"/>
    <w:rsid w:val="008A2FD4"/>
    <w:rsid w:val="008B0C53"/>
    <w:rsid w:val="008B4CB3"/>
    <w:rsid w:val="008B7B98"/>
    <w:rsid w:val="008B7C19"/>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A13"/>
    <w:rsid w:val="00961B8A"/>
    <w:rsid w:val="00961BB9"/>
    <w:rsid w:val="00961F97"/>
    <w:rsid w:val="00963707"/>
    <w:rsid w:val="00967191"/>
    <w:rsid w:val="00967C8E"/>
    <w:rsid w:val="00970351"/>
    <w:rsid w:val="00981A73"/>
    <w:rsid w:val="0099515C"/>
    <w:rsid w:val="009A0F36"/>
    <w:rsid w:val="009A2B14"/>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5295"/>
    <w:rsid w:val="009E7C13"/>
    <w:rsid w:val="009F182F"/>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2696"/>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68E9"/>
    <w:rsid w:val="00B40C36"/>
    <w:rsid w:val="00B44A30"/>
    <w:rsid w:val="00B45F01"/>
    <w:rsid w:val="00B50E2F"/>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8F8"/>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2994"/>
    <w:rsid w:val="00BF3E35"/>
    <w:rsid w:val="00C00058"/>
    <w:rsid w:val="00C0413E"/>
    <w:rsid w:val="00C04CB8"/>
    <w:rsid w:val="00C05673"/>
    <w:rsid w:val="00C05B08"/>
    <w:rsid w:val="00C13D3A"/>
    <w:rsid w:val="00C14FD1"/>
    <w:rsid w:val="00C2087B"/>
    <w:rsid w:val="00C22C45"/>
    <w:rsid w:val="00C2370D"/>
    <w:rsid w:val="00C24A0C"/>
    <w:rsid w:val="00C24E73"/>
    <w:rsid w:val="00C26A6D"/>
    <w:rsid w:val="00C30373"/>
    <w:rsid w:val="00C3267D"/>
    <w:rsid w:val="00C404A5"/>
    <w:rsid w:val="00C43E23"/>
    <w:rsid w:val="00C473B4"/>
    <w:rsid w:val="00C4787B"/>
    <w:rsid w:val="00C50473"/>
    <w:rsid w:val="00C514CE"/>
    <w:rsid w:val="00C52F62"/>
    <w:rsid w:val="00C56C2C"/>
    <w:rsid w:val="00C5793C"/>
    <w:rsid w:val="00C626D8"/>
    <w:rsid w:val="00C63767"/>
    <w:rsid w:val="00C71DE9"/>
    <w:rsid w:val="00C729DA"/>
    <w:rsid w:val="00C82BC0"/>
    <w:rsid w:val="00C82D6C"/>
    <w:rsid w:val="00C84647"/>
    <w:rsid w:val="00C8467E"/>
    <w:rsid w:val="00C847DA"/>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0BB5"/>
    <w:rsid w:val="00D41278"/>
    <w:rsid w:val="00D461EC"/>
    <w:rsid w:val="00D50D51"/>
    <w:rsid w:val="00D55673"/>
    <w:rsid w:val="00D63131"/>
    <w:rsid w:val="00D63AA8"/>
    <w:rsid w:val="00D64C95"/>
    <w:rsid w:val="00D660F2"/>
    <w:rsid w:val="00D703D3"/>
    <w:rsid w:val="00D726CE"/>
    <w:rsid w:val="00D7280A"/>
    <w:rsid w:val="00D75572"/>
    <w:rsid w:val="00D77501"/>
    <w:rsid w:val="00D82690"/>
    <w:rsid w:val="00D840CA"/>
    <w:rsid w:val="00D84168"/>
    <w:rsid w:val="00D84497"/>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788F"/>
    <w:rsid w:val="00E50EA5"/>
    <w:rsid w:val="00E52FE3"/>
    <w:rsid w:val="00E54AD4"/>
    <w:rsid w:val="00E814CB"/>
    <w:rsid w:val="00E8171B"/>
    <w:rsid w:val="00E828C7"/>
    <w:rsid w:val="00E83B21"/>
    <w:rsid w:val="00E83E29"/>
    <w:rsid w:val="00E8782B"/>
    <w:rsid w:val="00E87ACB"/>
    <w:rsid w:val="00E91D51"/>
    <w:rsid w:val="00E92390"/>
    <w:rsid w:val="00E925FD"/>
    <w:rsid w:val="00EA218C"/>
    <w:rsid w:val="00EA3194"/>
    <w:rsid w:val="00EA5267"/>
    <w:rsid w:val="00EB15C6"/>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FD343822-D641-4BAE-8C6F-7E459DB22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hyperlink" Target="http://www.aysa.com.ar" TargetMode="External"/><Relationship Id="rId10" Type="http://schemas.openxmlformats.org/officeDocument/2006/relationships/hyperlink" Target="http://www.cammesa.com" TargetMode="External"/><Relationship Id="rId19" Type="http://schemas.openxmlformats.org/officeDocument/2006/relationships/hyperlink" Target="http://www.aysa.com.ar"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D8D5E-33A6-4FA9-B1ED-CF139376E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6</TotalTime>
  <Pages>26</Pages>
  <Words>9212</Words>
  <Characters>52512</Characters>
  <Application>Microsoft Office Word</Application>
  <DocSecurity>0</DocSecurity>
  <Lines>437</Lines>
  <Paragraphs>12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1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4</cp:revision>
  <dcterms:created xsi:type="dcterms:W3CDTF">2017-04-26T18:58:00Z</dcterms:created>
  <dcterms:modified xsi:type="dcterms:W3CDTF">2017-04-29T23:35:00Z</dcterms:modified>
</cp:coreProperties>
</file>